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0C8901" w14:textId="46793D4F" w:rsidR="00983607" w:rsidRPr="00C03E89" w:rsidRDefault="009A3E6B" w:rsidP="00291F73">
      <w:pPr>
        <w:jc w:val="center"/>
        <w:rPr>
          <w:rFonts w:asciiTheme="majorBidi" w:hAnsiTheme="majorBidi" w:cstheme="majorBidi"/>
          <w:lang w:val="en-GB"/>
        </w:rPr>
      </w:pPr>
      <w:r w:rsidRPr="00C03E89">
        <w:rPr>
          <w:rFonts w:asciiTheme="majorBidi" w:hAnsiTheme="majorBidi" w:cstheme="majorBidi"/>
          <w:lang w:val="en-GB"/>
        </w:rPr>
        <w:t>Study 1</w:t>
      </w:r>
    </w:p>
    <w:p w14:paraId="51D07DDC" w14:textId="77777777" w:rsidR="009A3E6B" w:rsidRPr="00C03E89" w:rsidRDefault="009A3E6B" w:rsidP="009A3E6B">
      <w:pPr>
        <w:rPr>
          <w:rFonts w:asciiTheme="majorBidi" w:hAnsiTheme="majorBidi" w:cstheme="majorBidi"/>
          <w:lang w:val="en-GB"/>
        </w:rPr>
      </w:pPr>
    </w:p>
    <w:p w14:paraId="2F6C01D1" w14:textId="77777777" w:rsidR="00663617" w:rsidRPr="00C03E89" w:rsidRDefault="00663617" w:rsidP="00663617">
      <w:pPr>
        <w:rPr>
          <w:rFonts w:asciiTheme="majorBidi" w:hAnsiTheme="majorBidi" w:cstheme="majorBidi"/>
          <w:lang w:val="en-GB"/>
        </w:rPr>
      </w:pPr>
      <w:r w:rsidRPr="00C03E89">
        <w:rPr>
          <w:rFonts w:asciiTheme="majorBidi" w:hAnsiTheme="majorBidi" w:cstheme="majorBidi"/>
          <w:lang w:val="en-GB"/>
        </w:rPr>
        <w:t xml:space="preserve">Section 1. </w:t>
      </w:r>
    </w:p>
    <w:p w14:paraId="5D8E6AA4" w14:textId="77777777" w:rsidR="00663617" w:rsidRPr="00C03E89" w:rsidRDefault="00663617" w:rsidP="00663617">
      <w:pPr>
        <w:rPr>
          <w:rFonts w:asciiTheme="majorBidi" w:hAnsiTheme="majorBidi" w:cstheme="majorBidi"/>
          <w:lang w:val="en-GB"/>
        </w:rPr>
      </w:pPr>
    </w:p>
    <w:p w14:paraId="3B9E0CDD" w14:textId="0ECB6B63" w:rsidR="00663617" w:rsidRPr="00C03E89" w:rsidRDefault="00663617" w:rsidP="00E873B8">
      <w:pPr>
        <w:pStyle w:val="ListParagraph"/>
        <w:numPr>
          <w:ilvl w:val="0"/>
          <w:numId w:val="4"/>
        </w:numPr>
        <w:tabs>
          <w:tab w:val="left" w:pos="620"/>
          <w:tab w:val="left" w:pos="1700"/>
          <w:tab w:val="left" w:pos="2420"/>
          <w:tab w:val="left" w:pos="5757"/>
          <w:tab w:val="left" w:pos="6480"/>
          <w:tab w:val="left" w:pos="9799"/>
        </w:tabs>
        <w:ind w:right="-1166"/>
        <w:jc w:val="both"/>
        <w:rPr>
          <w:rFonts w:asciiTheme="majorBidi" w:hAnsiTheme="majorBidi" w:cstheme="majorBidi"/>
        </w:rPr>
      </w:pPr>
      <w:r w:rsidRPr="00C03E89">
        <w:rPr>
          <w:rFonts w:asciiTheme="majorBidi" w:hAnsiTheme="majorBidi" w:cstheme="majorBidi"/>
        </w:rPr>
        <w:t xml:space="preserve">Your </w:t>
      </w:r>
      <w:r w:rsidR="00E873B8">
        <w:rPr>
          <w:rFonts w:asciiTheme="majorBidi" w:hAnsiTheme="majorBidi" w:cstheme="majorBidi"/>
        </w:rPr>
        <w:t>gender</w:t>
      </w:r>
      <w:r w:rsidRPr="00C03E89">
        <w:rPr>
          <w:rFonts w:asciiTheme="majorBidi" w:hAnsiTheme="majorBidi" w:cstheme="majorBidi"/>
        </w:rPr>
        <w:t xml:space="preserve"> (please check one):  _____Male</w:t>
      </w:r>
      <w:r w:rsidRPr="00C03E89">
        <w:rPr>
          <w:rFonts w:asciiTheme="majorBidi" w:hAnsiTheme="majorBidi" w:cstheme="majorBidi"/>
        </w:rPr>
        <w:tab/>
        <w:t>_____Female</w:t>
      </w:r>
    </w:p>
    <w:p w14:paraId="39605AB8" w14:textId="77777777" w:rsidR="00663617" w:rsidRPr="00C03E89" w:rsidRDefault="00663617" w:rsidP="00663617">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408515EB" w14:textId="77777777" w:rsidR="00663617" w:rsidRDefault="00663617" w:rsidP="00663617">
      <w:pPr>
        <w:pStyle w:val="ListParagraph"/>
        <w:numPr>
          <w:ilvl w:val="0"/>
          <w:numId w:val="4"/>
        </w:numPr>
        <w:tabs>
          <w:tab w:val="left" w:pos="620"/>
          <w:tab w:val="left" w:pos="1700"/>
          <w:tab w:val="left" w:pos="2420"/>
          <w:tab w:val="left" w:pos="5760"/>
          <w:tab w:val="left" w:pos="6480"/>
          <w:tab w:val="left" w:pos="9799"/>
        </w:tabs>
        <w:ind w:right="-1166"/>
        <w:jc w:val="both"/>
        <w:rPr>
          <w:rFonts w:asciiTheme="majorBidi" w:hAnsiTheme="majorBidi" w:cstheme="majorBidi"/>
        </w:rPr>
      </w:pPr>
      <w:r w:rsidRPr="00C03E89">
        <w:rPr>
          <w:rFonts w:asciiTheme="majorBidi" w:hAnsiTheme="majorBidi" w:cstheme="majorBidi"/>
        </w:rPr>
        <w:t>Your age (please fill in):  __________</w:t>
      </w:r>
    </w:p>
    <w:p w14:paraId="2F637212" w14:textId="77777777" w:rsidR="00663617" w:rsidRPr="00663617" w:rsidRDefault="00663617" w:rsidP="00663617">
      <w:pPr>
        <w:pStyle w:val="ListParagraph"/>
        <w:rPr>
          <w:rFonts w:asciiTheme="majorBidi" w:hAnsiTheme="majorBidi" w:cstheme="majorBidi"/>
        </w:rPr>
      </w:pPr>
    </w:p>
    <w:p w14:paraId="4C1CDC14" w14:textId="77777777" w:rsidR="009A3E6B" w:rsidRPr="00C03E89" w:rsidRDefault="009A3E6B" w:rsidP="009A3E6B">
      <w:pPr>
        <w:rPr>
          <w:rFonts w:asciiTheme="majorBidi" w:hAnsiTheme="majorBidi" w:cstheme="majorBidi"/>
          <w:lang w:val="en-GB"/>
        </w:rPr>
      </w:pPr>
    </w:p>
    <w:p w14:paraId="0A33C7E1"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Section 2: Anticipating emotions</w:t>
      </w:r>
    </w:p>
    <w:p w14:paraId="7F87C9B1" w14:textId="77777777" w:rsidR="009A3E6B" w:rsidRPr="00C03E89" w:rsidRDefault="009A3E6B" w:rsidP="009A3E6B">
      <w:pPr>
        <w:rPr>
          <w:rFonts w:asciiTheme="majorBidi" w:hAnsiTheme="majorBidi" w:cstheme="majorBidi"/>
          <w:lang w:val="en-GB"/>
        </w:rPr>
      </w:pPr>
    </w:p>
    <w:p w14:paraId="17518C08" w14:textId="7F14F6B0"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 xml:space="preserve">Often, people expect or anticipate that they will feel certain emotions when they experience future events.  For example, we might anticipate that we will feel happy when we graduate from college, or we might anticipate feeling sad when a loved one dies, even if these experiences will not happen </w:t>
      </w:r>
      <w:r w:rsidRPr="00C928E3">
        <w:rPr>
          <w:rFonts w:asciiTheme="majorBidi" w:hAnsiTheme="majorBidi" w:cstheme="majorBidi"/>
          <w:noProof/>
          <w:lang w:val="en-GB"/>
        </w:rPr>
        <w:t>anytime</w:t>
      </w:r>
      <w:r w:rsidRPr="00C03E89">
        <w:rPr>
          <w:rFonts w:asciiTheme="majorBidi" w:hAnsiTheme="majorBidi" w:cstheme="majorBidi"/>
          <w:lang w:val="en-GB"/>
        </w:rPr>
        <w:t xml:space="preserve"> soon. </w:t>
      </w:r>
    </w:p>
    <w:p w14:paraId="2E75C4A2" w14:textId="77777777" w:rsidR="009A3E6B" w:rsidRPr="00C03E89" w:rsidRDefault="009A3E6B" w:rsidP="009A3E6B">
      <w:pPr>
        <w:rPr>
          <w:rFonts w:asciiTheme="majorBidi" w:hAnsiTheme="majorBidi" w:cstheme="majorBidi"/>
          <w:lang w:val="en-GB"/>
        </w:rPr>
      </w:pPr>
    </w:p>
    <w:p w14:paraId="77053764"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 xml:space="preserve">We are interested in the different emotions that people might anticipate experiencing about future events or achievements, and how that feels right now in the present. </w:t>
      </w:r>
    </w:p>
    <w:p w14:paraId="1E2AEE8B" w14:textId="77777777" w:rsidR="009A3E6B" w:rsidRPr="00C03E89" w:rsidRDefault="009A3E6B" w:rsidP="009A3E6B">
      <w:pPr>
        <w:rPr>
          <w:rFonts w:asciiTheme="majorBidi" w:hAnsiTheme="majorBidi" w:cstheme="majorBidi"/>
          <w:lang w:val="en-GB"/>
        </w:rPr>
      </w:pPr>
    </w:p>
    <w:p w14:paraId="700DFDAB"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 xml:space="preserve">Nostalgia is defined as a ‘sentimental longing for one’s past,’ or as feeling sentimental for a fond and valued memory from one’s personal past.  </w:t>
      </w:r>
    </w:p>
    <w:p w14:paraId="63C98BA5" w14:textId="77777777" w:rsidR="009A3E6B" w:rsidRPr="00C03E89" w:rsidRDefault="009A3E6B" w:rsidP="009A3E6B">
      <w:pPr>
        <w:rPr>
          <w:rFonts w:asciiTheme="majorBidi" w:hAnsiTheme="majorBidi" w:cstheme="majorBidi"/>
          <w:lang w:val="en-GB"/>
        </w:rPr>
      </w:pPr>
    </w:p>
    <w:p w14:paraId="45FF22D1"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Even though nostalgia is a feeling about past memories, people may imagine experiencing something in the future, or the progression of a current experience coming to an end in the future, and anticipate then feeling nostalgic about it.</w:t>
      </w:r>
    </w:p>
    <w:p w14:paraId="67E778A6" w14:textId="77777777" w:rsidR="009A3E6B" w:rsidRPr="00C03E89" w:rsidRDefault="009A3E6B" w:rsidP="009A3E6B">
      <w:pPr>
        <w:rPr>
          <w:rFonts w:asciiTheme="majorBidi" w:hAnsiTheme="majorBidi" w:cstheme="majorBidi"/>
          <w:lang w:val="en-GB"/>
        </w:rPr>
      </w:pPr>
    </w:p>
    <w:p w14:paraId="360C7882"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 xml:space="preserve">In the space below, please list any and all specific future experiences that you anticipate you will feel nostalgic about after they have happened.  There are no right or wrong answers. </w:t>
      </w:r>
    </w:p>
    <w:p w14:paraId="1777E4E7" w14:textId="6BE589DC" w:rsidR="009A3E6B" w:rsidRPr="00C03E89" w:rsidRDefault="009A3E6B" w:rsidP="009A3E6B">
      <w:pPr>
        <w:rPr>
          <w:rFonts w:asciiTheme="majorBidi" w:hAnsiTheme="majorBidi" w:cstheme="majorBidi"/>
          <w:lang w:val="en-GB"/>
        </w:rPr>
      </w:pPr>
      <w:r w:rsidRPr="00C03E89">
        <w:rPr>
          <w:rFonts w:asciiTheme="majorBidi" w:hAnsiTheme="majorBidi" w:cstheme="majorBidi"/>
          <w:noProof/>
          <w:lang w:val="en-GB" w:eastAsia="zh-CN"/>
        </w:rPr>
        <mc:AlternateContent>
          <mc:Choice Requires="wps">
            <w:drawing>
              <wp:anchor distT="0" distB="0" distL="114300" distR="114300" simplePos="0" relativeHeight="251659264" behindDoc="0" locked="0" layoutInCell="1" allowOverlap="1" wp14:anchorId="5FE6B4F5" wp14:editId="5C9C0428">
                <wp:simplePos x="0" y="0"/>
                <wp:positionH relativeFrom="column">
                  <wp:posOffset>43815</wp:posOffset>
                </wp:positionH>
                <wp:positionV relativeFrom="paragraph">
                  <wp:posOffset>74930</wp:posOffset>
                </wp:positionV>
                <wp:extent cx="5705475" cy="29146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5705475" cy="2914650"/>
                        </a:xfrm>
                        <a:prstGeom prst="rect">
                          <a:avLst/>
                        </a:prstGeom>
                        <a:noFill/>
                        <a:ln>
                          <a:solidFill>
                            <a:schemeClr val="tx1"/>
                          </a:solidFill>
                        </a:ln>
                        <a:effectLst/>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B75E20" id="Rectangle 1" o:spid="_x0000_s1026" style="position:absolute;margin-left:3.45pt;margin-top:5.9pt;width:449.25pt;height:22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" filled="f" strokecolor="black [3213]"/>
            </w:pict>
          </mc:Fallback>
        </mc:AlternateContent>
      </w:r>
    </w:p>
    <w:p w14:paraId="6D9524F1" w14:textId="77777777" w:rsidR="009A3E6B" w:rsidRPr="00C03E89" w:rsidRDefault="009A3E6B" w:rsidP="009A3E6B">
      <w:pPr>
        <w:rPr>
          <w:rFonts w:asciiTheme="majorBidi" w:hAnsiTheme="majorBidi" w:cstheme="majorBidi"/>
          <w:lang w:val="en-GB"/>
        </w:rPr>
      </w:pPr>
    </w:p>
    <w:p w14:paraId="0DB72625" w14:textId="77777777" w:rsidR="009A3E6B" w:rsidRPr="00C03E89" w:rsidRDefault="009A3E6B" w:rsidP="009A3E6B">
      <w:pPr>
        <w:rPr>
          <w:rFonts w:asciiTheme="majorBidi" w:hAnsiTheme="majorBidi" w:cstheme="majorBidi"/>
          <w:lang w:val="en-GB"/>
        </w:rPr>
      </w:pPr>
    </w:p>
    <w:p w14:paraId="463EFED5" w14:textId="77777777" w:rsidR="009A3E6B" w:rsidRPr="00C03E89" w:rsidRDefault="009A3E6B" w:rsidP="009A3E6B">
      <w:pPr>
        <w:rPr>
          <w:rFonts w:asciiTheme="majorBidi" w:hAnsiTheme="majorBidi" w:cstheme="majorBidi"/>
          <w:lang w:val="en-GB"/>
        </w:rPr>
      </w:pPr>
    </w:p>
    <w:p w14:paraId="79C2FD5A" w14:textId="77777777" w:rsidR="009A3E6B" w:rsidRPr="00C03E89" w:rsidRDefault="009A3E6B" w:rsidP="009A3E6B">
      <w:pPr>
        <w:rPr>
          <w:rFonts w:asciiTheme="majorBidi" w:hAnsiTheme="majorBidi" w:cstheme="majorBidi"/>
          <w:lang w:val="en-GB"/>
        </w:rPr>
      </w:pPr>
    </w:p>
    <w:p w14:paraId="487E6CF1" w14:textId="77777777" w:rsidR="009A3E6B" w:rsidRPr="00C03E89" w:rsidRDefault="009A3E6B" w:rsidP="009A3E6B">
      <w:pPr>
        <w:rPr>
          <w:rFonts w:asciiTheme="majorBidi" w:hAnsiTheme="majorBidi" w:cstheme="majorBidi"/>
          <w:lang w:val="en-GB"/>
        </w:rPr>
      </w:pPr>
    </w:p>
    <w:p w14:paraId="35262E25" w14:textId="77777777" w:rsidR="009A3E6B" w:rsidRPr="00C03E89" w:rsidRDefault="009A3E6B" w:rsidP="009A3E6B">
      <w:pPr>
        <w:rPr>
          <w:rFonts w:asciiTheme="majorBidi" w:hAnsiTheme="majorBidi" w:cstheme="majorBidi"/>
          <w:lang w:val="en-GB"/>
        </w:rPr>
      </w:pPr>
    </w:p>
    <w:p w14:paraId="14C51E0E" w14:textId="77777777" w:rsidR="009A3E6B" w:rsidRPr="00C03E89" w:rsidRDefault="009A3E6B" w:rsidP="009A3E6B">
      <w:pPr>
        <w:rPr>
          <w:rFonts w:asciiTheme="majorBidi" w:hAnsiTheme="majorBidi" w:cstheme="majorBidi"/>
          <w:lang w:val="en-GB"/>
        </w:rPr>
      </w:pPr>
    </w:p>
    <w:p w14:paraId="691EC60A" w14:textId="77777777" w:rsidR="009A3E6B" w:rsidRPr="00C03E89" w:rsidRDefault="009A3E6B" w:rsidP="009A3E6B">
      <w:pPr>
        <w:rPr>
          <w:rFonts w:asciiTheme="majorBidi" w:hAnsiTheme="majorBidi" w:cstheme="majorBidi"/>
          <w:lang w:val="en-GB"/>
        </w:rPr>
      </w:pPr>
    </w:p>
    <w:p w14:paraId="5CA06E5C" w14:textId="77777777" w:rsidR="009A3E6B" w:rsidRPr="00C03E89" w:rsidRDefault="009A3E6B" w:rsidP="009A3E6B">
      <w:pPr>
        <w:rPr>
          <w:rFonts w:asciiTheme="majorBidi" w:hAnsiTheme="majorBidi" w:cstheme="majorBidi"/>
          <w:lang w:val="en-GB"/>
        </w:rPr>
      </w:pPr>
    </w:p>
    <w:p w14:paraId="68586B63" w14:textId="77777777" w:rsidR="009A3E6B" w:rsidRPr="00C03E89" w:rsidRDefault="009A3E6B" w:rsidP="009A3E6B">
      <w:pPr>
        <w:rPr>
          <w:rFonts w:asciiTheme="majorBidi" w:hAnsiTheme="majorBidi" w:cstheme="majorBidi"/>
          <w:lang w:val="en-GB"/>
        </w:rPr>
      </w:pPr>
    </w:p>
    <w:p w14:paraId="231CB4A5" w14:textId="77777777" w:rsidR="009A3E6B" w:rsidRPr="00C03E89" w:rsidRDefault="009A3E6B" w:rsidP="009A3E6B">
      <w:pPr>
        <w:rPr>
          <w:rFonts w:asciiTheme="majorBidi" w:hAnsiTheme="majorBidi" w:cstheme="majorBidi"/>
          <w:lang w:val="en-GB"/>
        </w:rPr>
      </w:pPr>
    </w:p>
    <w:p w14:paraId="1F4AE533" w14:textId="77777777" w:rsidR="009A3E6B" w:rsidRPr="00C03E89" w:rsidRDefault="009A3E6B" w:rsidP="009A3E6B">
      <w:pPr>
        <w:rPr>
          <w:rFonts w:asciiTheme="majorBidi" w:hAnsiTheme="majorBidi" w:cstheme="majorBidi"/>
          <w:lang w:val="en-GB"/>
        </w:rPr>
      </w:pPr>
    </w:p>
    <w:p w14:paraId="1747A567" w14:textId="77777777" w:rsidR="009A3E6B" w:rsidRPr="00C03E89" w:rsidRDefault="009A3E6B" w:rsidP="009A3E6B">
      <w:pPr>
        <w:rPr>
          <w:rFonts w:asciiTheme="majorBidi" w:hAnsiTheme="majorBidi" w:cstheme="majorBidi"/>
          <w:lang w:val="en-GB"/>
        </w:rPr>
      </w:pPr>
    </w:p>
    <w:p w14:paraId="32A12C06" w14:textId="77777777" w:rsidR="009A3E6B" w:rsidRPr="00C03E89" w:rsidRDefault="009A3E6B" w:rsidP="009A3E6B">
      <w:pPr>
        <w:rPr>
          <w:rFonts w:asciiTheme="majorBidi" w:hAnsiTheme="majorBidi" w:cstheme="majorBidi"/>
          <w:lang w:val="en-GB"/>
        </w:rPr>
      </w:pPr>
    </w:p>
    <w:p w14:paraId="6C22A038" w14:textId="77777777" w:rsidR="009A3E6B" w:rsidRPr="00C03E89" w:rsidRDefault="009A3E6B" w:rsidP="009A3E6B">
      <w:pPr>
        <w:rPr>
          <w:rFonts w:asciiTheme="majorBidi" w:hAnsiTheme="majorBidi" w:cstheme="majorBidi"/>
          <w:lang w:val="en-GB"/>
        </w:rPr>
      </w:pPr>
    </w:p>
    <w:p w14:paraId="07696D79" w14:textId="77777777" w:rsidR="009A3E6B" w:rsidRPr="00C03E89" w:rsidRDefault="009A3E6B" w:rsidP="009A3E6B">
      <w:pPr>
        <w:rPr>
          <w:rFonts w:asciiTheme="majorBidi" w:hAnsiTheme="majorBidi" w:cstheme="majorBidi"/>
          <w:lang w:val="en-GB"/>
        </w:rPr>
      </w:pPr>
    </w:p>
    <w:p w14:paraId="72996870" w14:textId="77777777" w:rsidR="009A3E6B" w:rsidRPr="00C03E89" w:rsidRDefault="009A3E6B" w:rsidP="009A3E6B">
      <w:pPr>
        <w:rPr>
          <w:rFonts w:asciiTheme="majorBidi" w:hAnsiTheme="majorBidi" w:cstheme="majorBidi"/>
          <w:lang w:val="en-GB"/>
        </w:rPr>
      </w:pPr>
    </w:p>
    <w:p w14:paraId="11B69B83" w14:textId="37BE1F35" w:rsidR="009A3E6B" w:rsidRPr="00C03E89" w:rsidRDefault="00F040BA" w:rsidP="00F040BA">
      <w:pPr>
        <w:rPr>
          <w:rFonts w:asciiTheme="majorBidi" w:hAnsiTheme="majorBidi" w:cstheme="majorBidi"/>
          <w:lang w:val="en-GB"/>
        </w:rPr>
      </w:pPr>
      <w:r>
        <w:rPr>
          <w:rFonts w:asciiTheme="majorBidi" w:hAnsiTheme="majorBidi" w:cstheme="majorBidi"/>
          <w:noProof/>
          <w:lang w:val="en-GB" w:eastAsia="zh-CN"/>
        </w:rPr>
        <mc:AlternateContent>
          <mc:Choice Requires="wps">
            <w:drawing>
              <wp:anchor distT="0" distB="0" distL="114300" distR="114300" simplePos="0" relativeHeight="251662336" behindDoc="0" locked="0" layoutInCell="1" allowOverlap="1" wp14:anchorId="13C0076D" wp14:editId="5DFB4B70">
                <wp:simplePos x="0" y="0"/>
                <wp:positionH relativeFrom="column">
                  <wp:posOffset>853440</wp:posOffset>
                </wp:positionH>
                <wp:positionV relativeFrom="paragraph">
                  <wp:posOffset>187325</wp:posOffset>
                </wp:positionV>
                <wp:extent cx="238125" cy="2190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38125" cy="219075"/>
                        </a:xfrm>
                        <a:prstGeom prst="rect">
                          <a:avLst/>
                        </a:prstGeom>
                        <a:noFill/>
                        <a:ln>
                          <a:solidFill>
                            <a:schemeClr val="tx1"/>
                          </a:solidFill>
                        </a:ln>
                        <a:effectLst/>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FAE4E3" id="Rectangle 3" o:spid="_x0000_s1026" style="position:absolute;margin-left:67.2pt;margin-top:14.75pt;width:18.75pt;height:17.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" filled="f" strokecolor="black [3213]"/>
            </w:pict>
          </mc:Fallback>
        </mc:AlternateContent>
      </w:r>
      <w:r w:rsidR="009A3E6B" w:rsidRPr="00C03E89">
        <w:rPr>
          <w:rFonts w:asciiTheme="majorBidi" w:hAnsiTheme="majorBidi" w:cstheme="majorBidi"/>
          <w:lang w:val="en-GB"/>
        </w:rPr>
        <w:t xml:space="preserve">If you cannot think of any future experiences that you anticipate feeling nostalgic about, please tick this box:  </w:t>
      </w:r>
    </w:p>
    <w:p w14:paraId="2578AD22" w14:textId="77777777" w:rsidR="009A3E6B" w:rsidRPr="00C03E89" w:rsidRDefault="009A3E6B" w:rsidP="009A3E6B">
      <w:pPr>
        <w:rPr>
          <w:rFonts w:asciiTheme="majorBidi" w:hAnsiTheme="majorBidi" w:cstheme="majorBidi"/>
          <w:lang w:val="en-GB"/>
        </w:rPr>
      </w:pPr>
    </w:p>
    <w:p w14:paraId="55C7BA0D" w14:textId="77777777" w:rsidR="009A3E6B" w:rsidRPr="00C03E89" w:rsidRDefault="009A3E6B">
      <w:pPr>
        <w:rPr>
          <w:rFonts w:asciiTheme="majorBidi" w:hAnsiTheme="majorBidi" w:cstheme="majorBidi"/>
          <w:lang w:val="en-GB"/>
        </w:rPr>
      </w:pPr>
      <w:r w:rsidRPr="00C03E89">
        <w:rPr>
          <w:rFonts w:asciiTheme="majorBidi" w:hAnsiTheme="majorBidi" w:cstheme="majorBidi"/>
          <w:lang w:val="en-GB"/>
        </w:rPr>
        <w:br w:type="page"/>
      </w:r>
    </w:p>
    <w:p w14:paraId="66CAA077" w14:textId="79809B03"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lastRenderedPageBreak/>
        <w:t xml:space="preserve">Section 3: What do you anticipate feeling nostalgic about? </w:t>
      </w:r>
    </w:p>
    <w:p w14:paraId="067AE33B" w14:textId="77777777" w:rsidR="009A3E6B" w:rsidRPr="00C03E89" w:rsidRDefault="009A3E6B" w:rsidP="009A3E6B">
      <w:pPr>
        <w:rPr>
          <w:rFonts w:asciiTheme="majorBidi" w:hAnsiTheme="majorBidi" w:cstheme="majorBidi"/>
          <w:lang w:val="en-GB"/>
        </w:rPr>
      </w:pPr>
    </w:p>
    <w:p w14:paraId="336BF46C"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 xml:space="preserve">Earlier we asked you to list what you anticipate feeling nostalgic about.  Now, we are interested in some particular things that might or might not make people feel nostalgic in the future.  Some of these are experiences that you might have in the future, and others are experiences that you might have at the moment and that might come to an end in the future.  </w:t>
      </w:r>
    </w:p>
    <w:p w14:paraId="4F8CB098" w14:textId="77777777" w:rsidR="009A3E6B" w:rsidRPr="00C03E89" w:rsidRDefault="009A3E6B" w:rsidP="009A3E6B">
      <w:pPr>
        <w:rPr>
          <w:rFonts w:asciiTheme="majorBidi" w:hAnsiTheme="majorBidi" w:cstheme="majorBidi"/>
          <w:lang w:val="en-GB"/>
        </w:rPr>
      </w:pPr>
    </w:p>
    <w:p w14:paraId="635F9D7E"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Listed below are some relationships, feelings, things, or experiences that you may currently have, along with some experiences you might have in the future.  You may also add some examples of your own (e.g., the ones you listed earlier) to the end of the list. Please indicate how much you anticipate feeling nostalgic about each of them.</w:t>
      </w:r>
    </w:p>
    <w:p w14:paraId="6629E8A7" w14:textId="77777777" w:rsidR="009A3E6B" w:rsidRPr="00C03E89" w:rsidRDefault="009A3E6B" w:rsidP="009A3E6B">
      <w:pPr>
        <w:rPr>
          <w:rFonts w:asciiTheme="majorBidi" w:hAnsiTheme="majorBidi" w:cstheme="majorBidi"/>
          <w:lang w:val="en-GB"/>
        </w:rPr>
      </w:pPr>
    </w:p>
    <w:p w14:paraId="70CF2E80" w14:textId="68180A9D"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 xml:space="preserve">If any of the items below </w:t>
      </w:r>
      <w:r w:rsidRPr="00C928E3">
        <w:rPr>
          <w:rFonts w:asciiTheme="majorBidi" w:hAnsiTheme="majorBidi" w:cstheme="majorBidi"/>
          <w:noProof/>
          <w:lang w:val="en-GB"/>
        </w:rPr>
        <w:t>do</w:t>
      </w:r>
      <w:r w:rsidRPr="00C03E89">
        <w:rPr>
          <w:rFonts w:asciiTheme="majorBidi" w:hAnsiTheme="majorBidi" w:cstheme="majorBidi"/>
          <w:lang w:val="en-GB"/>
        </w:rPr>
        <w:t xml:space="preserve"> not apply to you, or you are unable to rate your anticipated nostalgia for it, please select ‘N/A’ for that item. </w:t>
      </w:r>
    </w:p>
    <w:p w14:paraId="5737CA8D" w14:textId="77777777" w:rsidR="009A3E6B" w:rsidRDefault="009A3E6B" w:rsidP="009A3E6B">
      <w:pPr>
        <w:rPr>
          <w:rFonts w:asciiTheme="majorBidi" w:hAnsiTheme="majorBidi" w:cstheme="majorBidi"/>
          <w:lang w:val="en-GB"/>
        </w:rPr>
      </w:pPr>
    </w:p>
    <w:tbl>
      <w:tblPr>
        <w:tblW w:w="0" w:type="auto"/>
        <w:tblLook w:val="01E0" w:firstRow="1" w:lastRow="1" w:firstColumn="1" w:lastColumn="1" w:noHBand="0" w:noVBand="0"/>
      </w:tblPr>
      <w:tblGrid>
        <w:gridCol w:w="1344"/>
        <w:gridCol w:w="1344"/>
        <w:gridCol w:w="1344"/>
        <w:gridCol w:w="1344"/>
        <w:gridCol w:w="1344"/>
        <w:gridCol w:w="1344"/>
        <w:gridCol w:w="1437"/>
      </w:tblGrid>
      <w:tr w:rsidR="00CB26BD" w:rsidRPr="00C03E89" w14:paraId="62717B04" w14:textId="77777777" w:rsidTr="00CC4AE2">
        <w:tc>
          <w:tcPr>
            <w:tcW w:w="1344" w:type="dxa"/>
          </w:tcPr>
          <w:p w14:paraId="741A3017" w14:textId="77777777" w:rsidR="00CB26BD" w:rsidRPr="00C03E89" w:rsidRDefault="00CB26BD" w:rsidP="00CC4AE2">
            <w:pPr>
              <w:autoSpaceDE w:val="0"/>
              <w:autoSpaceDN w:val="0"/>
              <w:adjustRightInd w:val="0"/>
              <w:jc w:val="center"/>
              <w:rPr>
                <w:rFonts w:asciiTheme="majorBidi" w:hAnsiTheme="majorBidi" w:cstheme="majorBidi"/>
                <w:bCs/>
              </w:rPr>
            </w:pPr>
            <w:r>
              <w:rPr>
                <w:rFonts w:asciiTheme="majorBidi" w:hAnsiTheme="majorBidi" w:cstheme="majorBidi"/>
                <w:bCs/>
              </w:rPr>
              <w:t>0</w:t>
            </w:r>
          </w:p>
        </w:tc>
        <w:tc>
          <w:tcPr>
            <w:tcW w:w="1344" w:type="dxa"/>
          </w:tcPr>
          <w:p w14:paraId="2BB3D466" w14:textId="77777777" w:rsidR="00CB26BD" w:rsidRPr="00C03E89" w:rsidRDefault="00CB26BD"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344" w:type="dxa"/>
          </w:tcPr>
          <w:p w14:paraId="2CE81211" w14:textId="77777777" w:rsidR="00CB26BD" w:rsidRPr="00C03E89" w:rsidRDefault="00CB26BD"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344" w:type="dxa"/>
          </w:tcPr>
          <w:p w14:paraId="5E09D4D0" w14:textId="77777777" w:rsidR="00CB26BD" w:rsidRPr="00C03E89" w:rsidRDefault="00CB26BD"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344" w:type="dxa"/>
          </w:tcPr>
          <w:p w14:paraId="3A362A12" w14:textId="77777777" w:rsidR="00CB26BD" w:rsidRPr="00C03E89" w:rsidRDefault="00CB26BD"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344" w:type="dxa"/>
          </w:tcPr>
          <w:p w14:paraId="4AF8CDB4" w14:textId="77777777" w:rsidR="00CB26BD" w:rsidRPr="00C03E89" w:rsidRDefault="00CB26BD"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37" w:type="dxa"/>
          </w:tcPr>
          <w:p w14:paraId="45F85213" w14:textId="77777777" w:rsidR="00CB26BD" w:rsidRPr="00C03E89" w:rsidRDefault="00CB26BD"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CB26BD" w:rsidRPr="00C03E89" w14:paraId="485FE291" w14:textId="77777777" w:rsidTr="00CC4AE2">
        <w:tc>
          <w:tcPr>
            <w:tcW w:w="1344" w:type="dxa"/>
          </w:tcPr>
          <w:p w14:paraId="368939AC" w14:textId="77777777" w:rsidR="00CB26BD" w:rsidRPr="00C03E89" w:rsidRDefault="00CB26BD" w:rsidP="00CC4AE2">
            <w:pPr>
              <w:autoSpaceDE w:val="0"/>
              <w:autoSpaceDN w:val="0"/>
              <w:adjustRightInd w:val="0"/>
              <w:jc w:val="center"/>
              <w:rPr>
                <w:rFonts w:asciiTheme="majorBidi" w:hAnsiTheme="majorBidi" w:cstheme="majorBidi"/>
                <w:bCs/>
              </w:rPr>
            </w:pPr>
            <w:r>
              <w:rPr>
                <w:rFonts w:asciiTheme="majorBidi" w:hAnsiTheme="majorBidi" w:cstheme="majorBidi"/>
                <w:bCs/>
              </w:rPr>
              <w:t>N/A</w:t>
            </w:r>
          </w:p>
        </w:tc>
        <w:tc>
          <w:tcPr>
            <w:tcW w:w="1344" w:type="dxa"/>
          </w:tcPr>
          <w:p w14:paraId="49764091" w14:textId="77777777" w:rsidR="00CB26BD" w:rsidRPr="00C03E89" w:rsidRDefault="00CB26BD"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Not at all</w:t>
            </w:r>
          </w:p>
        </w:tc>
        <w:tc>
          <w:tcPr>
            <w:tcW w:w="1344" w:type="dxa"/>
          </w:tcPr>
          <w:p w14:paraId="5897E6A5" w14:textId="77777777" w:rsidR="00CB26BD" w:rsidRPr="00C03E89" w:rsidRDefault="00CB26BD" w:rsidP="00CC4AE2">
            <w:pPr>
              <w:autoSpaceDE w:val="0"/>
              <w:autoSpaceDN w:val="0"/>
              <w:adjustRightInd w:val="0"/>
              <w:jc w:val="center"/>
              <w:rPr>
                <w:rFonts w:asciiTheme="majorBidi" w:hAnsiTheme="majorBidi" w:cstheme="majorBidi"/>
                <w:bCs/>
              </w:rPr>
            </w:pPr>
          </w:p>
        </w:tc>
        <w:tc>
          <w:tcPr>
            <w:tcW w:w="1344" w:type="dxa"/>
          </w:tcPr>
          <w:p w14:paraId="56783E54" w14:textId="77777777" w:rsidR="00CB26BD" w:rsidRPr="00C03E89" w:rsidRDefault="00CB26BD" w:rsidP="00CC4AE2">
            <w:pPr>
              <w:autoSpaceDE w:val="0"/>
              <w:autoSpaceDN w:val="0"/>
              <w:adjustRightInd w:val="0"/>
              <w:jc w:val="center"/>
              <w:rPr>
                <w:rFonts w:asciiTheme="majorBidi" w:hAnsiTheme="majorBidi" w:cstheme="majorBidi"/>
                <w:bCs/>
              </w:rPr>
            </w:pPr>
          </w:p>
        </w:tc>
        <w:tc>
          <w:tcPr>
            <w:tcW w:w="1344" w:type="dxa"/>
          </w:tcPr>
          <w:p w14:paraId="5DFBF60E" w14:textId="77777777" w:rsidR="00CB26BD" w:rsidRPr="00C03E89" w:rsidRDefault="00CB26BD" w:rsidP="00CC4AE2">
            <w:pPr>
              <w:autoSpaceDE w:val="0"/>
              <w:autoSpaceDN w:val="0"/>
              <w:adjustRightInd w:val="0"/>
              <w:jc w:val="center"/>
              <w:rPr>
                <w:rFonts w:asciiTheme="majorBidi" w:hAnsiTheme="majorBidi" w:cstheme="majorBidi"/>
                <w:bCs/>
              </w:rPr>
            </w:pPr>
          </w:p>
        </w:tc>
        <w:tc>
          <w:tcPr>
            <w:tcW w:w="1344" w:type="dxa"/>
          </w:tcPr>
          <w:p w14:paraId="261B5340" w14:textId="77777777" w:rsidR="00CB26BD" w:rsidRPr="00C03E89" w:rsidRDefault="00CB26BD" w:rsidP="00CC4AE2">
            <w:pPr>
              <w:autoSpaceDE w:val="0"/>
              <w:autoSpaceDN w:val="0"/>
              <w:adjustRightInd w:val="0"/>
              <w:jc w:val="center"/>
              <w:rPr>
                <w:rFonts w:asciiTheme="majorBidi" w:hAnsiTheme="majorBidi" w:cstheme="majorBidi"/>
                <w:bCs/>
              </w:rPr>
            </w:pPr>
          </w:p>
        </w:tc>
        <w:tc>
          <w:tcPr>
            <w:tcW w:w="1437" w:type="dxa"/>
          </w:tcPr>
          <w:p w14:paraId="015581C4" w14:textId="77777777" w:rsidR="00CB26BD" w:rsidRPr="00C03E89" w:rsidRDefault="00CB26BD"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 xml:space="preserve">Very </w:t>
            </w:r>
            <w:r>
              <w:rPr>
                <w:rFonts w:asciiTheme="majorBidi" w:hAnsiTheme="majorBidi" w:cstheme="majorBidi"/>
                <w:bCs/>
              </w:rPr>
              <w:t>much</w:t>
            </w:r>
          </w:p>
        </w:tc>
      </w:tr>
    </w:tbl>
    <w:p w14:paraId="223F5E87" w14:textId="77777777" w:rsidR="00CB26BD" w:rsidRPr="00C03E89" w:rsidRDefault="00CB26BD" w:rsidP="009A3E6B">
      <w:pPr>
        <w:rPr>
          <w:rFonts w:asciiTheme="majorBidi" w:hAnsiTheme="majorBidi" w:cstheme="majorBidi"/>
          <w:lang w:val="en-GB"/>
        </w:rPr>
      </w:pPr>
    </w:p>
    <w:p w14:paraId="12626C33"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How nostalgic do you generally anticipate feeling about…</w:t>
      </w:r>
    </w:p>
    <w:p w14:paraId="64DDA65C"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in randomized order)</w:t>
      </w:r>
    </w:p>
    <w:p w14:paraId="1054A7EC" w14:textId="152A7E46" w:rsidR="009A3E6B" w:rsidRPr="00F040BA" w:rsidRDefault="009A3E6B" w:rsidP="00F040BA">
      <w:pPr>
        <w:pStyle w:val="ListParagraph"/>
        <w:ind w:left="567"/>
        <w:rPr>
          <w:rFonts w:asciiTheme="majorBidi" w:hAnsiTheme="majorBidi" w:cstheme="majorBidi"/>
          <w:lang w:val="en-GB"/>
        </w:rPr>
      </w:pPr>
    </w:p>
    <w:p w14:paraId="5C04282F"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Someone I love</w:t>
      </w:r>
    </w:p>
    <w:p w14:paraId="0D94641D"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My current family</w:t>
      </w:r>
    </w:p>
    <w:p w14:paraId="10D17332"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My pets</w:t>
      </w:r>
    </w:p>
    <w:p w14:paraId="4E3D03A7"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My friends I have</w:t>
      </w:r>
    </w:p>
    <w:p w14:paraId="15C20A3E"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Places I am planning to go</w:t>
      </w:r>
    </w:p>
    <w:p w14:paraId="500FA791"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Music I listen to currently</w:t>
      </w:r>
    </w:p>
    <w:p w14:paraId="48970014"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Holidays I am planning to take</w:t>
      </w:r>
    </w:p>
    <w:p w14:paraId="63EAE6F7"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Having someone to depend on</w:t>
      </w:r>
    </w:p>
    <w:p w14:paraId="45AB7A8E"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My current house</w:t>
      </w:r>
    </w:p>
    <w:p w14:paraId="5E8977D8"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Things I do currently</w:t>
      </w:r>
    </w:p>
    <w:p w14:paraId="5AC786A3"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Feelings I have</w:t>
      </w:r>
    </w:p>
    <w:p w14:paraId="33850E02"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Not having to worry</w:t>
      </w:r>
    </w:p>
    <w:p w14:paraId="127720B2"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TV shows, movies I watch currently</w:t>
      </w:r>
    </w:p>
    <w:p w14:paraId="24074866" w14:textId="523BF5C6"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 xml:space="preserve">My current </w:t>
      </w:r>
      <w:r w:rsidRPr="00C928E3">
        <w:rPr>
          <w:rFonts w:asciiTheme="majorBidi" w:hAnsiTheme="majorBidi" w:cstheme="majorBidi"/>
          <w:noProof/>
          <w:lang w:val="en-GB"/>
        </w:rPr>
        <w:t>workplace</w:t>
      </w:r>
      <w:r w:rsidR="00C928E3">
        <w:rPr>
          <w:rFonts w:asciiTheme="majorBidi" w:hAnsiTheme="majorBidi" w:cstheme="majorBidi"/>
          <w:noProof/>
          <w:lang w:val="en-GB"/>
        </w:rPr>
        <w:t>/</w:t>
      </w:r>
      <w:r w:rsidRPr="00C928E3">
        <w:rPr>
          <w:rFonts w:asciiTheme="majorBidi" w:hAnsiTheme="majorBidi" w:cstheme="majorBidi"/>
          <w:noProof/>
          <w:lang w:val="en-GB"/>
        </w:rPr>
        <w:t>place</w:t>
      </w:r>
      <w:r w:rsidRPr="00CB26BD">
        <w:rPr>
          <w:rFonts w:asciiTheme="majorBidi" w:hAnsiTheme="majorBidi" w:cstheme="majorBidi"/>
          <w:lang w:val="en-GB"/>
        </w:rPr>
        <w:t xml:space="preserve"> at which I study</w:t>
      </w:r>
    </w:p>
    <w:p w14:paraId="46712714"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The way people are</w:t>
      </w:r>
    </w:p>
    <w:p w14:paraId="7DF502AD"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My current heroes/heroines</w:t>
      </w:r>
    </w:p>
    <w:p w14:paraId="3B74B3F0"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Possessions/gadgets I have now</w:t>
      </w:r>
    </w:p>
    <w:p w14:paraId="1EC55426" w14:textId="77777777" w:rsid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The way society is</w:t>
      </w:r>
    </w:p>
    <w:p w14:paraId="030A5FB8" w14:textId="77777777" w:rsidR="00CB26BD" w:rsidRPr="00F040BA" w:rsidRDefault="00CB26BD" w:rsidP="004B3848">
      <w:pPr>
        <w:pStyle w:val="ListParagraph"/>
        <w:numPr>
          <w:ilvl w:val="0"/>
          <w:numId w:val="10"/>
        </w:numPr>
        <w:ind w:left="567" w:hanging="425"/>
        <w:rPr>
          <w:rFonts w:asciiTheme="majorBidi" w:hAnsiTheme="majorBidi" w:cstheme="majorBidi"/>
          <w:lang w:val="en-GB"/>
        </w:rPr>
      </w:pPr>
      <w:r>
        <w:rPr>
          <w:rFonts w:asciiTheme="majorBidi" w:hAnsiTheme="majorBidi" w:cstheme="majorBidi"/>
          <w:lang w:val="en-GB"/>
        </w:rPr>
        <w:t>M</w:t>
      </w:r>
      <w:r w:rsidRPr="00F040BA">
        <w:rPr>
          <w:rFonts w:asciiTheme="majorBidi" w:hAnsiTheme="majorBidi" w:cstheme="majorBidi"/>
          <w:lang w:val="en-GB"/>
        </w:rPr>
        <w:t>y church or religion</w:t>
      </w:r>
    </w:p>
    <w:p w14:paraId="2843D2BB"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My children growing up</w:t>
      </w:r>
    </w:p>
    <w:p w14:paraId="30462CAA"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Personal goals I’m currently working on</w:t>
      </w:r>
    </w:p>
    <w:p w14:paraId="0F2C4FD3"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Social relationships I’m currently seeking</w:t>
      </w:r>
    </w:p>
    <w:p w14:paraId="215D3EAD" w14:textId="77777777" w:rsidR="00CB26BD" w:rsidRPr="00CB26BD" w:rsidRDefault="00CB26BD" w:rsidP="004B3848">
      <w:pPr>
        <w:pStyle w:val="ListParagraph"/>
        <w:numPr>
          <w:ilvl w:val="0"/>
          <w:numId w:val="10"/>
        </w:numPr>
        <w:ind w:left="567" w:hanging="425"/>
        <w:rPr>
          <w:rFonts w:asciiTheme="majorBidi" w:hAnsiTheme="majorBidi" w:cstheme="majorBidi"/>
          <w:lang w:val="en-GB"/>
        </w:rPr>
      </w:pPr>
      <w:r w:rsidRPr="00CB26BD">
        <w:rPr>
          <w:rFonts w:asciiTheme="majorBidi" w:hAnsiTheme="majorBidi" w:cstheme="majorBidi"/>
          <w:lang w:val="en-GB"/>
        </w:rPr>
        <w:t>Social relationships I’m currently maintaining</w:t>
      </w:r>
    </w:p>
    <w:p w14:paraId="3FBBFB0C" w14:textId="52F6C505" w:rsidR="009A3E6B" w:rsidRPr="00C03E89" w:rsidRDefault="009A3E6B" w:rsidP="009A3E6B">
      <w:pPr>
        <w:rPr>
          <w:rFonts w:asciiTheme="majorBidi" w:hAnsiTheme="majorBidi" w:cstheme="majorBidi"/>
          <w:lang w:val="en-GB"/>
        </w:rPr>
      </w:pPr>
    </w:p>
    <w:p w14:paraId="299AD49A" w14:textId="77777777" w:rsidR="009A3E6B" w:rsidRPr="00C03E89" w:rsidRDefault="009A3E6B" w:rsidP="009A3E6B">
      <w:pPr>
        <w:rPr>
          <w:rFonts w:asciiTheme="majorBidi" w:hAnsiTheme="majorBidi" w:cstheme="majorBidi"/>
          <w:lang w:val="en-GB"/>
        </w:rPr>
      </w:pPr>
    </w:p>
    <w:p w14:paraId="33DAD83C"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 </w:t>
      </w:r>
    </w:p>
    <w:p w14:paraId="34D3D8A9" w14:textId="77777777" w:rsidR="009A3E6B" w:rsidRPr="00C03E89" w:rsidRDefault="009A3E6B">
      <w:pPr>
        <w:rPr>
          <w:rFonts w:asciiTheme="majorBidi" w:hAnsiTheme="majorBidi" w:cstheme="majorBidi"/>
          <w:lang w:val="en-GB"/>
        </w:rPr>
      </w:pPr>
      <w:r w:rsidRPr="00C03E89">
        <w:rPr>
          <w:rFonts w:asciiTheme="majorBidi" w:hAnsiTheme="majorBidi" w:cstheme="majorBidi"/>
          <w:lang w:val="en-GB"/>
        </w:rPr>
        <w:br w:type="page"/>
      </w:r>
    </w:p>
    <w:p w14:paraId="6DA649CA" w14:textId="6A39573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lastRenderedPageBreak/>
        <w:t xml:space="preserve">Section 4: What does anticipated nostalgia feel like?  </w:t>
      </w:r>
    </w:p>
    <w:p w14:paraId="1F69BBFA" w14:textId="77777777" w:rsidR="009A3E6B" w:rsidRPr="00C03E89" w:rsidRDefault="009A3E6B" w:rsidP="009A3E6B">
      <w:pPr>
        <w:rPr>
          <w:rFonts w:asciiTheme="majorBidi" w:hAnsiTheme="majorBidi" w:cstheme="majorBidi"/>
          <w:lang w:val="en-GB"/>
        </w:rPr>
      </w:pPr>
    </w:p>
    <w:p w14:paraId="365D2762"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In the space below, please list all feelings and emotions that you have when anticipating nostalgia about your future experience(s).  Remember, there are no right or wrong answers.</w:t>
      </w:r>
    </w:p>
    <w:p w14:paraId="2EBCB1F8" w14:textId="270B9B53" w:rsidR="009A3E6B" w:rsidRPr="00C03E89" w:rsidRDefault="009A3E6B" w:rsidP="009A3E6B">
      <w:pPr>
        <w:rPr>
          <w:rFonts w:asciiTheme="majorBidi" w:hAnsiTheme="majorBidi" w:cstheme="majorBidi"/>
          <w:lang w:val="en-GB"/>
        </w:rPr>
      </w:pPr>
      <w:r w:rsidRPr="00C03E89">
        <w:rPr>
          <w:rFonts w:asciiTheme="majorBidi" w:hAnsiTheme="majorBidi" w:cstheme="majorBidi"/>
          <w:noProof/>
          <w:lang w:val="en-GB" w:eastAsia="zh-CN"/>
        </w:rPr>
        <mc:AlternateContent>
          <mc:Choice Requires="wps">
            <w:drawing>
              <wp:anchor distT="0" distB="0" distL="114300" distR="114300" simplePos="0" relativeHeight="251661312" behindDoc="0" locked="0" layoutInCell="1" allowOverlap="1" wp14:anchorId="23170B8D" wp14:editId="03529912">
                <wp:simplePos x="0" y="0"/>
                <wp:positionH relativeFrom="column">
                  <wp:posOffset>-22860</wp:posOffset>
                </wp:positionH>
                <wp:positionV relativeFrom="paragraph">
                  <wp:posOffset>127635</wp:posOffset>
                </wp:positionV>
                <wp:extent cx="5705475" cy="15906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5705475" cy="1590675"/>
                        </a:xfrm>
                        <a:prstGeom prst="rect">
                          <a:avLst/>
                        </a:prstGeom>
                        <a:noFill/>
                        <a:ln>
                          <a:solidFill>
                            <a:schemeClr val="tx1"/>
                          </a:solidFill>
                        </a:ln>
                        <a:effectLst/>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66DE19" id="Rectangle 2" o:spid="_x0000_s1026" style="position:absolute;margin-left:-1.8pt;margin-top:10.05pt;width:449.25pt;height:125.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" filled="f" strokecolor="black [3213]"/>
            </w:pict>
          </mc:Fallback>
        </mc:AlternateContent>
      </w:r>
    </w:p>
    <w:p w14:paraId="180448FE" w14:textId="45D8BE5C" w:rsidR="009A3E6B" w:rsidRPr="00C03E89" w:rsidRDefault="009A3E6B" w:rsidP="009A3E6B">
      <w:pPr>
        <w:rPr>
          <w:rFonts w:asciiTheme="majorBidi" w:hAnsiTheme="majorBidi" w:cstheme="majorBidi"/>
          <w:lang w:val="en-GB"/>
        </w:rPr>
      </w:pPr>
    </w:p>
    <w:p w14:paraId="77710034" w14:textId="77777777" w:rsidR="009A3E6B" w:rsidRPr="00C03E89" w:rsidRDefault="009A3E6B" w:rsidP="009A3E6B">
      <w:pPr>
        <w:rPr>
          <w:rFonts w:asciiTheme="majorBidi" w:hAnsiTheme="majorBidi" w:cstheme="majorBidi"/>
          <w:lang w:val="en-GB"/>
        </w:rPr>
      </w:pPr>
    </w:p>
    <w:p w14:paraId="4521B31E" w14:textId="77777777" w:rsidR="009A3E6B" w:rsidRPr="00C03E89" w:rsidRDefault="009A3E6B" w:rsidP="009A3E6B">
      <w:pPr>
        <w:rPr>
          <w:rFonts w:asciiTheme="majorBidi" w:hAnsiTheme="majorBidi" w:cstheme="majorBidi"/>
          <w:lang w:val="en-GB"/>
        </w:rPr>
      </w:pPr>
    </w:p>
    <w:p w14:paraId="38E152DA" w14:textId="77777777" w:rsidR="009A3E6B" w:rsidRPr="00C03E89" w:rsidRDefault="009A3E6B" w:rsidP="009A3E6B">
      <w:pPr>
        <w:rPr>
          <w:rFonts w:asciiTheme="majorBidi" w:hAnsiTheme="majorBidi" w:cstheme="majorBidi"/>
          <w:lang w:val="en-GB"/>
        </w:rPr>
      </w:pPr>
    </w:p>
    <w:p w14:paraId="37343D94" w14:textId="77777777" w:rsidR="009A3E6B" w:rsidRPr="00C03E89" w:rsidRDefault="009A3E6B" w:rsidP="009A3E6B">
      <w:pPr>
        <w:rPr>
          <w:rFonts w:asciiTheme="majorBidi" w:hAnsiTheme="majorBidi" w:cstheme="majorBidi"/>
          <w:lang w:val="en-GB"/>
        </w:rPr>
      </w:pPr>
    </w:p>
    <w:p w14:paraId="6A2B1C12" w14:textId="77777777" w:rsidR="009A3E6B" w:rsidRPr="00C03E89" w:rsidRDefault="009A3E6B" w:rsidP="009A3E6B">
      <w:pPr>
        <w:rPr>
          <w:rFonts w:asciiTheme="majorBidi" w:hAnsiTheme="majorBidi" w:cstheme="majorBidi"/>
          <w:lang w:val="en-GB"/>
        </w:rPr>
      </w:pPr>
    </w:p>
    <w:p w14:paraId="12E0DF6B" w14:textId="77777777" w:rsidR="009A3E6B" w:rsidRPr="00C03E89" w:rsidRDefault="009A3E6B" w:rsidP="009A3E6B">
      <w:pPr>
        <w:rPr>
          <w:rFonts w:asciiTheme="majorBidi" w:hAnsiTheme="majorBidi" w:cstheme="majorBidi"/>
          <w:lang w:val="en-GB"/>
        </w:rPr>
      </w:pPr>
    </w:p>
    <w:p w14:paraId="57E7CF88" w14:textId="77777777" w:rsidR="009A3E6B" w:rsidRPr="00C03E89" w:rsidRDefault="009A3E6B" w:rsidP="009A3E6B">
      <w:pPr>
        <w:rPr>
          <w:rFonts w:asciiTheme="majorBidi" w:hAnsiTheme="majorBidi" w:cstheme="majorBidi"/>
          <w:lang w:val="en-GB"/>
        </w:rPr>
      </w:pPr>
    </w:p>
    <w:p w14:paraId="73116F11" w14:textId="77777777" w:rsidR="009A3E6B" w:rsidRPr="00C03E89" w:rsidRDefault="009A3E6B" w:rsidP="009A3E6B">
      <w:pPr>
        <w:rPr>
          <w:rFonts w:asciiTheme="majorBidi" w:hAnsiTheme="majorBidi" w:cstheme="majorBidi"/>
          <w:lang w:val="en-GB"/>
        </w:rPr>
      </w:pPr>
    </w:p>
    <w:p w14:paraId="7EDED722" w14:textId="77777777" w:rsidR="009A3E6B" w:rsidRPr="00C03E89" w:rsidRDefault="009A3E6B" w:rsidP="009A3E6B">
      <w:pPr>
        <w:rPr>
          <w:rFonts w:asciiTheme="majorBidi" w:hAnsiTheme="majorBidi" w:cstheme="majorBidi"/>
          <w:lang w:val="en-GB"/>
        </w:rPr>
      </w:pPr>
    </w:p>
    <w:p w14:paraId="1B7D33F4" w14:textId="77777777" w:rsidR="009A3E6B" w:rsidRPr="00C03E89" w:rsidRDefault="009A3E6B" w:rsidP="009A3E6B">
      <w:pPr>
        <w:rPr>
          <w:rFonts w:asciiTheme="majorBidi" w:hAnsiTheme="majorBidi" w:cstheme="majorBidi"/>
          <w:lang w:val="en-GB"/>
        </w:rPr>
      </w:pPr>
    </w:p>
    <w:p w14:paraId="2D3EE365"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Below are some feelings or emotions that people may have.  Please rate the extent to which your experience of anticipating future nostalgia involves each of these feelings.</w:t>
      </w:r>
    </w:p>
    <w:p w14:paraId="60A665AB" w14:textId="77777777" w:rsidR="009A3E6B" w:rsidRDefault="009A3E6B" w:rsidP="009A3E6B">
      <w:pPr>
        <w:rPr>
          <w:rFonts w:asciiTheme="majorBidi" w:hAnsiTheme="majorBidi" w:cstheme="majorBidi"/>
          <w:lang w:val="en-GB"/>
        </w:rPr>
      </w:pPr>
    </w:p>
    <w:tbl>
      <w:tblPr>
        <w:tblW w:w="0" w:type="auto"/>
        <w:tblLook w:val="01E0" w:firstRow="1" w:lastRow="1" w:firstColumn="1" w:lastColumn="1" w:noHBand="0" w:noVBand="0"/>
      </w:tblPr>
      <w:tblGrid>
        <w:gridCol w:w="1495"/>
        <w:gridCol w:w="1496"/>
        <w:gridCol w:w="1495"/>
        <w:gridCol w:w="1496"/>
        <w:gridCol w:w="1495"/>
        <w:gridCol w:w="1496"/>
      </w:tblGrid>
      <w:tr w:rsidR="004B3848" w:rsidRPr="00C03E89" w14:paraId="4DD44F10" w14:textId="77777777" w:rsidTr="00CC4AE2">
        <w:tc>
          <w:tcPr>
            <w:tcW w:w="1495" w:type="dxa"/>
          </w:tcPr>
          <w:p w14:paraId="5A5006AE" w14:textId="77777777" w:rsidR="004B3848" w:rsidRPr="00C03E89" w:rsidRDefault="004B3848"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496" w:type="dxa"/>
          </w:tcPr>
          <w:p w14:paraId="4B1D17D4" w14:textId="77777777" w:rsidR="004B3848" w:rsidRPr="00C03E89" w:rsidRDefault="004B3848"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495" w:type="dxa"/>
          </w:tcPr>
          <w:p w14:paraId="3627F8F5" w14:textId="77777777" w:rsidR="004B3848" w:rsidRPr="00C03E89" w:rsidRDefault="004B3848"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496" w:type="dxa"/>
          </w:tcPr>
          <w:p w14:paraId="368699C9" w14:textId="77777777" w:rsidR="004B3848" w:rsidRPr="00C03E89" w:rsidRDefault="004B3848"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495" w:type="dxa"/>
          </w:tcPr>
          <w:p w14:paraId="64C67222" w14:textId="77777777" w:rsidR="004B3848" w:rsidRPr="00C03E89" w:rsidRDefault="004B3848"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96" w:type="dxa"/>
          </w:tcPr>
          <w:p w14:paraId="2C157272" w14:textId="77777777" w:rsidR="004B3848" w:rsidRPr="00C03E89" w:rsidRDefault="004B3848"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4B3848" w:rsidRPr="00C03E89" w14:paraId="6D12B132" w14:textId="77777777" w:rsidTr="00CC4AE2">
        <w:tc>
          <w:tcPr>
            <w:tcW w:w="1495" w:type="dxa"/>
          </w:tcPr>
          <w:p w14:paraId="64E9F5DF" w14:textId="77777777" w:rsidR="004B3848" w:rsidRPr="00C03E89" w:rsidRDefault="004B3848"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Not at all</w:t>
            </w:r>
          </w:p>
        </w:tc>
        <w:tc>
          <w:tcPr>
            <w:tcW w:w="1496" w:type="dxa"/>
          </w:tcPr>
          <w:p w14:paraId="7E8A5CC6" w14:textId="77777777" w:rsidR="004B3848" w:rsidRPr="00C03E89" w:rsidRDefault="004B3848" w:rsidP="00CC4AE2">
            <w:pPr>
              <w:autoSpaceDE w:val="0"/>
              <w:autoSpaceDN w:val="0"/>
              <w:adjustRightInd w:val="0"/>
              <w:jc w:val="center"/>
              <w:rPr>
                <w:rFonts w:asciiTheme="majorBidi" w:hAnsiTheme="majorBidi" w:cstheme="majorBidi"/>
                <w:bCs/>
              </w:rPr>
            </w:pPr>
          </w:p>
        </w:tc>
        <w:tc>
          <w:tcPr>
            <w:tcW w:w="1495" w:type="dxa"/>
          </w:tcPr>
          <w:p w14:paraId="1D16264C" w14:textId="77777777" w:rsidR="004B3848" w:rsidRPr="00C03E89" w:rsidRDefault="004B3848" w:rsidP="00CC4AE2">
            <w:pPr>
              <w:autoSpaceDE w:val="0"/>
              <w:autoSpaceDN w:val="0"/>
              <w:adjustRightInd w:val="0"/>
              <w:jc w:val="center"/>
              <w:rPr>
                <w:rFonts w:asciiTheme="majorBidi" w:hAnsiTheme="majorBidi" w:cstheme="majorBidi"/>
                <w:bCs/>
              </w:rPr>
            </w:pPr>
          </w:p>
        </w:tc>
        <w:tc>
          <w:tcPr>
            <w:tcW w:w="1496" w:type="dxa"/>
          </w:tcPr>
          <w:p w14:paraId="75C7E994" w14:textId="77777777" w:rsidR="004B3848" w:rsidRPr="00C03E89" w:rsidRDefault="004B3848" w:rsidP="00CC4AE2">
            <w:pPr>
              <w:autoSpaceDE w:val="0"/>
              <w:autoSpaceDN w:val="0"/>
              <w:adjustRightInd w:val="0"/>
              <w:jc w:val="center"/>
              <w:rPr>
                <w:rFonts w:asciiTheme="majorBidi" w:hAnsiTheme="majorBidi" w:cstheme="majorBidi"/>
                <w:bCs/>
              </w:rPr>
            </w:pPr>
          </w:p>
        </w:tc>
        <w:tc>
          <w:tcPr>
            <w:tcW w:w="1495" w:type="dxa"/>
          </w:tcPr>
          <w:p w14:paraId="1158C6E8" w14:textId="77777777" w:rsidR="004B3848" w:rsidRPr="00C03E89" w:rsidRDefault="004B3848" w:rsidP="00CC4AE2">
            <w:pPr>
              <w:autoSpaceDE w:val="0"/>
              <w:autoSpaceDN w:val="0"/>
              <w:adjustRightInd w:val="0"/>
              <w:jc w:val="center"/>
              <w:rPr>
                <w:rFonts w:asciiTheme="majorBidi" w:hAnsiTheme="majorBidi" w:cstheme="majorBidi"/>
                <w:bCs/>
              </w:rPr>
            </w:pPr>
          </w:p>
        </w:tc>
        <w:tc>
          <w:tcPr>
            <w:tcW w:w="1496" w:type="dxa"/>
          </w:tcPr>
          <w:p w14:paraId="15D37A97" w14:textId="02E8CA2D" w:rsidR="004B3848" w:rsidRPr="00C03E89" w:rsidRDefault="004B3848" w:rsidP="004B3848">
            <w:pPr>
              <w:autoSpaceDE w:val="0"/>
              <w:autoSpaceDN w:val="0"/>
              <w:adjustRightInd w:val="0"/>
              <w:jc w:val="center"/>
              <w:rPr>
                <w:rFonts w:asciiTheme="majorBidi" w:hAnsiTheme="majorBidi" w:cstheme="majorBidi"/>
                <w:bCs/>
              </w:rPr>
            </w:pPr>
            <w:r w:rsidRPr="00C03E89">
              <w:rPr>
                <w:rFonts w:asciiTheme="majorBidi" w:hAnsiTheme="majorBidi" w:cstheme="majorBidi"/>
                <w:bCs/>
              </w:rPr>
              <w:t xml:space="preserve">Very </w:t>
            </w:r>
            <w:r>
              <w:rPr>
                <w:rFonts w:asciiTheme="majorBidi" w:hAnsiTheme="majorBidi" w:cstheme="majorBidi"/>
                <w:bCs/>
              </w:rPr>
              <w:t>much</w:t>
            </w:r>
          </w:p>
        </w:tc>
      </w:tr>
    </w:tbl>
    <w:p w14:paraId="37C6A260" w14:textId="77777777" w:rsidR="004B3848" w:rsidRPr="00C03E89" w:rsidRDefault="004B3848" w:rsidP="009A3E6B">
      <w:pPr>
        <w:rPr>
          <w:rFonts w:asciiTheme="majorBidi" w:hAnsiTheme="majorBidi" w:cstheme="majorBidi"/>
          <w:lang w:val="en-GB"/>
        </w:rPr>
      </w:pPr>
    </w:p>
    <w:p w14:paraId="6A973200"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When I anticipate feeling nostalgia about my future experiences, I feel…</w:t>
      </w:r>
    </w:p>
    <w:p w14:paraId="5C8D1C89"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happy</w:t>
      </w:r>
    </w:p>
    <w:p w14:paraId="19F5055B"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emotional or sentimental</w:t>
      </w:r>
    </w:p>
    <w:p w14:paraId="3FB823F7"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longing or yearning</w:t>
      </w:r>
    </w:p>
    <w:p w14:paraId="152C5952"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thoughtful</w:t>
      </w:r>
    </w:p>
    <w:p w14:paraId="0E172EC6"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comforted or warm</w:t>
      </w:r>
    </w:p>
    <w:p w14:paraId="264B5799"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wishful</w:t>
      </w:r>
    </w:p>
    <w:p w14:paraId="2A5087D4"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calm or relaxed</w:t>
      </w:r>
    </w:p>
    <w:p w14:paraId="4742FC87"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bittersweet or mixed feelings</w:t>
      </w:r>
    </w:p>
    <w:p w14:paraId="71EFAAC5"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regret</w:t>
      </w:r>
    </w:p>
    <w:p w14:paraId="6255EE33"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homesick</w:t>
      </w:r>
    </w:p>
    <w:p w14:paraId="185ECF4B"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lonely</w:t>
      </w:r>
    </w:p>
    <w:p w14:paraId="0D81C840"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sad or depressed</w:t>
      </w:r>
    </w:p>
    <w:p w14:paraId="5B46D584"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pain or anxiety</w:t>
      </w:r>
    </w:p>
    <w:p w14:paraId="7066B617" w14:textId="77777777"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lethargic or lazy</w:t>
      </w:r>
    </w:p>
    <w:p w14:paraId="0ECE4CCE" w14:textId="02666DBF" w:rsidR="0086679D"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proud</w:t>
      </w:r>
      <w:r w:rsidR="0086679D" w:rsidRPr="0086679D">
        <w:rPr>
          <w:rFonts w:asciiTheme="majorBidi" w:hAnsiTheme="majorBidi" w:cstheme="majorBidi"/>
          <w:lang w:val="en-GB"/>
        </w:rPr>
        <w:t xml:space="preserve"> </w:t>
      </w:r>
    </w:p>
    <w:p w14:paraId="1498AE49" w14:textId="2E8CED4A" w:rsidR="009A3E6B" w:rsidRPr="00C03E89" w:rsidRDefault="0086679D"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motivated or energetic</w:t>
      </w:r>
    </w:p>
    <w:p w14:paraId="2BAFD27B" w14:textId="4062D833" w:rsidR="009A3E6B" w:rsidRPr="00C03E89" w:rsidRDefault="009A3E6B" w:rsidP="00530C55">
      <w:pPr>
        <w:pStyle w:val="ListParagraph"/>
        <w:numPr>
          <w:ilvl w:val="0"/>
          <w:numId w:val="1"/>
        </w:numPr>
        <w:ind w:left="567" w:hanging="425"/>
        <w:rPr>
          <w:rFonts w:asciiTheme="majorBidi" w:hAnsiTheme="majorBidi" w:cstheme="majorBidi"/>
          <w:lang w:val="en-GB"/>
        </w:rPr>
      </w:pPr>
      <w:r w:rsidRPr="00C03E89">
        <w:rPr>
          <w:rFonts w:asciiTheme="majorBidi" w:hAnsiTheme="majorBidi" w:cstheme="majorBidi"/>
          <w:lang w:val="en-GB"/>
        </w:rPr>
        <w:t>excited</w:t>
      </w:r>
    </w:p>
    <w:p w14:paraId="132A8783" w14:textId="77777777" w:rsidR="009A3E6B" w:rsidRPr="00C03E89" w:rsidRDefault="009A3E6B" w:rsidP="009A3E6B">
      <w:pPr>
        <w:rPr>
          <w:rFonts w:asciiTheme="majorBidi" w:hAnsiTheme="majorBidi" w:cstheme="majorBidi"/>
          <w:lang w:val="en-GB"/>
        </w:rPr>
      </w:pPr>
    </w:p>
    <w:p w14:paraId="6DF9B828" w14:textId="77777777" w:rsidR="009A3E6B" w:rsidRPr="00C03E89" w:rsidRDefault="009A3E6B" w:rsidP="009A3E6B">
      <w:pPr>
        <w:rPr>
          <w:rFonts w:asciiTheme="majorBidi" w:hAnsiTheme="majorBidi" w:cstheme="majorBidi"/>
          <w:lang w:val="en-GB"/>
        </w:rPr>
      </w:pPr>
    </w:p>
    <w:p w14:paraId="201ABA6A" w14:textId="77777777" w:rsidR="009A3E6B" w:rsidRPr="00C03E89" w:rsidRDefault="009A3E6B" w:rsidP="009A3E6B">
      <w:pPr>
        <w:rPr>
          <w:rFonts w:asciiTheme="majorBidi" w:hAnsiTheme="majorBidi" w:cstheme="majorBidi"/>
          <w:lang w:val="en-GB"/>
        </w:rPr>
      </w:pPr>
      <w:r w:rsidRPr="00C03E89">
        <w:rPr>
          <w:rFonts w:asciiTheme="majorBidi" w:hAnsiTheme="majorBidi" w:cstheme="majorBidi"/>
          <w:lang w:val="en-GB"/>
        </w:rPr>
        <w:t> </w:t>
      </w:r>
    </w:p>
    <w:p w14:paraId="280A0BB7" w14:textId="77777777" w:rsidR="009A3E6B" w:rsidRPr="00C03E89" w:rsidRDefault="009A3E6B">
      <w:pPr>
        <w:rPr>
          <w:rFonts w:asciiTheme="majorBidi" w:hAnsiTheme="majorBidi" w:cstheme="majorBidi"/>
          <w:lang w:val="en-GB"/>
        </w:rPr>
      </w:pPr>
      <w:r w:rsidRPr="00C03E89">
        <w:rPr>
          <w:rFonts w:asciiTheme="majorBidi" w:hAnsiTheme="majorBidi" w:cstheme="majorBidi"/>
          <w:lang w:val="en-GB"/>
        </w:rPr>
        <w:br w:type="page"/>
      </w:r>
    </w:p>
    <w:p w14:paraId="31B2C453" w14:textId="70598A2B" w:rsidR="009A3E6B" w:rsidRPr="00C03E89" w:rsidRDefault="009A3E6B" w:rsidP="00C03E89">
      <w:pPr>
        <w:jc w:val="center"/>
        <w:rPr>
          <w:rFonts w:asciiTheme="majorBidi" w:hAnsiTheme="majorBidi" w:cstheme="majorBidi"/>
          <w:lang w:val="en-GB"/>
        </w:rPr>
      </w:pPr>
      <w:r w:rsidRPr="00C03E89">
        <w:rPr>
          <w:rFonts w:asciiTheme="majorBidi" w:hAnsiTheme="majorBidi" w:cstheme="majorBidi"/>
          <w:lang w:val="en-GB"/>
        </w:rPr>
        <w:lastRenderedPageBreak/>
        <w:t>Study 2</w:t>
      </w:r>
    </w:p>
    <w:p w14:paraId="2835FDAF" w14:textId="77777777" w:rsidR="005629C3" w:rsidRPr="00C03E89" w:rsidRDefault="005629C3" w:rsidP="009A3E6B">
      <w:pPr>
        <w:rPr>
          <w:rFonts w:asciiTheme="majorBidi" w:hAnsiTheme="majorBidi" w:cstheme="majorBidi"/>
          <w:lang w:val="en-GB"/>
        </w:rPr>
      </w:pPr>
    </w:p>
    <w:p w14:paraId="744217B7" w14:textId="305FEA36" w:rsidR="005629C3" w:rsidRPr="00C03E89" w:rsidRDefault="005629C3" w:rsidP="005629C3">
      <w:pPr>
        <w:rPr>
          <w:rFonts w:asciiTheme="majorBidi" w:hAnsiTheme="majorBidi" w:cstheme="majorBidi"/>
        </w:rPr>
      </w:pPr>
      <w:r w:rsidRPr="00C03E89">
        <w:rPr>
          <w:rFonts w:asciiTheme="majorBidi" w:hAnsiTheme="majorBidi" w:cstheme="majorBidi"/>
        </w:rPr>
        <w:t>We, Dr</w:t>
      </w:r>
      <w:r w:rsidR="00E96EC4">
        <w:rPr>
          <w:rFonts w:asciiTheme="majorBidi" w:hAnsiTheme="majorBidi" w:cstheme="majorBidi"/>
        </w:rPr>
        <w:t>s</w:t>
      </w:r>
      <w:r w:rsidRPr="00C03E89">
        <w:rPr>
          <w:rFonts w:asciiTheme="majorBidi" w:hAnsiTheme="majorBidi" w:cstheme="majorBidi"/>
        </w:rPr>
        <w:t xml:space="preserve"> Jeffrey Green and Chelsea Reid, are currently conducting a survey in the Department of Psychology of how people think about the future as they come closer to a major life transition, such as graduating from college. While we are hoping to collect a large sample of students who will be graduating this semester or in the summer, we are interested in collecting responses from individuals at various points in their college careers regardless of their graduation date.</w:t>
      </w:r>
    </w:p>
    <w:p w14:paraId="2694B600" w14:textId="77777777" w:rsidR="005629C3" w:rsidRPr="00C03E89" w:rsidRDefault="005629C3" w:rsidP="005629C3">
      <w:pPr>
        <w:rPr>
          <w:rFonts w:asciiTheme="majorBidi" w:hAnsiTheme="majorBidi" w:cstheme="majorBidi"/>
        </w:rPr>
      </w:pPr>
    </w:p>
    <w:p w14:paraId="3216F4D8" w14:textId="77777777" w:rsidR="005629C3" w:rsidRPr="00C03E89" w:rsidRDefault="005629C3" w:rsidP="005629C3">
      <w:pPr>
        <w:rPr>
          <w:rFonts w:asciiTheme="majorBidi" w:hAnsiTheme="majorBidi" w:cstheme="majorBidi"/>
        </w:rPr>
      </w:pPr>
      <w:r w:rsidRPr="00C03E89">
        <w:rPr>
          <w:rFonts w:asciiTheme="majorBidi" w:hAnsiTheme="majorBidi" w:cstheme="majorBidi"/>
        </w:rPr>
        <w:t>In the study, you will fill out several questionnaires regarding your personality, how you feel about an upcoming life transition (i.e., graduating from college), and how you feel right now.</w:t>
      </w:r>
    </w:p>
    <w:p w14:paraId="35BBC9F4" w14:textId="77777777" w:rsidR="005629C3" w:rsidRPr="00C03E89" w:rsidRDefault="005629C3" w:rsidP="005629C3">
      <w:pPr>
        <w:rPr>
          <w:rFonts w:asciiTheme="majorBidi" w:hAnsiTheme="majorBidi" w:cstheme="majorBidi"/>
        </w:rPr>
      </w:pPr>
    </w:p>
    <w:p w14:paraId="003F540F" w14:textId="2A32F1EE" w:rsidR="005629C3" w:rsidRPr="00C03E89" w:rsidRDefault="005629C3" w:rsidP="005629C3">
      <w:pPr>
        <w:rPr>
          <w:rFonts w:asciiTheme="majorBidi" w:hAnsiTheme="majorBidi" w:cstheme="majorBidi"/>
        </w:rPr>
      </w:pPr>
      <w:r w:rsidRPr="00C03E89">
        <w:rPr>
          <w:rFonts w:asciiTheme="majorBidi" w:hAnsiTheme="majorBidi" w:cstheme="majorBidi"/>
        </w:rPr>
        <w:t>This survey can be completed online. All students regardless of gender, age, race, sexual orientation, ethnicity, etc. are eligible to participate.</w:t>
      </w:r>
    </w:p>
    <w:p w14:paraId="188882B1" w14:textId="77777777" w:rsidR="005629C3" w:rsidRPr="00C03E89" w:rsidRDefault="005629C3" w:rsidP="005629C3">
      <w:pPr>
        <w:rPr>
          <w:rFonts w:asciiTheme="majorBidi" w:hAnsiTheme="majorBidi" w:cstheme="majorBidi"/>
        </w:rPr>
      </w:pPr>
    </w:p>
    <w:p w14:paraId="170C1549" w14:textId="77777777" w:rsidR="005629C3" w:rsidRPr="00C03E89" w:rsidRDefault="005629C3" w:rsidP="005629C3">
      <w:pPr>
        <w:rPr>
          <w:rFonts w:asciiTheme="majorBidi" w:hAnsiTheme="majorBidi" w:cstheme="majorBidi"/>
        </w:rPr>
      </w:pPr>
      <w:r w:rsidRPr="00C03E89">
        <w:rPr>
          <w:rFonts w:asciiTheme="majorBidi" w:hAnsiTheme="majorBidi" w:cstheme="majorBidi"/>
        </w:rPr>
        <w:t>Please make sure that you are in a private space in which you will not be interrupted before moving on with the survey.</w:t>
      </w:r>
    </w:p>
    <w:p w14:paraId="45995E9F" w14:textId="77777777" w:rsidR="005629C3" w:rsidRPr="00C03E89" w:rsidRDefault="005629C3" w:rsidP="005629C3">
      <w:pPr>
        <w:rPr>
          <w:rFonts w:asciiTheme="majorBidi" w:hAnsiTheme="majorBidi" w:cstheme="majorBidi"/>
        </w:rPr>
      </w:pPr>
    </w:p>
    <w:p w14:paraId="36E023C6" w14:textId="77777777" w:rsidR="005629C3" w:rsidRPr="00C03E89" w:rsidRDefault="005629C3" w:rsidP="009A3E6B">
      <w:pPr>
        <w:rPr>
          <w:rFonts w:asciiTheme="majorBidi" w:hAnsiTheme="majorBidi" w:cstheme="majorBidi"/>
          <w:lang w:val="en-GB"/>
        </w:rPr>
      </w:pPr>
    </w:p>
    <w:p w14:paraId="1D505A1B" w14:textId="127C4727" w:rsidR="00187F2C" w:rsidRPr="00C03E89" w:rsidRDefault="00187F2C" w:rsidP="00187F2C">
      <w:pPr>
        <w:rPr>
          <w:rFonts w:asciiTheme="majorBidi" w:hAnsiTheme="majorBidi" w:cstheme="majorBidi"/>
          <w:lang w:val="en-GB"/>
        </w:rPr>
      </w:pPr>
      <w:r w:rsidRPr="00C03E89">
        <w:rPr>
          <w:rFonts w:asciiTheme="majorBidi" w:hAnsiTheme="majorBidi" w:cstheme="majorBidi"/>
          <w:lang w:val="en-GB"/>
        </w:rPr>
        <w:t xml:space="preserve">Section 1. </w:t>
      </w:r>
    </w:p>
    <w:p w14:paraId="697D0A46" w14:textId="77777777" w:rsidR="00187F2C" w:rsidRPr="00C03E89" w:rsidRDefault="00187F2C" w:rsidP="009A3E6B">
      <w:pPr>
        <w:rPr>
          <w:rFonts w:asciiTheme="majorBidi" w:hAnsiTheme="majorBidi" w:cstheme="majorBidi"/>
          <w:lang w:val="en-GB"/>
        </w:rPr>
      </w:pPr>
    </w:p>
    <w:p w14:paraId="23BA9517" w14:textId="724CCC09" w:rsidR="007B6428" w:rsidRPr="00C03E89" w:rsidRDefault="007B6428" w:rsidP="00E873B8">
      <w:pPr>
        <w:pStyle w:val="ListParagraph"/>
        <w:numPr>
          <w:ilvl w:val="0"/>
          <w:numId w:val="4"/>
        </w:numPr>
        <w:tabs>
          <w:tab w:val="left" w:pos="620"/>
          <w:tab w:val="left" w:pos="1700"/>
          <w:tab w:val="left" w:pos="2420"/>
          <w:tab w:val="left" w:pos="5757"/>
          <w:tab w:val="left" w:pos="6480"/>
          <w:tab w:val="left" w:pos="9799"/>
        </w:tabs>
        <w:ind w:right="-1166"/>
        <w:jc w:val="both"/>
        <w:rPr>
          <w:rFonts w:asciiTheme="majorBidi" w:hAnsiTheme="majorBidi" w:cstheme="majorBidi"/>
        </w:rPr>
      </w:pPr>
      <w:r w:rsidRPr="00C03E89">
        <w:rPr>
          <w:rFonts w:asciiTheme="majorBidi" w:hAnsiTheme="majorBidi" w:cstheme="majorBidi"/>
        </w:rPr>
        <w:t xml:space="preserve">Your </w:t>
      </w:r>
      <w:r w:rsidR="00E873B8">
        <w:rPr>
          <w:rFonts w:asciiTheme="majorBidi" w:hAnsiTheme="majorBidi" w:cstheme="majorBidi"/>
        </w:rPr>
        <w:t>gender</w:t>
      </w:r>
      <w:r w:rsidRPr="00C03E89">
        <w:rPr>
          <w:rFonts w:asciiTheme="majorBidi" w:hAnsiTheme="majorBidi" w:cstheme="majorBidi"/>
        </w:rPr>
        <w:t xml:space="preserve"> (please check one):  _____Male</w:t>
      </w:r>
      <w:r w:rsidRPr="00C03E89">
        <w:rPr>
          <w:rFonts w:asciiTheme="majorBidi" w:hAnsiTheme="majorBidi" w:cstheme="majorBidi"/>
        </w:rPr>
        <w:tab/>
        <w:t>_____Female</w:t>
      </w:r>
    </w:p>
    <w:p w14:paraId="6DD29798" w14:textId="77777777" w:rsidR="00187F2C" w:rsidRPr="00C03E89" w:rsidRDefault="00187F2C" w:rsidP="00187F2C">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2348FD1B" w14:textId="5449509C" w:rsidR="00187F2C" w:rsidRPr="00C03E89" w:rsidRDefault="00187F2C" w:rsidP="0072119C">
      <w:pPr>
        <w:pStyle w:val="ListParagraph"/>
        <w:numPr>
          <w:ilvl w:val="0"/>
          <w:numId w:val="4"/>
        </w:numPr>
        <w:tabs>
          <w:tab w:val="left" w:pos="620"/>
          <w:tab w:val="left" w:pos="1700"/>
          <w:tab w:val="left" w:pos="2420"/>
          <w:tab w:val="left" w:pos="5760"/>
          <w:tab w:val="left" w:pos="6480"/>
          <w:tab w:val="left" w:pos="9799"/>
        </w:tabs>
        <w:ind w:right="-1166"/>
        <w:jc w:val="both"/>
        <w:rPr>
          <w:rFonts w:asciiTheme="majorBidi" w:hAnsiTheme="majorBidi" w:cstheme="majorBidi"/>
        </w:rPr>
      </w:pPr>
      <w:r w:rsidRPr="00C03E89">
        <w:rPr>
          <w:rFonts w:asciiTheme="majorBidi" w:hAnsiTheme="majorBidi" w:cstheme="majorBidi"/>
        </w:rPr>
        <w:t>Your age (please fill in):  __________</w:t>
      </w:r>
    </w:p>
    <w:p w14:paraId="6ECADC03" w14:textId="77777777" w:rsidR="0072119C" w:rsidRPr="00C03E89" w:rsidRDefault="0072119C" w:rsidP="0072119C">
      <w:pPr>
        <w:pStyle w:val="ListParagraph"/>
        <w:rPr>
          <w:rFonts w:asciiTheme="majorBidi" w:hAnsiTheme="majorBidi" w:cstheme="majorBidi"/>
        </w:rPr>
      </w:pPr>
    </w:p>
    <w:p w14:paraId="4B4D7443" w14:textId="43738E0A" w:rsidR="00187F2C" w:rsidRPr="00C03E89" w:rsidRDefault="00187F2C" w:rsidP="0072119C">
      <w:pPr>
        <w:pStyle w:val="ListParagraph"/>
        <w:numPr>
          <w:ilvl w:val="0"/>
          <w:numId w:val="4"/>
        </w:numPr>
        <w:tabs>
          <w:tab w:val="left" w:pos="620"/>
          <w:tab w:val="left" w:pos="1700"/>
          <w:tab w:val="left" w:pos="2420"/>
          <w:tab w:val="left" w:pos="5760"/>
          <w:tab w:val="left" w:pos="6480"/>
          <w:tab w:val="left" w:pos="9799"/>
        </w:tabs>
        <w:ind w:right="-1166"/>
        <w:jc w:val="both"/>
        <w:rPr>
          <w:rFonts w:asciiTheme="majorBidi" w:hAnsiTheme="majorBidi" w:cstheme="majorBidi"/>
        </w:rPr>
      </w:pPr>
      <w:r w:rsidRPr="00C03E89">
        <w:rPr>
          <w:rFonts w:asciiTheme="majorBidi" w:hAnsiTheme="majorBidi" w:cstheme="majorBidi"/>
        </w:rPr>
        <w:t xml:space="preserve">Your race (please check one):  </w:t>
      </w:r>
    </w:p>
    <w:p w14:paraId="75720F98" w14:textId="760B2307" w:rsidR="00187F2C" w:rsidRPr="00C03E89" w:rsidRDefault="00187F2C" w:rsidP="00187F2C">
      <w:pPr>
        <w:tabs>
          <w:tab w:val="left" w:pos="620"/>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rPr>
        <w:tab/>
      </w:r>
      <w:r w:rsidRPr="00C03E89">
        <w:rPr>
          <w:rFonts w:asciiTheme="majorBidi" w:hAnsiTheme="majorBidi" w:cstheme="majorBidi"/>
        </w:rPr>
        <w:tab/>
        <w:t>____</w:t>
      </w:r>
      <w:r w:rsidRPr="00C03E89">
        <w:rPr>
          <w:rFonts w:asciiTheme="majorBidi" w:hAnsiTheme="majorBidi" w:cstheme="majorBidi"/>
        </w:rPr>
        <w:tab/>
        <w:t>African or African American</w:t>
      </w:r>
      <w:r w:rsidRPr="00C03E89">
        <w:rPr>
          <w:rFonts w:asciiTheme="majorBidi" w:hAnsiTheme="majorBidi" w:cstheme="majorBidi"/>
        </w:rPr>
        <w:tab/>
        <w:t>____</w:t>
      </w:r>
      <w:r w:rsidRPr="00C03E89">
        <w:rPr>
          <w:rFonts w:asciiTheme="majorBidi" w:hAnsiTheme="majorBidi" w:cstheme="majorBidi"/>
        </w:rPr>
        <w:tab/>
        <w:t>Latino</w:t>
      </w:r>
    </w:p>
    <w:p w14:paraId="33CD3195" w14:textId="780474D2" w:rsidR="00187F2C" w:rsidRPr="00C03E89" w:rsidRDefault="00187F2C" w:rsidP="00187F2C">
      <w:pPr>
        <w:tabs>
          <w:tab w:val="left" w:pos="620"/>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rPr>
        <w:tab/>
      </w:r>
      <w:r w:rsidRPr="00C03E89">
        <w:rPr>
          <w:rFonts w:asciiTheme="majorBidi" w:hAnsiTheme="majorBidi" w:cstheme="majorBidi"/>
        </w:rPr>
        <w:tab/>
        <w:t>____</w:t>
      </w:r>
      <w:r w:rsidRPr="00C03E89">
        <w:rPr>
          <w:rFonts w:asciiTheme="majorBidi" w:hAnsiTheme="majorBidi" w:cstheme="majorBidi"/>
        </w:rPr>
        <w:tab/>
        <w:t>Asian or Asian American</w:t>
      </w:r>
      <w:r w:rsidRPr="00C03E89">
        <w:rPr>
          <w:rFonts w:asciiTheme="majorBidi" w:hAnsiTheme="majorBidi" w:cstheme="majorBidi"/>
        </w:rPr>
        <w:tab/>
        <w:t>____</w:t>
      </w:r>
      <w:r w:rsidRPr="00C03E89">
        <w:rPr>
          <w:rFonts w:asciiTheme="majorBidi" w:hAnsiTheme="majorBidi" w:cstheme="majorBidi"/>
        </w:rPr>
        <w:tab/>
        <w:t>Other (specify:)</w:t>
      </w:r>
    </w:p>
    <w:p w14:paraId="61F3E23D" w14:textId="793BDE16" w:rsidR="00187F2C" w:rsidRPr="00C03E89" w:rsidRDefault="00187F2C" w:rsidP="00187F2C">
      <w:pPr>
        <w:tabs>
          <w:tab w:val="left" w:pos="620"/>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rPr>
        <w:tab/>
      </w:r>
      <w:r w:rsidRPr="00C03E89">
        <w:rPr>
          <w:rFonts w:asciiTheme="majorBidi" w:hAnsiTheme="majorBidi" w:cstheme="majorBidi"/>
        </w:rPr>
        <w:tab/>
        <w:t>____</w:t>
      </w:r>
      <w:r w:rsidRPr="00C03E89">
        <w:rPr>
          <w:rFonts w:asciiTheme="majorBidi" w:hAnsiTheme="majorBidi" w:cstheme="majorBidi"/>
        </w:rPr>
        <w:tab/>
        <w:t>Caucasian</w:t>
      </w:r>
      <w:r w:rsidRPr="00C03E89">
        <w:rPr>
          <w:rFonts w:asciiTheme="majorBidi" w:hAnsiTheme="majorBidi" w:cstheme="majorBidi"/>
        </w:rPr>
        <w:tab/>
      </w:r>
      <w:r w:rsidRPr="00C03E89">
        <w:rPr>
          <w:rFonts w:asciiTheme="majorBidi" w:hAnsiTheme="majorBidi" w:cstheme="majorBidi"/>
        </w:rPr>
        <w:tab/>
        <w:t>_________________</w:t>
      </w:r>
    </w:p>
    <w:p w14:paraId="2F332787" w14:textId="77777777" w:rsidR="00187F2C" w:rsidRPr="00C03E89" w:rsidRDefault="00187F2C" w:rsidP="00187F2C">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5880365D" w14:textId="6421D8C3" w:rsidR="00187F2C" w:rsidRPr="00C03E89" w:rsidRDefault="00187F2C" w:rsidP="0072119C">
      <w:pPr>
        <w:tabs>
          <w:tab w:val="left" w:pos="620"/>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rPr>
        <w:t>4</w:t>
      </w:r>
      <w:r w:rsidR="0072119C" w:rsidRPr="00C03E89">
        <w:rPr>
          <w:rFonts w:asciiTheme="majorBidi" w:hAnsiTheme="majorBidi" w:cstheme="majorBidi"/>
        </w:rPr>
        <w:t>.</w:t>
      </w:r>
      <w:r w:rsidRPr="00C03E89">
        <w:rPr>
          <w:rFonts w:asciiTheme="majorBidi" w:hAnsiTheme="majorBidi" w:cstheme="majorBidi"/>
        </w:rPr>
        <w:t xml:space="preserve"> </w:t>
      </w:r>
      <w:r w:rsidR="0072119C" w:rsidRPr="00C03E89">
        <w:rPr>
          <w:rFonts w:asciiTheme="majorBidi" w:hAnsiTheme="majorBidi" w:cstheme="majorBidi"/>
        </w:rPr>
        <w:t xml:space="preserve">  </w:t>
      </w:r>
      <w:r w:rsidRPr="00C03E89">
        <w:rPr>
          <w:rFonts w:asciiTheme="majorBidi" w:hAnsiTheme="majorBidi" w:cstheme="majorBidi"/>
        </w:rPr>
        <w:t xml:space="preserve">How would you describe your experience at VCU thus far? </w:t>
      </w:r>
    </w:p>
    <w:tbl>
      <w:tblPr>
        <w:tblW w:w="8953" w:type="dxa"/>
        <w:tblLook w:val="0000" w:firstRow="0" w:lastRow="0" w:firstColumn="0" w:lastColumn="0" w:noHBand="0" w:noVBand="0"/>
      </w:tblPr>
      <w:tblGrid>
        <w:gridCol w:w="1279"/>
        <w:gridCol w:w="1279"/>
        <w:gridCol w:w="1279"/>
        <w:gridCol w:w="1278"/>
        <w:gridCol w:w="1279"/>
        <w:gridCol w:w="1279"/>
        <w:gridCol w:w="1280"/>
      </w:tblGrid>
      <w:tr w:rsidR="00187F2C" w:rsidRPr="00C03E89" w14:paraId="4A15A13C" w14:textId="77777777" w:rsidTr="00CC4AE2">
        <w:trPr>
          <w:trHeight w:val="265"/>
        </w:trPr>
        <w:tc>
          <w:tcPr>
            <w:tcW w:w="1279" w:type="dxa"/>
          </w:tcPr>
          <w:p w14:paraId="49B28333"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3</w:t>
            </w:r>
          </w:p>
        </w:tc>
        <w:tc>
          <w:tcPr>
            <w:tcW w:w="1279" w:type="dxa"/>
          </w:tcPr>
          <w:p w14:paraId="60600734"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2</w:t>
            </w:r>
          </w:p>
        </w:tc>
        <w:tc>
          <w:tcPr>
            <w:tcW w:w="1279" w:type="dxa"/>
          </w:tcPr>
          <w:p w14:paraId="5F014143"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1</w:t>
            </w:r>
          </w:p>
        </w:tc>
        <w:tc>
          <w:tcPr>
            <w:tcW w:w="1278" w:type="dxa"/>
          </w:tcPr>
          <w:p w14:paraId="4E318C58"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0</w:t>
            </w:r>
          </w:p>
        </w:tc>
        <w:tc>
          <w:tcPr>
            <w:tcW w:w="1279" w:type="dxa"/>
          </w:tcPr>
          <w:p w14:paraId="5DE1E01D"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1</w:t>
            </w:r>
          </w:p>
        </w:tc>
        <w:tc>
          <w:tcPr>
            <w:tcW w:w="1279" w:type="dxa"/>
          </w:tcPr>
          <w:p w14:paraId="3D5F91B3"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2</w:t>
            </w:r>
          </w:p>
        </w:tc>
        <w:tc>
          <w:tcPr>
            <w:tcW w:w="1280" w:type="dxa"/>
          </w:tcPr>
          <w:p w14:paraId="16655FB7"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3</w:t>
            </w:r>
          </w:p>
        </w:tc>
      </w:tr>
      <w:tr w:rsidR="00187F2C" w:rsidRPr="00C03E89" w14:paraId="6F9A2A86" w14:textId="77777777" w:rsidTr="00CC4AE2">
        <w:trPr>
          <w:trHeight w:val="497"/>
        </w:trPr>
        <w:tc>
          <w:tcPr>
            <w:tcW w:w="1279" w:type="dxa"/>
          </w:tcPr>
          <w:p w14:paraId="3AD745A7"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heme="majorBidi" w:hAnsiTheme="majorBidi" w:cstheme="majorBidi"/>
                <w:lang w:val="nl-NL"/>
              </w:rPr>
            </w:pPr>
            <w:r w:rsidRPr="00C03E89">
              <w:rPr>
                <w:rFonts w:asciiTheme="majorBidi" w:hAnsiTheme="majorBidi" w:cstheme="majorBidi"/>
                <w:lang w:val="nl-NL"/>
              </w:rPr>
              <w:t>Extremely Negative</w:t>
            </w:r>
          </w:p>
        </w:tc>
        <w:tc>
          <w:tcPr>
            <w:tcW w:w="1279" w:type="dxa"/>
          </w:tcPr>
          <w:p w14:paraId="6F97DCC0"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Very Negative</w:t>
            </w:r>
          </w:p>
        </w:tc>
        <w:tc>
          <w:tcPr>
            <w:tcW w:w="1279" w:type="dxa"/>
          </w:tcPr>
          <w:p w14:paraId="2FFC9DB9" w14:textId="159777A2"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 xml:space="preserve">Somewhat </w:t>
            </w:r>
            <w:r w:rsidRPr="00C928E3">
              <w:rPr>
                <w:rFonts w:asciiTheme="majorBidi" w:hAnsiTheme="majorBidi" w:cstheme="majorBidi"/>
                <w:noProof/>
                <w:lang w:val="nl-NL"/>
              </w:rPr>
              <w:t>Negative</w:t>
            </w:r>
            <w:r w:rsidRPr="00C03E89">
              <w:rPr>
                <w:rFonts w:asciiTheme="majorBidi" w:hAnsiTheme="majorBidi" w:cstheme="majorBidi"/>
                <w:lang w:val="nl-NL"/>
              </w:rPr>
              <w:t xml:space="preserve"> </w:t>
            </w:r>
          </w:p>
        </w:tc>
        <w:tc>
          <w:tcPr>
            <w:tcW w:w="1278" w:type="dxa"/>
          </w:tcPr>
          <w:p w14:paraId="093B924F"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Neither positive or negative</w:t>
            </w:r>
          </w:p>
        </w:tc>
        <w:tc>
          <w:tcPr>
            <w:tcW w:w="1279" w:type="dxa"/>
          </w:tcPr>
          <w:p w14:paraId="4D689AD8"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Somewhat positive</w:t>
            </w:r>
          </w:p>
        </w:tc>
        <w:tc>
          <w:tcPr>
            <w:tcW w:w="1279" w:type="dxa"/>
          </w:tcPr>
          <w:p w14:paraId="41092882"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heme="majorBidi" w:hAnsiTheme="majorBidi" w:cstheme="majorBidi"/>
                <w:lang w:val="nl-NL"/>
              </w:rPr>
            </w:pPr>
            <w:r w:rsidRPr="00C03E89">
              <w:rPr>
                <w:rFonts w:asciiTheme="majorBidi" w:hAnsiTheme="majorBidi" w:cstheme="majorBidi"/>
                <w:lang w:val="nl-NL"/>
              </w:rPr>
              <w:t>Very Positive</w:t>
            </w:r>
          </w:p>
        </w:tc>
        <w:tc>
          <w:tcPr>
            <w:tcW w:w="1280" w:type="dxa"/>
          </w:tcPr>
          <w:p w14:paraId="1763ED7A" w14:textId="77777777" w:rsidR="00187F2C" w:rsidRPr="00C03E89" w:rsidRDefault="00187F2C" w:rsidP="00CC4AE2">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right"/>
              <w:rPr>
                <w:rFonts w:asciiTheme="majorBidi" w:hAnsiTheme="majorBidi" w:cstheme="majorBidi"/>
                <w:lang w:val="nl-NL"/>
              </w:rPr>
            </w:pPr>
            <w:r w:rsidRPr="00C03E89">
              <w:rPr>
                <w:rFonts w:asciiTheme="majorBidi" w:hAnsiTheme="majorBidi" w:cstheme="majorBidi"/>
                <w:lang w:val="nl-NL"/>
              </w:rPr>
              <w:t>Extremely Positive</w:t>
            </w:r>
          </w:p>
        </w:tc>
      </w:tr>
    </w:tbl>
    <w:p w14:paraId="085E4248" w14:textId="77777777" w:rsidR="00187F2C" w:rsidRPr="00C03E89" w:rsidRDefault="00187F2C" w:rsidP="00187F2C">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084061BC" w14:textId="77777777" w:rsidR="00187F2C" w:rsidRPr="00C03E89" w:rsidRDefault="00187F2C" w:rsidP="009A3E6B">
      <w:pPr>
        <w:rPr>
          <w:rFonts w:asciiTheme="majorBidi" w:hAnsiTheme="majorBidi" w:cstheme="majorBidi"/>
          <w:lang w:val="en-GB"/>
        </w:rPr>
      </w:pPr>
    </w:p>
    <w:p w14:paraId="5D0E0FF9" w14:textId="77777777" w:rsidR="00187F2C" w:rsidRPr="00C03E89" w:rsidRDefault="00187F2C">
      <w:pPr>
        <w:rPr>
          <w:rFonts w:asciiTheme="majorBidi" w:hAnsiTheme="majorBidi" w:cstheme="majorBidi"/>
          <w:lang w:val="en-GB"/>
        </w:rPr>
      </w:pPr>
      <w:r w:rsidRPr="00C03E89">
        <w:rPr>
          <w:rFonts w:asciiTheme="majorBidi" w:hAnsiTheme="majorBidi" w:cstheme="majorBidi"/>
          <w:lang w:val="en-GB"/>
        </w:rPr>
        <w:br w:type="page"/>
      </w:r>
    </w:p>
    <w:p w14:paraId="16275E30" w14:textId="5B9E2569" w:rsidR="00187F2C" w:rsidRPr="00C03E89" w:rsidRDefault="00187F2C" w:rsidP="00187F2C">
      <w:pPr>
        <w:rPr>
          <w:rFonts w:asciiTheme="majorBidi" w:hAnsiTheme="majorBidi" w:cstheme="majorBidi"/>
          <w:lang w:val="en-GB"/>
        </w:rPr>
      </w:pPr>
      <w:r w:rsidRPr="00C03E89">
        <w:rPr>
          <w:rFonts w:asciiTheme="majorBidi" w:hAnsiTheme="majorBidi" w:cstheme="majorBidi"/>
          <w:lang w:val="en-GB"/>
        </w:rPr>
        <w:lastRenderedPageBreak/>
        <w:t xml:space="preserve">Section 2. </w:t>
      </w:r>
    </w:p>
    <w:p w14:paraId="7EE42783" w14:textId="77777777" w:rsidR="005629C3" w:rsidRPr="00C03E89" w:rsidRDefault="005629C3" w:rsidP="005629C3">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32FC9839" w14:textId="77777777" w:rsidR="009A3E6B" w:rsidRPr="00C03E89" w:rsidRDefault="009A3E6B" w:rsidP="009A3E6B">
      <w:pPr>
        <w:autoSpaceDE w:val="0"/>
        <w:autoSpaceDN w:val="0"/>
        <w:adjustRightInd w:val="0"/>
        <w:rPr>
          <w:rFonts w:asciiTheme="majorBidi" w:hAnsiTheme="majorBidi" w:cstheme="majorBidi"/>
          <w:bCs/>
        </w:rPr>
      </w:pPr>
      <w:r w:rsidRPr="00C03E89">
        <w:rPr>
          <w:rFonts w:asciiTheme="majorBidi" w:hAnsiTheme="majorBidi" w:cstheme="majorBidi"/>
          <w:bCs/>
        </w:rPr>
        <w:t>Please read each of the following items and record your answer in the space provided before each statement, using the scale below.</w:t>
      </w:r>
    </w:p>
    <w:tbl>
      <w:tblPr>
        <w:tblW w:w="0" w:type="auto"/>
        <w:tblLook w:val="01E0" w:firstRow="1" w:lastRow="1" w:firstColumn="1" w:lastColumn="1" w:noHBand="0" w:noVBand="0"/>
      </w:tblPr>
      <w:tblGrid>
        <w:gridCol w:w="1495"/>
        <w:gridCol w:w="1496"/>
        <w:gridCol w:w="1495"/>
        <w:gridCol w:w="1496"/>
        <w:gridCol w:w="1495"/>
        <w:gridCol w:w="1496"/>
      </w:tblGrid>
      <w:tr w:rsidR="009A3E6B" w:rsidRPr="00C03E89" w14:paraId="1D76A745" w14:textId="77777777" w:rsidTr="001D47F9">
        <w:tc>
          <w:tcPr>
            <w:tcW w:w="1495" w:type="dxa"/>
          </w:tcPr>
          <w:p w14:paraId="1F689295"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496" w:type="dxa"/>
          </w:tcPr>
          <w:p w14:paraId="09CC29BC"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495" w:type="dxa"/>
          </w:tcPr>
          <w:p w14:paraId="7869CF56"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496" w:type="dxa"/>
          </w:tcPr>
          <w:p w14:paraId="0E43FF5F"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495" w:type="dxa"/>
          </w:tcPr>
          <w:p w14:paraId="61A88CFE"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96" w:type="dxa"/>
          </w:tcPr>
          <w:p w14:paraId="1A35CFEE"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9A3E6B" w:rsidRPr="00C03E89" w14:paraId="2A44438C" w14:textId="77777777" w:rsidTr="001D47F9">
        <w:tc>
          <w:tcPr>
            <w:tcW w:w="1495" w:type="dxa"/>
          </w:tcPr>
          <w:p w14:paraId="6BFBB251"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Strongly disagree</w:t>
            </w:r>
          </w:p>
        </w:tc>
        <w:tc>
          <w:tcPr>
            <w:tcW w:w="1496" w:type="dxa"/>
          </w:tcPr>
          <w:p w14:paraId="31F4CCBB"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Moderately disagree</w:t>
            </w:r>
          </w:p>
        </w:tc>
        <w:tc>
          <w:tcPr>
            <w:tcW w:w="1495" w:type="dxa"/>
          </w:tcPr>
          <w:p w14:paraId="175EECCA"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Slightly disagree</w:t>
            </w:r>
          </w:p>
        </w:tc>
        <w:tc>
          <w:tcPr>
            <w:tcW w:w="1496" w:type="dxa"/>
          </w:tcPr>
          <w:p w14:paraId="2FAEC678"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Slightly agree</w:t>
            </w:r>
          </w:p>
        </w:tc>
        <w:tc>
          <w:tcPr>
            <w:tcW w:w="1495" w:type="dxa"/>
          </w:tcPr>
          <w:p w14:paraId="5F00AF33"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Moderately agree</w:t>
            </w:r>
          </w:p>
        </w:tc>
        <w:tc>
          <w:tcPr>
            <w:tcW w:w="1496" w:type="dxa"/>
          </w:tcPr>
          <w:p w14:paraId="384E2DEA"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Strongly agree</w:t>
            </w:r>
          </w:p>
        </w:tc>
      </w:tr>
    </w:tbl>
    <w:p w14:paraId="6F20E27F" w14:textId="77777777" w:rsidR="00187F2C" w:rsidRPr="00C03E89" w:rsidRDefault="00187F2C" w:rsidP="00187F2C">
      <w:pPr>
        <w:ind w:left="360"/>
        <w:rPr>
          <w:rFonts w:asciiTheme="majorBidi" w:hAnsiTheme="majorBidi" w:cstheme="majorBidi"/>
          <w:bCs/>
        </w:rPr>
      </w:pPr>
    </w:p>
    <w:p w14:paraId="0E525FB2" w14:textId="77777777" w:rsidR="009A3E6B" w:rsidRPr="00C03E89" w:rsidRDefault="009A3E6B" w:rsidP="009A3E6B">
      <w:pPr>
        <w:numPr>
          <w:ilvl w:val="0"/>
          <w:numId w:val="2"/>
        </w:numPr>
        <w:ind w:left="360"/>
        <w:rPr>
          <w:rFonts w:asciiTheme="majorBidi" w:hAnsiTheme="majorBidi" w:cstheme="majorBidi"/>
          <w:bCs/>
        </w:rPr>
      </w:pPr>
      <w:r w:rsidRPr="00C03E89">
        <w:rPr>
          <w:rFonts w:asciiTheme="majorBidi" w:hAnsiTheme="majorBidi" w:cstheme="majorBidi"/>
          <w:bCs/>
        </w:rPr>
        <w:t xml:space="preserve">In the future, I will often look back </w:t>
      </w:r>
      <w:r w:rsidRPr="00C928E3">
        <w:rPr>
          <w:rFonts w:asciiTheme="majorBidi" w:hAnsiTheme="majorBidi" w:cstheme="majorBidi"/>
          <w:bCs/>
          <w:noProof/>
        </w:rPr>
        <w:t>on</w:t>
      </w:r>
      <w:r w:rsidRPr="00C03E89">
        <w:rPr>
          <w:rFonts w:asciiTheme="majorBidi" w:hAnsiTheme="majorBidi" w:cstheme="majorBidi"/>
          <w:bCs/>
        </w:rPr>
        <w:t xml:space="preserve"> this time in my life.</w:t>
      </w:r>
    </w:p>
    <w:p w14:paraId="092DD608" w14:textId="77777777" w:rsidR="009A3E6B" w:rsidRPr="00C03E89" w:rsidRDefault="009A3E6B" w:rsidP="009A3E6B">
      <w:pPr>
        <w:numPr>
          <w:ilvl w:val="0"/>
          <w:numId w:val="2"/>
        </w:numPr>
        <w:ind w:left="360"/>
        <w:rPr>
          <w:rFonts w:asciiTheme="majorBidi" w:hAnsiTheme="majorBidi" w:cstheme="majorBidi"/>
          <w:bCs/>
        </w:rPr>
      </w:pPr>
      <w:r w:rsidRPr="00C03E89">
        <w:rPr>
          <w:rFonts w:asciiTheme="majorBidi" w:hAnsiTheme="majorBidi" w:cstheme="majorBidi"/>
          <w:bCs/>
        </w:rPr>
        <w:t>In the future, I will reminisce about this period in my life.</w:t>
      </w:r>
    </w:p>
    <w:p w14:paraId="3E78A462" w14:textId="77777777" w:rsidR="009A3E6B" w:rsidRPr="00C03E89" w:rsidRDefault="009A3E6B" w:rsidP="009A3E6B">
      <w:pPr>
        <w:numPr>
          <w:ilvl w:val="0"/>
          <w:numId w:val="2"/>
        </w:numPr>
        <w:ind w:left="360"/>
        <w:rPr>
          <w:rFonts w:asciiTheme="majorBidi" w:hAnsiTheme="majorBidi" w:cstheme="majorBidi"/>
          <w:bCs/>
        </w:rPr>
      </w:pPr>
      <w:r w:rsidRPr="00C03E89">
        <w:rPr>
          <w:rFonts w:asciiTheme="majorBidi" w:hAnsiTheme="majorBidi" w:cstheme="majorBidi"/>
          <w:bCs/>
        </w:rPr>
        <w:t>In the future, I will long to revisit this period of my life.</w:t>
      </w:r>
    </w:p>
    <w:p w14:paraId="35471546" w14:textId="77777777" w:rsidR="009A3E6B" w:rsidRPr="00C03E89" w:rsidRDefault="009A3E6B" w:rsidP="009A3E6B">
      <w:pPr>
        <w:numPr>
          <w:ilvl w:val="0"/>
          <w:numId w:val="2"/>
        </w:numPr>
        <w:ind w:left="360"/>
        <w:rPr>
          <w:rFonts w:asciiTheme="majorBidi" w:hAnsiTheme="majorBidi" w:cstheme="majorBidi"/>
          <w:bCs/>
        </w:rPr>
      </w:pPr>
      <w:r w:rsidRPr="00C03E89">
        <w:rPr>
          <w:rFonts w:asciiTheme="majorBidi" w:hAnsiTheme="majorBidi" w:cstheme="majorBidi"/>
          <w:bCs/>
        </w:rPr>
        <w:t>In the future, I will miss the places from this period in my life.</w:t>
      </w:r>
    </w:p>
    <w:p w14:paraId="0307F7D3" w14:textId="77777777" w:rsidR="009A3E6B" w:rsidRPr="00C03E89" w:rsidRDefault="009A3E6B" w:rsidP="009A3E6B">
      <w:pPr>
        <w:numPr>
          <w:ilvl w:val="0"/>
          <w:numId w:val="2"/>
        </w:numPr>
        <w:ind w:left="360"/>
        <w:rPr>
          <w:rFonts w:asciiTheme="majorBidi" w:hAnsiTheme="majorBidi" w:cstheme="majorBidi"/>
          <w:bCs/>
        </w:rPr>
      </w:pPr>
      <w:r w:rsidRPr="00C03E89">
        <w:rPr>
          <w:rFonts w:asciiTheme="majorBidi" w:hAnsiTheme="majorBidi" w:cstheme="majorBidi"/>
          <w:bCs/>
        </w:rPr>
        <w:t>In the future, I will miss the people from this period in my life.</w:t>
      </w:r>
    </w:p>
    <w:p w14:paraId="63BB0183" w14:textId="77777777" w:rsidR="009A3E6B" w:rsidRPr="00C03E89" w:rsidRDefault="009A3E6B" w:rsidP="009A3E6B">
      <w:pPr>
        <w:numPr>
          <w:ilvl w:val="0"/>
          <w:numId w:val="2"/>
        </w:numPr>
        <w:ind w:left="360"/>
        <w:rPr>
          <w:rFonts w:asciiTheme="majorBidi" w:hAnsiTheme="majorBidi" w:cstheme="majorBidi"/>
          <w:bCs/>
        </w:rPr>
      </w:pPr>
      <w:r w:rsidRPr="00C03E89">
        <w:rPr>
          <w:rFonts w:asciiTheme="majorBidi" w:hAnsiTheme="majorBidi" w:cstheme="majorBidi"/>
          <w:bCs/>
        </w:rPr>
        <w:t>In the future, I will recall with fondness events from this period in my life.</w:t>
      </w:r>
    </w:p>
    <w:p w14:paraId="1835F0B6" w14:textId="77777777" w:rsidR="009A3E6B" w:rsidRPr="00C03E89" w:rsidRDefault="009A3E6B" w:rsidP="009A3E6B">
      <w:pPr>
        <w:numPr>
          <w:ilvl w:val="0"/>
          <w:numId w:val="2"/>
        </w:numPr>
        <w:ind w:left="360"/>
        <w:rPr>
          <w:rFonts w:asciiTheme="majorBidi" w:hAnsiTheme="majorBidi" w:cstheme="majorBidi"/>
          <w:bCs/>
        </w:rPr>
      </w:pPr>
      <w:r w:rsidRPr="00C03E89">
        <w:rPr>
          <w:rFonts w:asciiTheme="majorBidi" w:hAnsiTheme="majorBidi" w:cstheme="majorBidi"/>
          <w:bCs/>
        </w:rPr>
        <w:t>In the future, I will reflect on these several years of my life.</w:t>
      </w:r>
    </w:p>
    <w:p w14:paraId="686032BB" w14:textId="77777777" w:rsidR="009A3E6B" w:rsidRPr="00C03E89" w:rsidRDefault="009A3E6B" w:rsidP="009A3E6B">
      <w:pPr>
        <w:numPr>
          <w:ilvl w:val="0"/>
          <w:numId w:val="2"/>
        </w:numPr>
        <w:ind w:left="360"/>
        <w:rPr>
          <w:rFonts w:asciiTheme="majorBidi" w:hAnsiTheme="majorBidi" w:cstheme="majorBidi"/>
          <w:bCs/>
        </w:rPr>
      </w:pPr>
      <w:r w:rsidRPr="00C03E89">
        <w:rPr>
          <w:rFonts w:asciiTheme="majorBidi" w:hAnsiTheme="majorBidi" w:cstheme="majorBidi"/>
          <w:bCs/>
        </w:rPr>
        <w:t>I wish I had more time in this period of my life.</w:t>
      </w:r>
    </w:p>
    <w:p w14:paraId="3A61D6EE" w14:textId="77777777" w:rsidR="00187F2C" w:rsidRPr="00C03E89" w:rsidRDefault="00187F2C" w:rsidP="00187F2C">
      <w:pPr>
        <w:rPr>
          <w:rFonts w:asciiTheme="majorBidi" w:hAnsiTheme="majorBidi" w:cstheme="majorBidi"/>
          <w:bCs/>
        </w:rPr>
      </w:pPr>
    </w:p>
    <w:p w14:paraId="567F3A95" w14:textId="77777777" w:rsidR="00187F2C" w:rsidRPr="00C03E89" w:rsidRDefault="00187F2C" w:rsidP="00187F2C">
      <w:pPr>
        <w:rPr>
          <w:rFonts w:asciiTheme="majorBidi" w:hAnsiTheme="majorBidi" w:cstheme="majorBidi"/>
          <w:bCs/>
        </w:rPr>
      </w:pPr>
    </w:p>
    <w:p w14:paraId="4DD0D998" w14:textId="2DD4D054" w:rsidR="00187F2C" w:rsidRPr="00C03E89" w:rsidRDefault="00187F2C" w:rsidP="002B4D0C">
      <w:pPr>
        <w:rPr>
          <w:rFonts w:asciiTheme="majorBidi" w:hAnsiTheme="majorBidi" w:cstheme="majorBidi"/>
          <w:lang w:val="en-GB"/>
        </w:rPr>
      </w:pPr>
      <w:r w:rsidRPr="00C03E89">
        <w:rPr>
          <w:rFonts w:asciiTheme="majorBidi" w:hAnsiTheme="majorBidi" w:cstheme="majorBidi"/>
          <w:lang w:val="en-GB"/>
        </w:rPr>
        <w:t xml:space="preserve">Section 3. </w:t>
      </w:r>
    </w:p>
    <w:p w14:paraId="69F742F6" w14:textId="77777777" w:rsidR="00187F2C" w:rsidRPr="00C03E89" w:rsidRDefault="00187F2C" w:rsidP="00187F2C">
      <w:pPr>
        <w:rPr>
          <w:rFonts w:asciiTheme="majorBidi" w:hAnsiTheme="majorBidi" w:cstheme="majorBidi"/>
          <w:bCs/>
        </w:rPr>
      </w:pPr>
    </w:p>
    <w:p w14:paraId="623D3DDD" w14:textId="77777777" w:rsidR="009A3E6B" w:rsidRPr="00C03E89" w:rsidRDefault="009A3E6B" w:rsidP="009A3E6B">
      <w:pPr>
        <w:autoSpaceDE w:val="0"/>
        <w:autoSpaceDN w:val="0"/>
        <w:adjustRightInd w:val="0"/>
        <w:rPr>
          <w:rFonts w:asciiTheme="majorBidi" w:hAnsiTheme="majorBidi" w:cstheme="majorBidi"/>
          <w:bCs/>
        </w:rPr>
      </w:pPr>
      <w:r w:rsidRPr="00C03E89">
        <w:rPr>
          <w:rFonts w:asciiTheme="majorBidi" w:hAnsiTheme="majorBidi" w:cstheme="majorBidi"/>
          <w:bCs/>
        </w:rPr>
        <w:t xml:space="preserve">Before individuals have a transition in their life (e.g., graduating from college, moving to a new city) they may sometimes change some behaviors in anticipation of that change. Regardless of whether you will be making a transition in the near future, please think about your behavior </w:t>
      </w:r>
      <w:r w:rsidRPr="00C03E89">
        <w:rPr>
          <w:rFonts w:asciiTheme="majorBidi" w:hAnsiTheme="majorBidi" w:cstheme="majorBidi"/>
          <w:b/>
          <w:bCs/>
        </w:rPr>
        <w:t>over the past few weeks</w:t>
      </w:r>
      <w:r w:rsidRPr="00C03E89">
        <w:rPr>
          <w:rFonts w:asciiTheme="majorBidi" w:hAnsiTheme="majorBidi" w:cstheme="majorBidi"/>
          <w:bCs/>
        </w:rPr>
        <w:t xml:space="preserve">. Think about </w:t>
      </w:r>
      <w:r w:rsidRPr="00C03E89">
        <w:rPr>
          <w:rFonts w:asciiTheme="majorBidi" w:hAnsiTheme="majorBidi" w:cstheme="majorBidi"/>
          <w:b/>
          <w:bCs/>
        </w:rPr>
        <w:t>how often you engaged in these activities over the past few weeks</w:t>
      </w:r>
      <w:r w:rsidRPr="00C03E89">
        <w:rPr>
          <w:rFonts w:asciiTheme="majorBidi" w:hAnsiTheme="majorBidi" w:cstheme="majorBidi"/>
          <w:bCs/>
        </w:rPr>
        <w:t>. Please read each of the following items and record your answer in the space provided before each statement, using the scale below.</w:t>
      </w:r>
    </w:p>
    <w:tbl>
      <w:tblPr>
        <w:tblW w:w="0" w:type="auto"/>
        <w:tblLook w:val="01E0" w:firstRow="1" w:lastRow="1" w:firstColumn="1" w:lastColumn="1" w:noHBand="0" w:noVBand="0"/>
      </w:tblPr>
      <w:tblGrid>
        <w:gridCol w:w="1495"/>
        <w:gridCol w:w="1496"/>
        <w:gridCol w:w="1495"/>
        <w:gridCol w:w="1496"/>
        <w:gridCol w:w="1495"/>
        <w:gridCol w:w="1496"/>
      </w:tblGrid>
      <w:tr w:rsidR="009A3E6B" w:rsidRPr="00C03E89" w14:paraId="6400E9BF" w14:textId="77777777" w:rsidTr="001D47F9">
        <w:tc>
          <w:tcPr>
            <w:tcW w:w="1495" w:type="dxa"/>
          </w:tcPr>
          <w:p w14:paraId="627B3341"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496" w:type="dxa"/>
          </w:tcPr>
          <w:p w14:paraId="2B6A3B00"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495" w:type="dxa"/>
          </w:tcPr>
          <w:p w14:paraId="2566488B"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496" w:type="dxa"/>
          </w:tcPr>
          <w:p w14:paraId="5FF9B24B"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495" w:type="dxa"/>
          </w:tcPr>
          <w:p w14:paraId="0939D120"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96" w:type="dxa"/>
          </w:tcPr>
          <w:p w14:paraId="0A185EFE"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9A3E6B" w:rsidRPr="00C03E89" w14:paraId="76259A27" w14:textId="77777777" w:rsidTr="001D47F9">
        <w:tc>
          <w:tcPr>
            <w:tcW w:w="1495" w:type="dxa"/>
          </w:tcPr>
          <w:p w14:paraId="12143C6D"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Strongly disagree</w:t>
            </w:r>
          </w:p>
        </w:tc>
        <w:tc>
          <w:tcPr>
            <w:tcW w:w="1496" w:type="dxa"/>
          </w:tcPr>
          <w:p w14:paraId="2D5ED4A0"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Moderately disagree</w:t>
            </w:r>
          </w:p>
        </w:tc>
        <w:tc>
          <w:tcPr>
            <w:tcW w:w="1495" w:type="dxa"/>
          </w:tcPr>
          <w:p w14:paraId="2A0FCC5A"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Slightly disagree</w:t>
            </w:r>
          </w:p>
        </w:tc>
        <w:tc>
          <w:tcPr>
            <w:tcW w:w="1496" w:type="dxa"/>
          </w:tcPr>
          <w:p w14:paraId="3B1F6473"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Slightly agree</w:t>
            </w:r>
          </w:p>
        </w:tc>
        <w:tc>
          <w:tcPr>
            <w:tcW w:w="1495" w:type="dxa"/>
          </w:tcPr>
          <w:p w14:paraId="3E5D5BC1"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Moderately agree</w:t>
            </w:r>
          </w:p>
        </w:tc>
        <w:tc>
          <w:tcPr>
            <w:tcW w:w="1496" w:type="dxa"/>
          </w:tcPr>
          <w:p w14:paraId="1E95DBFF" w14:textId="77777777" w:rsidR="009A3E6B" w:rsidRPr="00C03E89" w:rsidRDefault="009A3E6B" w:rsidP="001D47F9">
            <w:pPr>
              <w:autoSpaceDE w:val="0"/>
              <w:autoSpaceDN w:val="0"/>
              <w:adjustRightInd w:val="0"/>
              <w:jc w:val="center"/>
              <w:rPr>
                <w:rFonts w:asciiTheme="majorBidi" w:hAnsiTheme="majorBidi" w:cstheme="majorBidi"/>
                <w:bCs/>
              </w:rPr>
            </w:pPr>
            <w:r w:rsidRPr="00C03E89">
              <w:rPr>
                <w:rFonts w:asciiTheme="majorBidi" w:hAnsiTheme="majorBidi" w:cstheme="majorBidi"/>
                <w:bCs/>
              </w:rPr>
              <w:t>Strongly agree</w:t>
            </w:r>
          </w:p>
        </w:tc>
      </w:tr>
    </w:tbl>
    <w:p w14:paraId="31688111" w14:textId="77777777" w:rsidR="009A3E6B" w:rsidRPr="00C03E89" w:rsidRDefault="009A3E6B" w:rsidP="009A3E6B">
      <w:pPr>
        <w:ind w:left="720"/>
        <w:jc w:val="center"/>
        <w:rPr>
          <w:rFonts w:asciiTheme="majorBidi" w:hAnsiTheme="majorBidi" w:cstheme="majorBidi"/>
          <w:bCs/>
          <w:highlight w:val="yellow"/>
        </w:rPr>
      </w:pPr>
    </w:p>
    <w:p w14:paraId="289A7781"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try to create clear memories so that I can recall them later in my life.</w:t>
      </w:r>
    </w:p>
    <w:p w14:paraId="48E74A75"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spend time with people I know I may not be around much longer.</w:t>
      </w:r>
    </w:p>
    <w:p w14:paraId="6C2045FD"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think about how much I’ll miss this place when I no longer live here.</w:t>
      </w:r>
    </w:p>
    <w:p w14:paraId="2D29F2CC"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talk with others about how much I’ll miss this place when I no longer live here.</w:t>
      </w:r>
    </w:p>
    <w:p w14:paraId="3D544790"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talk with my friends about how much I’ll miss them.</w:t>
      </w:r>
    </w:p>
    <w:p w14:paraId="654A35C7"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visit my favorite spots (e.g., restaurants, shops, parks) around the area that I know I may soon not be able to visit as often.</w:t>
      </w:r>
    </w:p>
    <w:p w14:paraId="6AFE04A8"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spend time engaging in school activities (e.g., clubs, sporting events).</w:t>
      </w:r>
    </w:p>
    <w:p w14:paraId="2E059A6B"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attend events that are unique to the area (e.g., festivals, concerts).</w:t>
      </w:r>
    </w:p>
    <w:p w14:paraId="2801B83D"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check items off a “bucket list” of things I’d like to see or do before I leave this area.</w:t>
      </w:r>
    </w:p>
    <w:p w14:paraId="6505CCEE"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buy paraphernalia (e.g., t-shirts, souvenirs) associated with this period of my life.</w:t>
      </w:r>
    </w:p>
    <w:p w14:paraId="2A93BF52"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take pictures of the people and places associated with this period of my life.</w:t>
      </w:r>
    </w:p>
    <w:p w14:paraId="011F861C" w14:textId="77777777" w:rsidR="009A3E6B" w:rsidRPr="00C03E89" w:rsidRDefault="009A3E6B" w:rsidP="009A3E6B">
      <w:pPr>
        <w:numPr>
          <w:ilvl w:val="0"/>
          <w:numId w:val="3"/>
        </w:numPr>
        <w:ind w:left="360"/>
        <w:rPr>
          <w:rFonts w:asciiTheme="majorBidi" w:hAnsiTheme="majorBidi" w:cstheme="majorBidi"/>
          <w:bCs/>
        </w:rPr>
      </w:pPr>
      <w:r w:rsidRPr="00C03E89">
        <w:rPr>
          <w:rFonts w:asciiTheme="majorBidi" w:hAnsiTheme="majorBidi" w:cstheme="majorBidi"/>
          <w:bCs/>
        </w:rPr>
        <w:t>I often find myself going somewhere or doing something just to have done it “one last time.”</w:t>
      </w:r>
    </w:p>
    <w:p w14:paraId="60FB913A" w14:textId="77777777" w:rsidR="009A3E6B" w:rsidRPr="00C03E89" w:rsidRDefault="009A3E6B" w:rsidP="009A3E6B">
      <w:pPr>
        <w:rPr>
          <w:rFonts w:asciiTheme="majorBidi" w:hAnsiTheme="majorBidi" w:cstheme="majorBidi"/>
        </w:rPr>
      </w:pPr>
    </w:p>
    <w:p w14:paraId="50011D84" w14:textId="77777777" w:rsidR="009A3E6B" w:rsidRPr="00C03E89" w:rsidRDefault="009A3E6B" w:rsidP="009A3E6B">
      <w:pPr>
        <w:rPr>
          <w:rFonts w:asciiTheme="majorBidi" w:hAnsiTheme="majorBidi" w:cstheme="majorBidi"/>
          <w:lang w:val="en-GB"/>
        </w:rPr>
      </w:pPr>
    </w:p>
    <w:p w14:paraId="33DD726D" w14:textId="30DEAE11" w:rsidR="00202874" w:rsidRPr="00C03E89" w:rsidRDefault="00202874">
      <w:pPr>
        <w:rPr>
          <w:rFonts w:asciiTheme="majorBidi" w:hAnsiTheme="majorBidi" w:cstheme="majorBidi"/>
          <w:lang w:val="en-GB"/>
        </w:rPr>
      </w:pPr>
    </w:p>
    <w:p w14:paraId="13E3779C" w14:textId="77777777" w:rsidR="002B4D0C" w:rsidRDefault="002B4D0C">
      <w:pPr>
        <w:rPr>
          <w:rFonts w:asciiTheme="majorBidi" w:hAnsiTheme="majorBidi" w:cstheme="majorBidi"/>
          <w:lang w:val="en-GB"/>
        </w:rPr>
      </w:pPr>
      <w:r>
        <w:rPr>
          <w:rFonts w:asciiTheme="majorBidi" w:hAnsiTheme="majorBidi" w:cstheme="majorBidi"/>
          <w:lang w:val="en-GB"/>
        </w:rPr>
        <w:br w:type="page"/>
      </w:r>
    </w:p>
    <w:p w14:paraId="22F5B822" w14:textId="0CF7A78D" w:rsidR="009A3E6B" w:rsidRPr="00C03E89" w:rsidRDefault="00202874" w:rsidP="00C03E89">
      <w:pPr>
        <w:jc w:val="center"/>
        <w:rPr>
          <w:rFonts w:asciiTheme="majorBidi" w:hAnsiTheme="majorBidi" w:cstheme="majorBidi"/>
          <w:lang w:val="en-GB"/>
        </w:rPr>
      </w:pPr>
      <w:bookmarkStart w:id="0" w:name="_GoBack"/>
      <w:bookmarkEnd w:id="0"/>
      <w:r w:rsidRPr="00C03E89">
        <w:rPr>
          <w:rFonts w:asciiTheme="majorBidi" w:hAnsiTheme="majorBidi" w:cstheme="majorBidi"/>
          <w:lang w:val="en-GB"/>
        </w:rPr>
        <w:lastRenderedPageBreak/>
        <w:t>Study 3</w:t>
      </w:r>
    </w:p>
    <w:p w14:paraId="14959E89" w14:textId="77777777" w:rsidR="00202874" w:rsidRPr="00C03E89" w:rsidRDefault="00202874" w:rsidP="009A3E6B">
      <w:pPr>
        <w:rPr>
          <w:rFonts w:asciiTheme="majorBidi" w:hAnsiTheme="majorBidi" w:cstheme="majorBidi"/>
          <w:lang w:val="en-GB"/>
        </w:rPr>
      </w:pPr>
    </w:p>
    <w:p w14:paraId="2BC22A33" w14:textId="03F84761" w:rsidR="007A7C19" w:rsidRPr="00C03E89" w:rsidRDefault="007A7C19" w:rsidP="009A3E6B">
      <w:pPr>
        <w:rPr>
          <w:rFonts w:asciiTheme="majorBidi" w:hAnsiTheme="majorBidi" w:cstheme="majorBidi"/>
          <w:u w:val="single"/>
          <w:lang w:val="en-GB"/>
        </w:rPr>
      </w:pPr>
      <w:r w:rsidRPr="00C03E89">
        <w:rPr>
          <w:rFonts w:asciiTheme="majorBidi" w:hAnsiTheme="majorBidi" w:cstheme="majorBidi"/>
          <w:u w:val="single"/>
          <w:lang w:val="en-GB"/>
        </w:rPr>
        <w:t>Time 1</w:t>
      </w:r>
    </w:p>
    <w:p w14:paraId="52D9AE15" w14:textId="77777777" w:rsidR="007A7C19" w:rsidRPr="00C03E89" w:rsidRDefault="007A7C19" w:rsidP="009A3E6B">
      <w:pPr>
        <w:rPr>
          <w:rFonts w:asciiTheme="majorBidi" w:hAnsiTheme="majorBidi" w:cstheme="majorBidi"/>
          <w:lang w:val="en-GB"/>
        </w:rPr>
      </w:pPr>
    </w:p>
    <w:p w14:paraId="0D42B9F3" w14:textId="77777777" w:rsidR="007B6428" w:rsidRPr="00C03E89" w:rsidRDefault="007B6428" w:rsidP="007B6428">
      <w:pPr>
        <w:rPr>
          <w:rFonts w:asciiTheme="majorBidi" w:hAnsiTheme="majorBidi" w:cstheme="majorBidi"/>
          <w:lang w:val="en-GB"/>
        </w:rPr>
      </w:pPr>
      <w:r w:rsidRPr="00C03E89">
        <w:rPr>
          <w:rFonts w:asciiTheme="majorBidi" w:hAnsiTheme="majorBidi" w:cstheme="majorBidi"/>
          <w:lang w:val="en-GB"/>
        </w:rPr>
        <w:t xml:space="preserve">Section 1. </w:t>
      </w:r>
    </w:p>
    <w:p w14:paraId="53E459CC" w14:textId="77777777" w:rsidR="007B6428" w:rsidRPr="00C03E89" w:rsidRDefault="007B6428" w:rsidP="007B6428">
      <w:pPr>
        <w:rPr>
          <w:rFonts w:asciiTheme="majorBidi" w:hAnsiTheme="majorBidi" w:cstheme="majorBidi"/>
          <w:lang w:val="en-GB"/>
        </w:rPr>
      </w:pPr>
    </w:p>
    <w:p w14:paraId="3B6A2E18" w14:textId="31548418" w:rsidR="0072119C" w:rsidRPr="00C03E89" w:rsidRDefault="0072119C" w:rsidP="00E873B8">
      <w:pPr>
        <w:pStyle w:val="ListParagraph"/>
        <w:numPr>
          <w:ilvl w:val="0"/>
          <w:numId w:val="5"/>
        </w:numPr>
        <w:tabs>
          <w:tab w:val="left" w:pos="620"/>
          <w:tab w:val="left" w:pos="1700"/>
          <w:tab w:val="left" w:pos="2420"/>
          <w:tab w:val="left" w:pos="5757"/>
          <w:tab w:val="left" w:pos="6480"/>
          <w:tab w:val="left" w:pos="9799"/>
        </w:tabs>
        <w:ind w:right="-1166"/>
        <w:jc w:val="both"/>
        <w:rPr>
          <w:rFonts w:asciiTheme="majorBidi" w:hAnsiTheme="majorBidi" w:cstheme="majorBidi"/>
        </w:rPr>
      </w:pPr>
      <w:r w:rsidRPr="00C03E89">
        <w:rPr>
          <w:rFonts w:asciiTheme="majorBidi" w:hAnsiTheme="majorBidi" w:cstheme="majorBidi"/>
        </w:rPr>
        <w:t xml:space="preserve">Your </w:t>
      </w:r>
      <w:r w:rsidR="00E873B8">
        <w:rPr>
          <w:rFonts w:asciiTheme="majorBidi" w:hAnsiTheme="majorBidi" w:cstheme="majorBidi"/>
        </w:rPr>
        <w:t>gender</w:t>
      </w:r>
      <w:r w:rsidRPr="00C03E89">
        <w:rPr>
          <w:rFonts w:asciiTheme="majorBidi" w:hAnsiTheme="majorBidi" w:cstheme="majorBidi"/>
        </w:rPr>
        <w:t xml:space="preserve"> (please check one):  _____Male</w:t>
      </w:r>
      <w:r w:rsidRPr="00C03E89">
        <w:rPr>
          <w:rFonts w:asciiTheme="majorBidi" w:hAnsiTheme="majorBidi" w:cstheme="majorBidi"/>
        </w:rPr>
        <w:tab/>
        <w:t>_____Female</w:t>
      </w:r>
    </w:p>
    <w:p w14:paraId="73771539" w14:textId="77777777" w:rsidR="0072119C" w:rsidRPr="00C03E89" w:rsidRDefault="0072119C" w:rsidP="0072119C">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3A7628FD" w14:textId="77777777" w:rsidR="0072119C" w:rsidRPr="00C03E89" w:rsidRDefault="0072119C" w:rsidP="0072119C">
      <w:pPr>
        <w:pStyle w:val="ListParagraph"/>
        <w:numPr>
          <w:ilvl w:val="0"/>
          <w:numId w:val="5"/>
        </w:numPr>
        <w:tabs>
          <w:tab w:val="left" w:pos="620"/>
          <w:tab w:val="left" w:pos="1700"/>
          <w:tab w:val="left" w:pos="2420"/>
          <w:tab w:val="left" w:pos="5760"/>
          <w:tab w:val="left" w:pos="6480"/>
          <w:tab w:val="left" w:pos="9799"/>
        </w:tabs>
        <w:ind w:right="-1166"/>
        <w:jc w:val="both"/>
        <w:rPr>
          <w:rFonts w:asciiTheme="majorBidi" w:hAnsiTheme="majorBidi" w:cstheme="majorBidi"/>
        </w:rPr>
      </w:pPr>
      <w:r w:rsidRPr="00C03E89">
        <w:rPr>
          <w:rFonts w:asciiTheme="majorBidi" w:hAnsiTheme="majorBidi" w:cstheme="majorBidi"/>
        </w:rPr>
        <w:t>Your age (please fill in):  __________</w:t>
      </w:r>
    </w:p>
    <w:p w14:paraId="620F405C" w14:textId="77777777" w:rsidR="0072119C" w:rsidRPr="00C03E89" w:rsidRDefault="0072119C" w:rsidP="0072119C">
      <w:pPr>
        <w:pStyle w:val="ListParagraph"/>
        <w:rPr>
          <w:rFonts w:asciiTheme="majorBidi" w:hAnsiTheme="majorBidi" w:cstheme="majorBidi"/>
        </w:rPr>
      </w:pPr>
    </w:p>
    <w:p w14:paraId="5F8BCBD0" w14:textId="7697A6B8" w:rsidR="007B6428" w:rsidRPr="00C03E89" w:rsidRDefault="007B6428" w:rsidP="00457D98">
      <w:pPr>
        <w:tabs>
          <w:tab w:val="left" w:pos="567"/>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rPr>
        <w:t>3</w:t>
      </w:r>
      <w:r w:rsidR="0072119C" w:rsidRPr="00C03E89">
        <w:rPr>
          <w:rFonts w:asciiTheme="majorBidi" w:hAnsiTheme="majorBidi" w:cstheme="majorBidi"/>
        </w:rPr>
        <w:t>.</w:t>
      </w:r>
      <w:r w:rsidRPr="00C03E89">
        <w:rPr>
          <w:rFonts w:asciiTheme="majorBidi" w:hAnsiTheme="majorBidi" w:cstheme="majorBidi"/>
        </w:rPr>
        <w:tab/>
        <w:t>Your personal email address:  __________________</w:t>
      </w:r>
    </w:p>
    <w:p w14:paraId="7495BD0E" w14:textId="77777777" w:rsidR="007B6428" w:rsidRPr="00C03E89" w:rsidRDefault="007B6428" w:rsidP="007B6428">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13F82A0E" w14:textId="689139E2" w:rsidR="00242F23" w:rsidRPr="00C03E89" w:rsidRDefault="007B6428" w:rsidP="00457D98">
      <w:pPr>
        <w:tabs>
          <w:tab w:val="left" w:pos="567"/>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rPr>
        <w:t>4</w:t>
      </w:r>
      <w:r w:rsidR="0072119C" w:rsidRPr="00C03E89">
        <w:rPr>
          <w:rFonts w:asciiTheme="majorBidi" w:hAnsiTheme="majorBidi" w:cstheme="majorBidi"/>
        </w:rPr>
        <w:t>.</w:t>
      </w:r>
      <w:r w:rsidRPr="00C03E89">
        <w:rPr>
          <w:rFonts w:asciiTheme="majorBidi" w:hAnsiTheme="majorBidi" w:cstheme="majorBidi"/>
        </w:rPr>
        <w:tab/>
      </w:r>
      <w:r w:rsidR="00FE7972" w:rsidRPr="00C03E89">
        <w:rPr>
          <w:rFonts w:asciiTheme="majorBidi" w:hAnsiTheme="majorBidi" w:cstheme="majorBidi"/>
          <w:color w:val="000000"/>
        </w:rPr>
        <w:t>Non-identifying Keycode</w:t>
      </w:r>
    </w:p>
    <w:p w14:paraId="57F1B06F" w14:textId="77777777" w:rsidR="00242F23" w:rsidRPr="00C03E89" w:rsidRDefault="00242F23" w:rsidP="00242F23">
      <w:pPr>
        <w:pStyle w:val="NormalWeb"/>
        <w:ind w:left="142"/>
        <w:rPr>
          <w:rFonts w:asciiTheme="majorBidi" w:hAnsiTheme="majorBidi" w:cstheme="majorBidi"/>
          <w:color w:val="000000"/>
        </w:rPr>
      </w:pPr>
      <w:r w:rsidRPr="00C03E89">
        <w:rPr>
          <w:rFonts w:asciiTheme="majorBidi" w:hAnsiTheme="majorBidi" w:cstheme="majorBidi"/>
          <w:color w:val="000000"/>
        </w:rPr>
        <w:t>To link data to the second part of your responses, please create a keycode made up of your first and last initials followed by your date of birth (</w:t>
      </w:r>
      <w:r w:rsidRPr="00C928E3">
        <w:rPr>
          <w:rFonts w:asciiTheme="majorBidi" w:hAnsiTheme="majorBidi" w:cstheme="majorBidi"/>
          <w:noProof/>
          <w:color w:val="000000"/>
        </w:rPr>
        <w:t>ddmmyy</w:t>
      </w:r>
      <w:r w:rsidRPr="00C03E89">
        <w:rPr>
          <w:rFonts w:asciiTheme="majorBidi" w:hAnsiTheme="majorBidi" w:cstheme="majorBidi"/>
          <w:color w:val="000000"/>
        </w:rPr>
        <w:t>). For example, if your name was Barack Obama and your birthday was 4th August 1961, you would enter </w:t>
      </w:r>
      <w:r w:rsidRPr="00C03E89">
        <w:rPr>
          <w:rStyle w:val="Strong"/>
          <w:rFonts w:asciiTheme="majorBidi" w:hAnsiTheme="majorBidi" w:cstheme="majorBidi"/>
          <w:color w:val="000000"/>
        </w:rPr>
        <w:t>BO040861.</w:t>
      </w:r>
    </w:p>
    <w:p w14:paraId="29A91E07" w14:textId="6E0A6D82" w:rsidR="00242F23" w:rsidRPr="00C03E89" w:rsidRDefault="00242F23" w:rsidP="00242F23">
      <w:pPr>
        <w:tabs>
          <w:tab w:val="left" w:pos="620"/>
          <w:tab w:val="left" w:pos="1700"/>
          <w:tab w:val="left" w:pos="2420"/>
          <w:tab w:val="left" w:pos="5760"/>
          <w:tab w:val="left" w:pos="6480"/>
          <w:tab w:val="left" w:pos="9799"/>
        </w:tabs>
        <w:ind w:left="142" w:right="-1166"/>
        <w:jc w:val="both"/>
        <w:rPr>
          <w:rFonts w:asciiTheme="majorBidi" w:hAnsiTheme="majorBidi" w:cstheme="majorBidi"/>
        </w:rPr>
      </w:pPr>
      <w:r w:rsidRPr="00C03E89">
        <w:rPr>
          <w:rFonts w:asciiTheme="majorBidi" w:hAnsiTheme="majorBidi" w:cstheme="majorBidi"/>
          <w:color w:val="000000"/>
        </w:rPr>
        <w:t>Here, please provide your first initial, last initial, and 6-digit date of birth:</w:t>
      </w:r>
    </w:p>
    <w:p w14:paraId="387827A5" w14:textId="7ADDCC11" w:rsidR="007B6428" w:rsidRPr="00C03E89" w:rsidRDefault="007B6428" w:rsidP="00242F23">
      <w:pPr>
        <w:tabs>
          <w:tab w:val="left" w:pos="620"/>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rPr>
        <w:t>__________________</w:t>
      </w:r>
    </w:p>
    <w:p w14:paraId="571FD16F" w14:textId="77777777" w:rsidR="007B6428" w:rsidRPr="00C03E89" w:rsidRDefault="007B6428" w:rsidP="007B6428">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7AB28436" w14:textId="77777777" w:rsidR="007B6428" w:rsidRPr="00C03E89" w:rsidRDefault="007B6428" w:rsidP="007B6428">
      <w:pPr>
        <w:tabs>
          <w:tab w:val="left" w:pos="620"/>
          <w:tab w:val="left" w:pos="1700"/>
          <w:tab w:val="left" w:pos="2420"/>
          <w:tab w:val="left" w:pos="5760"/>
          <w:tab w:val="left" w:pos="6480"/>
          <w:tab w:val="left" w:pos="9799"/>
        </w:tabs>
        <w:ind w:left="187" w:right="-1166"/>
        <w:jc w:val="both"/>
        <w:rPr>
          <w:rFonts w:asciiTheme="majorBidi" w:hAnsiTheme="majorBidi" w:cstheme="majorBidi"/>
          <w:lang w:val="en-GB"/>
        </w:rPr>
      </w:pPr>
    </w:p>
    <w:p w14:paraId="2C880B15" w14:textId="68D8345F" w:rsidR="00242F23" w:rsidRPr="00C03E89" w:rsidRDefault="00242F23" w:rsidP="00242F23">
      <w:pPr>
        <w:rPr>
          <w:rFonts w:asciiTheme="majorBidi" w:hAnsiTheme="majorBidi" w:cstheme="majorBidi"/>
          <w:lang w:val="en-GB"/>
        </w:rPr>
      </w:pPr>
      <w:r w:rsidRPr="00C03E89">
        <w:rPr>
          <w:rFonts w:asciiTheme="majorBidi" w:hAnsiTheme="majorBidi" w:cstheme="majorBidi"/>
          <w:lang w:val="en-GB"/>
        </w:rPr>
        <w:t xml:space="preserve">Section 2. </w:t>
      </w:r>
    </w:p>
    <w:p w14:paraId="6B03D657" w14:textId="77777777" w:rsidR="007B6428" w:rsidRPr="00C03E89" w:rsidRDefault="007B6428" w:rsidP="009A3E6B">
      <w:pPr>
        <w:rPr>
          <w:rFonts w:asciiTheme="majorBidi" w:hAnsiTheme="majorBidi" w:cstheme="majorBidi"/>
          <w:lang w:val="en-GB"/>
        </w:rPr>
      </w:pPr>
    </w:p>
    <w:p w14:paraId="18A66409" w14:textId="3828C009" w:rsidR="007A7C19" w:rsidRPr="00C03E89" w:rsidRDefault="007A7C19" w:rsidP="00242F23">
      <w:pPr>
        <w:rPr>
          <w:rFonts w:asciiTheme="majorBidi" w:hAnsiTheme="majorBidi" w:cstheme="majorBidi"/>
          <w:lang w:val="en-GB"/>
        </w:rPr>
      </w:pPr>
      <w:r w:rsidRPr="00C03E89">
        <w:rPr>
          <w:rFonts w:asciiTheme="majorBidi" w:hAnsiTheme="majorBidi" w:cstheme="majorBidi"/>
          <w:lang w:val="en-GB"/>
        </w:rPr>
        <w:t xml:space="preserve">Thinking About </w:t>
      </w:r>
      <w:r w:rsidR="00242F23" w:rsidRPr="00C03E89">
        <w:rPr>
          <w:rFonts w:asciiTheme="majorBidi" w:hAnsiTheme="majorBidi" w:cstheme="majorBidi"/>
          <w:lang w:val="en-GB"/>
        </w:rPr>
        <w:t>Y</w:t>
      </w:r>
      <w:r w:rsidRPr="00C03E89">
        <w:rPr>
          <w:rFonts w:asciiTheme="majorBidi" w:hAnsiTheme="majorBidi" w:cstheme="majorBidi"/>
          <w:lang w:val="en-GB"/>
        </w:rPr>
        <w:t>our University Life…</w:t>
      </w:r>
    </w:p>
    <w:p w14:paraId="1DBF11CD" w14:textId="77777777" w:rsidR="007A7C19" w:rsidRPr="00C03E89" w:rsidRDefault="007A7C19" w:rsidP="009A3E6B">
      <w:pPr>
        <w:rPr>
          <w:rFonts w:asciiTheme="majorBidi" w:hAnsiTheme="majorBidi" w:cstheme="majorBidi"/>
          <w:lang w:val="en-GB"/>
        </w:rPr>
      </w:pPr>
    </w:p>
    <w:p w14:paraId="32F68D1D" w14:textId="3AD77477" w:rsidR="007A7C19" w:rsidRPr="00C03E89" w:rsidRDefault="007A7C19" w:rsidP="00457D98">
      <w:pPr>
        <w:pStyle w:val="ListParagraph"/>
        <w:numPr>
          <w:ilvl w:val="0"/>
          <w:numId w:val="6"/>
        </w:numPr>
        <w:ind w:left="567" w:hanging="425"/>
        <w:rPr>
          <w:rFonts w:asciiTheme="majorBidi" w:hAnsiTheme="majorBidi" w:cstheme="majorBidi"/>
        </w:rPr>
      </w:pPr>
      <w:r w:rsidRPr="00C03E89">
        <w:rPr>
          <w:rFonts w:asciiTheme="majorBidi" w:hAnsiTheme="majorBidi" w:cstheme="majorBidi"/>
        </w:rPr>
        <w:t>How strongly do you think you will miss your university life?</w:t>
      </w:r>
    </w:p>
    <w:tbl>
      <w:tblPr>
        <w:tblW w:w="0" w:type="auto"/>
        <w:tblLook w:val="01E0" w:firstRow="1" w:lastRow="1" w:firstColumn="1" w:lastColumn="1" w:noHBand="0" w:noVBand="0"/>
      </w:tblPr>
      <w:tblGrid>
        <w:gridCol w:w="1495"/>
        <w:gridCol w:w="1496"/>
        <w:gridCol w:w="1495"/>
        <w:gridCol w:w="1496"/>
        <w:gridCol w:w="1495"/>
        <w:gridCol w:w="1496"/>
      </w:tblGrid>
      <w:tr w:rsidR="00242F23" w:rsidRPr="00C03E89" w14:paraId="1CC87DA4" w14:textId="77777777" w:rsidTr="00CC4AE2">
        <w:tc>
          <w:tcPr>
            <w:tcW w:w="1495" w:type="dxa"/>
          </w:tcPr>
          <w:p w14:paraId="5C828444" w14:textId="77777777" w:rsidR="00242F23" w:rsidRPr="00C03E89" w:rsidRDefault="00242F23"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496" w:type="dxa"/>
          </w:tcPr>
          <w:p w14:paraId="16190F67" w14:textId="77777777" w:rsidR="00242F23" w:rsidRPr="00C03E89" w:rsidRDefault="00242F23"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495" w:type="dxa"/>
          </w:tcPr>
          <w:p w14:paraId="5A70AF11" w14:textId="77777777" w:rsidR="00242F23" w:rsidRPr="00C03E89" w:rsidRDefault="00242F23"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496" w:type="dxa"/>
          </w:tcPr>
          <w:p w14:paraId="2FF91869" w14:textId="77777777" w:rsidR="00242F23" w:rsidRPr="00C03E89" w:rsidRDefault="00242F23"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495" w:type="dxa"/>
          </w:tcPr>
          <w:p w14:paraId="022A49F1" w14:textId="77777777" w:rsidR="00242F23" w:rsidRPr="00C03E89" w:rsidRDefault="00242F23"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96" w:type="dxa"/>
          </w:tcPr>
          <w:p w14:paraId="2B635534" w14:textId="77777777" w:rsidR="00242F23" w:rsidRPr="00C03E89" w:rsidRDefault="00242F23"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242F23" w:rsidRPr="00C03E89" w14:paraId="576D5678" w14:textId="77777777" w:rsidTr="00CC4AE2">
        <w:tc>
          <w:tcPr>
            <w:tcW w:w="1495" w:type="dxa"/>
          </w:tcPr>
          <w:p w14:paraId="5288CD93" w14:textId="0CC74ED4" w:rsidR="00242F23" w:rsidRPr="00C03E89" w:rsidRDefault="00242F23"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Not at all</w:t>
            </w:r>
          </w:p>
        </w:tc>
        <w:tc>
          <w:tcPr>
            <w:tcW w:w="1496" w:type="dxa"/>
          </w:tcPr>
          <w:p w14:paraId="654367CD" w14:textId="5527C6FF" w:rsidR="00242F23" w:rsidRPr="00C03E89" w:rsidRDefault="00242F23" w:rsidP="00CC4AE2">
            <w:pPr>
              <w:autoSpaceDE w:val="0"/>
              <w:autoSpaceDN w:val="0"/>
              <w:adjustRightInd w:val="0"/>
              <w:jc w:val="center"/>
              <w:rPr>
                <w:rFonts w:asciiTheme="majorBidi" w:hAnsiTheme="majorBidi" w:cstheme="majorBidi"/>
                <w:bCs/>
              </w:rPr>
            </w:pPr>
          </w:p>
        </w:tc>
        <w:tc>
          <w:tcPr>
            <w:tcW w:w="1495" w:type="dxa"/>
          </w:tcPr>
          <w:p w14:paraId="65F216C9" w14:textId="720A1660" w:rsidR="00242F23" w:rsidRPr="00C03E89" w:rsidRDefault="00242F23" w:rsidP="00CC4AE2">
            <w:pPr>
              <w:autoSpaceDE w:val="0"/>
              <w:autoSpaceDN w:val="0"/>
              <w:adjustRightInd w:val="0"/>
              <w:jc w:val="center"/>
              <w:rPr>
                <w:rFonts w:asciiTheme="majorBidi" w:hAnsiTheme="majorBidi" w:cstheme="majorBidi"/>
                <w:bCs/>
              </w:rPr>
            </w:pPr>
          </w:p>
        </w:tc>
        <w:tc>
          <w:tcPr>
            <w:tcW w:w="1496" w:type="dxa"/>
          </w:tcPr>
          <w:p w14:paraId="13610BC4" w14:textId="080956BE" w:rsidR="00242F23" w:rsidRPr="00C03E89" w:rsidRDefault="00242F23" w:rsidP="00CC4AE2">
            <w:pPr>
              <w:autoSpaceDE w:val="0"/>
              <w:autoSpaceDN w:val="0"/>
              <w:adjustRightInd w:val="0"/>
              <w:jc w:val="center"/>
              <w:rPr>
                <w:rFonts w:asciiTheme="majorBidi" w:hAnsiTheme="majorBidi" w:cstheme="majorBidi"/>
                <w:bCs/>
              </w:rPr>
            </w:pPr>
          </w:p>
        </w:tc>
        <w:tc>
          <w:tcPr>
            <w:tcW w:w="1495" w:type="dxa"/>
          </w:tcPr>
          <w:p w14:paraId="0D0D2384" w14:textId="69515FDB" w:rsidR="00242F23" w:rsidRPr="00C03E89" w:rsidRDefault="00242F23" w:rsidP="00CC4AE2">
            <w:pPr>
              <w:autoSpaceDE w:val="0"/>
              <w:autoSpaceDN w:val="0"/>
              <w:adjustRightInd w:val="0"/>
              <w:jc w:val="center"/>
              <w:rPr>
                <w:rFonts w:asciiTheme="majorBidi" w:hAnsiTheme="majorBidi" w:cstheme="majorBidi"/>
                <w:bCs/>
              </w:rPr>
            </w:pPr>
          </w:p>
        </w:tc>
        <w:tc>
          <w:tcPr>
            <w:tcW w:w="1496" w:type="dxa"/>
          </w:tcPr>
          <w:p w14:paraId="4C18331A" w14:textId="7323D361" w:rsidR="00242F23" w:rsidRPr="00C03E89" w:rsidRDefault="00242F23"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Very Strongly</w:t>
            </w:r>
          </w:p>
        </w:tc>
      </w:tr>
    </w:tbl>
    <w:p w14:paraId="3B418B1C" w14:textId="77777777" w:rsidR="00242F23" w:rsidRPr="00C03E89" w:rsidRDefault="00242F23" w:rsidP="007A7C19">
      <w:pPr>
        <w:rPr>
          <w:rFonts w:asciiTheme="majorBidi" w:hAnsiTheme="majorBidi" w:cstheme="majorBidi"/>
        </w:rPr>
      </w:pPr>
    </w:p>
    <w:p w14:paraId="38CD868F" w14:textId="77777777" w:rsidR="007A7C19" w:rsidRPr="00C03E89" w:rsidRDefault="007A7C19" w:rsidP="007A7C19">
      <w:pPr>
        <w:rPr>
          <w:rFonts w:asciiTheme="majorBidi" w:hAnsiTheme="majorBidi" w:cstheme="majorBidi"/>
        </w:rPr>
      </w:pPr>
    </w:p>
    <w:p w14:paraId="461AA2EA" w14:textId="3BED2D8C" w:rsidR="007A7C19" w:rsidRPr="00C03E89" w:rsidRDefault="007A7C19" w:rsidP="00457D98">
      <w:pPr>
        <w:pStyle w:val="ListParagraph"/>
        <w:numPr>
          <w:ilvl w:val="0"/>
          <w:numId w:val="6"/>
        </w:numPr>
        <w:ind w:left="567" w:hanging="425"/>
        <w:rPr>
          <w:rFonts w:asciiTheme="majorBidi" w:hAnsiTheme="majorBidi" w:cstheme="majorBidi"/>
        </w:rPr>
      </w:pPr>
      <w:r w:rsidRPr="00C03E89">
        <w:rPr>
          <w:rFonts w:asciiTheme="majorBidi" w:hAnsiTheme="majorBidi" w:cstheme="majorBidi"/>
        </w:rPr>
        <w:t xml:space="preserve">How strongly do you think you will feel nostalgic about your university life? </w:t>
      </w:r>
    </w:p>
    <w:tbl>
      <w:tblPr>
        <w:tblW w:w="0" w:type="auto"/>
        <w:tblLook w:val="01E0" w:firstRow="1" w:lastRow="1" w:firstColumn="1" w:lastColumn="1" w:noHBand="0" w:noVBand="0"/>
      </w:tblPr>
      <w:tblGrid>
        <w:gridCol w:w="1495"/>
        <w:gridCol w:w="1496"/>
        <w:gridCol w:w="1495"/>
        <w:gridCol w:w="1496"/>
        <w:gridCol w:w="1495"/>
        <w:gridCol w:w="1496"/>
      </w:tblGrid>
      <w:tr w:rsidR="00FE7972" w:rsidRPr="00C03E89" w14:paraId="128B531B" w14:textId="77777777" w:rsidTr="00CC4AE2">
        <w:tc>
          <w:tcPr>
            <w:tcW w:w="1495" w:type="dxa"/>
          </w:tcPr>
          <w:p w14:paraId="22653A73"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496" w:type="dxa"/>
          </w:tcPr>
          <w:p w14:paraId="20802140"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495" w:type="dxa"/>
          </w:tcPr>
          <w:p w14:paraId="6E88550F"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496" w:type="dxa"/>
          </w:tcPr>
          <w:p w14:paraId="7F342538"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495" w:type="dxa"/>
          </w:tcPr>
          <w:p w14:paraId="0E84D074"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96" w:type="dxa"/>
          </w:tcPr>
          <w:p w14:paraId="183DB667"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FE7972" w:rsidRPr="00C03E89" w14:paraId="37C44F82" w14:textId="77777777" w:rsidTr="00CC4AE2">
        <w:tc>
          <w:tcPr>
            <w:tcW w:w="1495" w:type="dxa"/>
          </w:tcPr>
          <w:p w14:paraId="05FFE371"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Not at all</w:t>
            </w:r>
          </w:p>
        </w:tc>
        <w:tc>
          <w:tcPr>
            <w:tcW w:w="1496" w:type="dxa"/>
          </w:tcPr>
          <w:p w14:paraId="44C5151B"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95" w:type="dxa"/>
          </w:tcPr>
          <w:p w14:paraId="57C78958"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96" w:type="dxa"/>
          </w:tcPr>
          <w:p w14:paraId="1CECDB53"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95" w:type="dxa"/>
          </w:tcPr>
          <w:p w14:paraId="45A6B746"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96" w:type="dxa"/>
          </w:tcPr>
          <w:p w14:paraId="27D1D425"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Very Strongly</w:t>
            </w:r>
          </w:p>
        </w:tc>
      </w:tr>
    </w:tbl>
    <w:p w14:paraId="0A638EFF" w14:textId="77777777" w:rsidR="007A7C19" w:rsidRPr="00C03E89" w:rsidRDefault="007A7C19" w:rsidP="007A7C19">
      <w:pPr>
        <w:rPr>
          <w:rFonts w:asciiTheme="majorBidi" w:hAnsiTheme="majorBidi" w:cstheme="majorBidi"/>
        </w:rPr>
      </w:pPr>
    </w:p>
    <w:p w14:paraId="287192B2" w14:textId="77777777" w:rsidR="007A7C19" w:rsidRPr="00C03E89" w:rsidRDefault="007A7C19" w:rsidP="007A7C19">
      <w:pPr>
        <w:rPr>
          <w:rFonts w:asciiTheme="majorBidi" w:hAnsiTheme="majorBidi" w:cstheme="majorBidi"/>
        </w:rPr>
      </w:pPr>
    </w:p>
    <w:p w14:paraId="7D4D58A9" w14:textId="44A410EA" w:rsidR="007A7C19" w:rsidRPr="00C03E89" w:rsidRDefault="007A7C19" w:rsidP="00457D98">
      <w:pPr>
        <w:pStyle w:val="ListParagraph"/>
        <w:numPr>
          <w:ilvl w:val="0"/>
          <w:numId w:val="6"/>
        </w:numPr>
        <w:ind w:left="567" w:hanging="425"/>
        <w:rPr>
          <w:rFonts w:asciiTheme="majorBidi" w:hAnsiTheme="majorBidi" w:cstheme="majorBidi"/>
        </w:rPr>
      </w:pPr>
      <w:r w:rsidRPr="00C03E89">
        <w:rPr>
          <w:rFonts w:asciiTheme="majorBidi" w:hAnsiTheme="majorBidi" w:cstheme="majorBidi"/>
        </w:rPr>
        <w:t xml:space="preserve">How meaningful is your university life to you? (1 = </w:t>
      </w:r>
      <w:r w:rsidRPr="00C03E89">
        <w:rPr>
          <w:rFonts w:asciiTheme="majorBidi" w:hAnsiTheme="majorBidi" w:cstheme="majorBidi"/>
          <w:i/>
        </w:rPr>
        <w:t>not meaningful</w:t>
      </w:r>
      <w:r w:rsidRPr="00C03E89">
        <w:rPr>
          <w:rFonts w:asciiTheme="majorBidi" w:hAnsiTheme="majorBidi" w:cstheme="majorBidi"/>
        </w:rPr>
        <w:t xml:space="preserve">, 6 = </w:t>
      </w:r>
      <w:r w:rsidRPr="00C03E89">
        <w:rPr>
          <w:rFonts w:asciiTheme="majorBidi" w:hAnsiTheme="majorBidi" w:cstheme="majorBidi"/>
          <w:i/>
        </w:rPr>
        <w:t>very meaningful</w:t>
      </w:r>
      <w:r w:rsidRPr="00C03E89">
        <w:rPr>
          <w:rFonts w:asciiTheme="majorBidi" w:hAnsiTheme="majorBidi" w:cstheme="majorBidi"/>
        </w:rPr>
        <w:t>)</w:t>
      </w:r>
    </w:p>
    <w:tbl>
      <w:tblPr>
        <w:tblW w:w="0" w:type="auto"/>
        <w:tblLook w:val="01E0" w:firstRow="1" w:lastRow="1" w:firstColumn="1" w:lastColumn="1" w:noHBand="0" w:noVBand="0"/>
      </w:tblPr>
      <w:tblGrid>
        <w:gridCol w:w="1495"/>
        <w:gridCol w:w="1496"/>
        <w:gridCol w:w="1495"/>
        <w:gridCol w:w="1496"/>
        <w:gridCol w:w="1495"/>
        <w:gridCol w:w="1496"/>
      </w:tblGrid>
      <w:tr w:rsidR="00FE7972" w:rsidRPr="00C03E89" w14:paraId="4BD0AFCF" w14:textId="77777777" w:rsidTr="00CC4AE2">
        <w:tc>
          <w:tcPr>
            <w:tcW w:w="1495" w:type="dxa"/>
          </w:tcPr>
          <w:p w14:paraId="120FBEED"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496" w:type="dxa"/>
          </w:tcPr>
          <w:p w14:paraId="011C4C0A"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495" w:type="dxa"/>
          </w:tcPr>
          <w:p w14:paraId="359DC91E"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496" w:type="dxa"/>
          </w:tcPr>
          <w:p w14:paraId="01394132"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495" w:type="dxa"/>
          </w:tcPr>
          <w:p w14:paraId="0C86CA13"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96" w:type="dxa"/>
          </w:tcPr>
          <w:p w14:paraId="2A02E324"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FE7972" w:rsidRPr="00C03E89" w14:paraId="116832E8" w14:textId="77777777" w:rsidTr="00CC4AE2">
        <w:tc>
          <w:tcPr>
            <w:tcW w:w="1495" w:type="dxa"/>
          </w:tcPr>
          <w:p w14:paraId="1FF58496" w14:textId="23C99620" w:rsidR="00FE7972" w:rsidRPr="00C03E89" w:rsidRDefault="00FE7972" w:rsidP="00FE7972">
            <w:pPr>
              <w:autoSpaceDE w:val="0"/>
              <w:autoSpaceDN w:val="0"/>
              <w:adjustRightInd w:val="0"/>
              <w:jc w:val="center"/>
              <w:rPr>
                <w:rFonts w:asciiTheme="majorBidi" w:hAnsiTheme="majorBidi" w:cstheme="majorBidi"/>
                <w:bCs/>
              </w:rPr>
            </w:pPr>
            <w:r w:rsidRPr="00C03E89">
              <w:rPr>
                <w:rFonts w:asciiTheme="majorBidi" w:hAnsiTheme="majorBidi" w:cstheme="majorBidi"/>
                <w:bCs/>
              </w:rPr>
              <w:t>Not meaningful</w:t>
            </w:r>
          </w:p>
        </w:tc>
        <w:tc>
          <w:tcPr>
            <w:tcW w:w="1496" w:type="dxa"/>
          </w:tcPr>
          <w:p w14:paraId="28EC2B56"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95" w:type="dxa"/>
          </w:tcPr>
          <w:p w14:paraId="0747489B"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96" w:type="dxa"/>
          </w:tcPr>
          <w:p w14:paraId="54B904ED"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95" w:type="dxa"/>
          </w:tcPr>
          <w:p w14:paraId="58FECECA"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96" w:type="dxa"/>
          </w:tcPr>
          <w:p w14:paraId="424FFB4B" w14:textId="74A198DA" w:rsidR="00FE7972" w:rsidRPr="00C03E89" w:rsidRDefault="00FE7972" w:rsidP="00FE7972">
            <w:pPr>
              <w:autoSpaceDE w:val="0"/>
              <w:autoSpaceDN w:val="0"/>
              <w:adjustRightInd w:val="0"/>
              <w:jc w:val="center"/>
              <w:rPr>
                <w:rFonts w:asciiTheme="majorBidi" w:hAnsiTheme="majorBidi" w:cstheme="majorBidi"/>
                <w:bCs/>
              </w:rPr>
            </w:pPr>
            <w:r w:rsidRPr="00C03E89">
              <w:rPr>
                <w:rFonts w:asciiTheme="majorBidi" w:hAnsiTheme="majorBidi" w:cstheme="majorBidi"/>
                <w:bCs/>
              </w:rPr>
              <w:t>Very Meaningful</w:t>
            </w:r>
          </w:p>
        </w:tc>
      </w:tr>
    </w:tbl>
    <w:p w14:paraId="4EAD5740" w14:textId="77777777" w:rsidR="007A7C19" w:rsidRPr="00C03E89" w:rsidRDefault="007A7C19" w:rsidP="007A7C19">
      <w:pPr>
        <w:rPr>
          <w:rFonts w:asciiTheme="majorBidi" w:hAnsiTheme="majorBidi" w:cstheme="majorBidi"/>
        </w:rPr>
      </w:pPr>
    </w:p>
    <w:p w14:paraId="5C3D41B4" w14:textId="77777777" w:rsidR="007A7C19" w:rsidRPr="00C03E89" w:rsidRDefault="007A7C19" w:rsidP="007A7C19">
      <w:pPr>
        <w:rPr>
          <w:rFonts w:asciiTheme="majorBidi" w:hAnsiTheme="majorBidi" w:cstheme="majorBidi"/>
        </w:rPr>
      </w:pPr>
    </w:p>
    <w:p w14:paraId="3F8CFB7C" w14:textId="11EEBAA8" w:rsidR="00FE7972" w:rsidRPr="00C03E89" w:rsidRDefault="007A7C19" w:rsidP="00457D98">
      <w:pPr>
        <w:pStyle w:val="ListParagraph"/>
        <w:numPr>
          <w:ilvl w:val="0"/>
          <w:numId w:val="6"/>
        </w:numPr>
        <w:ind w:left="567"/>
        <w:rPr>
          <w:rFonts w:asciiTheme="majorBidi" w:hAnsiTheme="majorBidi" w:cstheme="majorBidi"/>
        </w:rPr>
      </w:pPr>
      <w:r w:rsidRPr="00C03E89">
        <w:rPr>
          <w:rFonts w:asciiTheme="majorBidi" w:hAnsiTheme="majorBidi" w:cstheme="majorBidi"/>
        </w:rPr>
        <w:t>If you took any photographs, was it to save the pleasant memories for later recollection?</w:t>
      </w:r>
    </w:p>
    <w:tbl>
      <w:tblPr>
        <w:tblW w:w="0" w:type="auto"/>
        <w:tblLook w:val="01E0" w:firstRow="1" w:lastRow="1" w:firstColumn="1" w:lastColumn="1" w:noHBand="0" w:noVBand="0"/>
      </w:tblPr>
      <w:tblGrid>
        <w:gridCol w:w="1305"/>
        <w:gridCol w:w="1467"/>
        <w:gridCol w:w="1322"/>
        <w:gridCol w:w="1321"/>
        <w:gridCol w:w="1322"/>
        <w:gridCol w:w="1321"/>
        <w:gridCol w:w="1472"/>
      </w:tblGrid>
      <w:tr w:rsidR="00FE7972" w:rsidRPr="00C03E89" w14:paraId="37068797" w14:textId="77777777" w:rsidTr="00FE7972">
        <w:tc>
          <w:tcPr>
            <w:tcW w:w="1305" w:type="dxa"/>
          </w:tcPr>
          <w:p w14:paraId="7AB77D26" w14:textId="3D8788BD"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0</w:t>
            </w:r>
          </w:p>
        </w:tc>
        <w:tc>
          <w:tcPr>
            <w:tcW w:w="1467" w:type="dxa"/>
          </w:tcPr>
          <w:p w14:paraId="12B39556" w14:textId="376A0E68"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322" w:type="dxa"/>
          </w:tcPr>
          <w:p w14:paraId="0E74B386"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321" w:type="dxa"/>
          </w:tcPr>
          <w:p w14:paraId="2E17E6C2"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322" w:type="dxa"/>
          </w:tcPr>
          <w:p w14:paraId="65FC7A77"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321" w:type="dxa"/>
          </w:tcPr>
          <w:p w14:paraId="21F306D7"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72" w:type="dxa"/>
          </w:tcPr>
          <w:p w14:paraId="035A3742" w14:textId="77777777"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FE7972" w:rsidRPr="00C03E89" w14:paraId="32175B47" w14:textId="77777777" w:rsidTr="00FE7972">
        <w:tc>
          <w:tcPr>
            <w:tcW w:w="1305" w:type="dxa"/>
          </w:tcPr>
          <w:p w14:paraId="13959793" w14:textId="6CE49EDE"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Not</w:t>
            </w:r>
          </w:p>
          <w:p w14:paraId="4D1F1C25" w14:textId="19AF9AE5" w:rsidR="00FE7972" w:rsidRPr="00C03E89" w:rsidRDefault="00FE7972"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Applicable</w:t>
            </w:r>
          </w:p>
        </w:tc>
        <w:tc>
          <w:tcPr>
            <w:tcW w:w="1467" w:type="dxa"/>
          </w:tcPr>
          <w:p w14:paraId="108C7091" w14:textId="5F4526AB" w:rsidR="00FE7972" w:rsidRPr="00C03E89" w:rsidRDefault="00FE7972" w:rsidP="00FE7972">
            <w:pPr>
              <w:autoSpaceDE w:val="0"/>
              <w:autoSpaceDN w:val="0"/>
              <w:adjustRightInd w:val="0"/>
              <w:jc w:val="center"/>
              <w:rPr>
                <w:rFonts w:asciiTheme="majorBidi" w:hAnsiTheme="majorBidi" w:cstheme="majorBidi"/>
                <w:bCs/>
              </w:rPr>
            </w:pPr>
            <w:r w:rsidRPr="00C03E89">
              <w:rPr>
                <w:rFonts w:asciiTheme="majorBidi" w:hAnsiTheme="majorBidi" w:cstheme="majorBidi"/>
                <w:bCs/>
              </w:rPr>
              <w:t>Not at all</w:t>
            </w:r>
          </w:p>
        </w:tc>
        <w:tc>
          <w:tcPr>
            <w:tcW w:w="1322" w:type="dxa"/>
          </w:tcPr>
          <w:p w14:paraId="76C733CE"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321" w:type="dxa"/>
          </w:tcPr>
          <w:p w14:paraId="531B4A77"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322" w:type="dxa"/>
          </w:tcPr>
          <w:p w14:paraId="59048EF8"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321" w:type="dxa"/>
          </w:tcPr>
          <w:p w14:paraId="1EEDB4D6" w14:textId="77777777" w:rsidR="00FE7972" w:rsidRPr="00C03E89" w:rsidRDefault="00FE7972" w:rsidP="00CC4AE2">
            <w:pPr>
              <w:autoSpaceDE w:val="0"/>
              <w:autoSpaceDN w:val="0"/>
              <w:adjustRightInd w:val="0"/>
              <w:jc w:val="center"/>
              <w:rPr>
                <w:rFonts w:asciiTheme="majorBidi" w:hAnsiTheme="majorBidi" w:cstheme="majorBidi"/>
                <w:bCs/>
              </w:rPr>
            </w:pPr>
          </w:p>
        </w:tc>
        <w:tc>
          <w:tcPr>
            <w:tcW w:w="1472" w:type="dxa"/>
          </w:tcPr>
          <w:p w14:paraId="203F2912" w14:textId="1B03E4DD" w:rsidR="00FE7972" w:rsidRPr="00C03E89" w:rsidRDefault="00FE7972" w:rsidP="00FE7972">
            <w:pPr>
              <w:autoSpaceDE w:val="0"/>
              <w:autoSpaceDN w:val="0"/>
              <w:adjustRightInd w:val="0"/>
              <w:jc w:val="center"/>
              <w:rPr>
                <w:rFonts w:asciiTheme="majorBidi" w:hAnsiTheme="majorBidi" w:cstheme="majorBidi"/>
                <w:bCs/>
              </w:rPr>
            </w:pPr>
            <w:r w:rsidRPr="00C03E89">
              <w:rPr>
                <w:rFonts w:asciiTheme="majorBidi" w:hAnsiTheme="majorBidi" w:cstheme="majorBidi"/>
                <w:bCs/>
              </w:rPr>
              <w:t>Very Much So</w:t>
            </w:r>
          </w:p>
        </w:tc>
      </w:tr>
    </w:tbl>
    <w:p w14:paraId="5DDA170F" w14:textId="77777777" w:rsidR="00FE7972" w:rsidRPr="00C03E89" w:rsidRDefault="00FE7972" w:rsidP="00FE7972">
      <w:pPr>
        <w:rPr>
          <w:rFonts w:asciiTheme="majorBidi" w:hAnsiTheme="majorBidi" w:cstheme="majorBidi"/>
        </w:rPr>
      </w:pPr>
    </w:p>
    <w:p w14:paraId="16A44EDC" w14:textId="77777777" w:rsidR="007A7C19" w:rsidRPr="00C03E89" w:rsidRDefault="007A7C19" w:rsidP="007A7C19">
      <w:pPr>
        <w:rPr>
          <w:rFonts w:asciiTheme="majorBidi" w:hAnsiTheme="majorBidi" w:cstheme="majorBidi"/>
        </w:rPr>
      </w:pPr>
    </w:p>
    <w:p w14:paraId="0A3925E2" w14:textId="37B42E93" w:rsidR="007A7C19" w:rsidRPr="00C03E89" w:rsidRDefault="007A7C19" w:rsidP="007A7C19">
      <w:pPr>
        <w:rPr>
          <w:rFonts w:asciiTheme="majorBidi" w:hAnsiTheme="majorBidi" w:cstheme="majorBidi"/>
          <w:u w:val="single"/>
          <w:lang w:val="en-GB"/>
        </w:rPr>
      </w:pPr>
      <w:r w:rsidRPr="00C03E89">
        <w:rPr>
          <w:rFonts w:asciiTheme="majorBidi" w:hAnsiTheme="majorBidi" w:cstheme="majorBidi"/>
          <w:u w:val="single"/>
          <w:lang w:val="en-GB"/>
        </w:rPr>
        <w:lastRenderedPageBreak/>
        <w:t>Time 2</w:t>
      </w:r>
    </w:p>
    <w:p w14:paraId="3DDB9F62" w14:textId="77777777" w:rsidR="0072119C" w:rsidRPr="00C03E89" w:rsidRDefault="0072119C" w:rsidP="007A7C19">
      <w:pPr>
        <w:rPr>
          <w:rFonts w:asciiTheme="majorBidi" w:hAnsiTheme="majorBidi" w:cstheme="majorBidi"/>
          <w:u w:val="single"/>
          <w:lang w:val="en-GB"/>
        </w:rPr>
      </w:pPr>
    </w:p>
    <w:p w14:paraId="38720BBD" w14:textId="69D9C941" w:rsidR="007A7C19" w:rsidRPr="00C03E89" w:rsidRDefault="0072119C" w:rsidP="0072119C">
      <w:pPr>
        <w:rPr>
          <w:rFonts w:asciiTheme="majorBidi" w:hAnsiTheme="majorBidi" w:cstheme="majorBidi"/>
          <w:lang w:val="en-GB"/>
        </w:rPr>
      </w:pPr>
      <w:r w:rsidRPr="00C03E89">
        <w:rPr>
          <w:rFonts w:asciiTheme="majorBidi" w:hAnsiTheme="majorBidi" w:cstheme="majorBidi"/>
          <w:lang w:val="en-GB"/>
        </w:rPr>
        <w:t>Section 1</w:t>
      </w:r>
    </w:p>
    <w:p w14:paraId="4583B775" w14:textId="19C51E06" w:rsidR="00457D98" w:rsidRPr="00C03E89" w:rsidRDefault="0072119C" w:rsidP="00457D98">
      <w:pPr>
        <w:tabs>
          <w:tab w:val="left" w:pos="567"/>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lang w:val="en-GB"/>
        </w:rPr>
        <w:br/>
      </w:r>
      <w:r w:rsidR="00457D98" w:rsidRPr="00C03E89">
        <w:rPr>
          <w:rFonts w:asciiTheme="majorBidi" w:hAnsiTheme="majorBidi" w:cstheme="majorBidi"/>
        </w:rPr>
        <w:t>1.</w:t>
      </w:r>
      <w:r w:rsidR="00457D98" w:rsidRPr="00C03E89">
        <w:rPr>
          <w:rFonts w:asciiTheme="majorBidi" w:hAnsiTheme="majorBidi" w:cstheme="majorBidi"/>
        </w:rPr>
        <w:tab/>
      </w:r>
      <w:r w:rsidR="00457D98" w:rsidRPr="00C03E89">
        <w:rPr>
          <w:rFonts w:asciiTheme="majorBidi" w:hAnsiTheme="majorBidi" w:cstheme="majorBidi"/>
          <w:color w:val="000000"/>
        </w:rPr>
        <w:t>Non-identifying Keycode</w:t>
      </w:r>
    </w:p>
    <w:p w14:paraId="3C1F73C7" w14:textId="77777777" w:rsidR="00457D98" w:rsidRPr="00C03E89" w:rsidRDefault="00457D98" w:rsidP="00457D98">
      <w:pPr>
        <w:pStyle w:val="NormalWeb"/>
        <w:ind w:left="142"/>
        <w:rPr>
          <w:rFonts w:asciiTheme="majorBidi" w:hAnsiTheme="majorBidi" w:cstheme="majorBidi"/>
          <w:color w:val="000000"/>
        </w:rPr>
      </w:pPr>
      <w:r w:rsidRPr="00C03E89">
        <w:rPr>
          <w:rFonts w:asciiTheme="majorBidi" w:hAnsiTheme="majorBidi" w:cstheme="majorBidi"/>
          <w:color w:val="000000"/>
        </w:rPr>
        <w:t>To link data to the second part of your responses, please create a keycode made up of your first and last initials followed by your date of birth (</w:t>
      </w:r>
      <w:r w:rsidRPr="00C928E3">
        <w:rPr>
          <w:rFonts w:asciiTheme="majorBidi" w:hAnsiTheme="majorBidi" w:cstheme="majorBidi"/>
          <w:noProof/>
          <w:color w:val="000000"/>
        </w:rPr>
        <w:t>ddmmyy</w:t>
      </w:r>
      <w:r w:rsidRPr="00C03E89">
        <w:rPr>
          <w:rFonts w:asciiTheme="majorBidi" w:hAnsiTheme="majorBidi" w:cstheme="majorBidi"/>
          <w:color w:val="000000"/>
        </w:rPr>
        <w:t>). For example, if your name was Barack Obama and your birthday was 4th August 1961, you would enter </w:t>
      </w:r>
      <w:r w:rsidRPr="00C03E89">
        <w:rPr>
          <w:rStyle w:val="Strong"/>
          <w:rFonts w:asciiTheme="majorBidi" w:hAnsiTheme="majorBidi" w:cstheme="majorBidi"/>
          <w:color w:val="000000"/>
        </w:rPr>
        <w:t>BO040861.</w:t>
      </w:r>
    </w:p>
    <w:p w14:paraId="524F54FC" w14:textId="77777777" w:rsidR="00457D98" w:rsidRPr="00C03E89" w:rsidRDefault="00457D98" w:rsidP="00457D98">
      <w:pPr>
        <w:tabs>
          <w:tab w:val="left" w:pos="620"/>
          <w:tab w:val="left" w:pos="1700"/>
          <w:tab w:val="left" w:pos="2420"/>
          <w:tab w:val="left" w:pos="5760"/>
          <w:tab w:val="left" w:pos="6480"/>
          <w:tab w:val="left" w:pos="9799"/>
        </w:tabs>
        <w:ind w:left="142" w:right="-1166"/>
        <w:jc w:val="both"/>
        <w:rPr>
          <w:rFonts w:asciiTheme="majorBidi" w:hAnsiTheme="majorBidi" w:cstheme="majorBidi"/>
        </w:rPr>
      </w:pPr>
      <w:r w:rsidRPr="00C03E89">
        <w:rPr>
          <w:rFonts w:asciiTheme="majorBidi" w:hAnsiTheme="majorBidi" w:cstheme="majorBidi"/>
          <w:color w:val="000000"/>
        </w:rPr>
        <w:t>Here, please provide your first initial, last initial, and 6-digit date of birth:</w:t>
      </w:r>
    </w:p>
    <w:p w14:paraId="487C37B7" w14:textId="77777777" w:rsidR="00457D98" w:rsidRPr="00C03E89" w:rsidRDefault="00457D98" w:rsidP="00457D98">
      <w:pPr>
        <w:tabs>
          <w:tab w:val="left" w:pos="620"/>
          <w:tab w:val="left" w:pos="1700"/>
          <w:tab w:val="left" w:pos="2420"/>
          <w:tab w:val="left" w:pos="5760"/>
          <w:tab w:val="left" w:pos="6480"/>
          <w:tab w:val="left" w:pos="9799"/>
        </w:tabs>
        <w:ind w:left="187" w:right="-1166"/>
        <w:jc w:val="both"/>
        <w:rPr>
          <w:rFonts w:asciiTheme="majorBidi" w:hAnsiTheme="majorBidi" w:cstheme="majorBidi"/>
        </w:rPr>
      </w:pPr>
      <w:r w:rsidRPr="00C03E89">
        <w:rPr>
          <w:rFonts w:asciiTheme="majorBidi" w:hAnsiTheme="majorBidi" w:cstheme="majorBidi"/>
        </w:rPr>
        <w:t>__________________</w:t>
      </w:r>
    </w:p>
    <w:p w14:paraId="1058EE11" w14:textId="77777777" w:rsidR="00457D98" w:rsidRPr="00C03E89" w:rsidRDefault="00457D98" w:rsidP="0072119C">
      <w:pPr>
        <w:tabs>
          <w:tab w:val="left" w:pos="620"/>
          <w:tab w:val="left" w:pos="1700"/>
          <w:tab w:val="left" w:pos="2420"/>
          <w:tab w:val="left" w:pos="5760"/>
          <w:tab w:val="left" w:pos="6480"/>
          <w:tab w:val="left" w:pos="9799"/>
        </w:tabs>
        <w:ind w:left="187" w:right="-1166"/>
        <w:jc w:val="both"/>
        <w:rPr>
          <w:rFonts w:asciiTheme="majorBidi" w:hAnsiTheme="majorBidi" w:cstheme="majorBidi"/>
        </w:rPr>
      </w:pPr>
    </w:p>
    <w:p w14:paraId="35FD93B1" w14:textId="77777777" w:rsidR="0072119C" w:rsidRPr="00C03E89" w:rsidRDefault="0072119C" w:rsidP="0072119C">
      <w:pPr>
        <w:rPr>
          <w:rFonts w:asciiTheme="majorBidi" w:hAnsiTheme="majorBidi" w:cstheme="majorBidi"/>
          <w:lang w:val="en-GB"/>
        </w:rPr>
      </w:pPr>
    </w:p>
    <w:p w14:paraId="21AF134A" w14:textId="5C153E22" w:rsidR="0072119C" w:rsidRPr="00C03E89" w:rsidRDefault="0072119C" w:rsidP="0072119C">
      <w:pPr>
        <w:rPr>
          <w:rFonts w:asciiTheme="majorBidi" w:hAnsiTheme="majorBidi" w:cstheme="majorBidi"/>
          <w:lang w:val="en-GB"/>
        </w:rPr>
      </w:pPr>
      <w:r w:rsidRPr="00C03E89">
        <w:rPr>
          <w:rFonts w:asciiTheme="majorBidi" w:hAnsiTheme="majorBidi" w:cstheme="majorBidi"/>
          <w:lang w:val="en-GB"/>
        </w:rPr>
        <w:t>Section 2</w:t>
      </w:r>
    </w:p>
    <w:p w14:paraId="7C19EFD3" w14:textId="77777777" w:rsidR="0072119C" w:rsidRPr="00C03E89" w:rsidRDefault="0072119C" w:rsidP="00563929">
      <w:pPr>
        <w:rPr>
          <w:rFonts w:asciiTheme="majorBidi" w:hAnsiTheme="majorBidi" w:cstheme="majorBidi"/>
          <w:lang w:val="en-GB"/>
        </w:rPr>
      </w:pPr>
    </w:p>
    <w:p w14:paraId="28F41995" w14:textId="2FC1EF72" w:rsidR="006831F1" w:rsidRPr="00C03E89" w:rsidRDefault="006831F1" w:rsidP="006831F1">
      <w:pPr>
        <w:rPr>
          <w:rFonts w:asciiTheme="majorBidi" w:hAnsiTheme="majorBidi" w:cstheme="majorBidi"/>
          <w:lang w:val="en-GB"/>
        </w:rPr>
      </w:pPr>
      <w:r w:rsidRPr="00C03E89">
        <w:rPr>
          <w:rFonts w:asciiTheme="majorBidi" w:hAnsiTheme="majorBidi" w:cstheme="majorBidi"/>
          <w:lang w:val="en-GB"/>
        </w:rPr>
        <w:t>According to the Oxford English Dictionary, nostalgia is "sentimental longing for one's past"</w:t>
      </w:r>
    </w:p>
    <w:p w14:paraId="7AE74B37" w14:textId="77777777" w:rsidR="00563929" w:rsidRPr="00C03E89" w:rsidRDefault="00563929" w:rsidP="00563929">
      <w:pPr>
        <w:rPr>
          <w:rFonts w:asciiTheme="majorBidi" w:hAnsiTheme="majorBidi" w:cstheme="majorBidi"/>
          <w:lang w:val="en-GB"/>
        </w:rPr>
      </w:pPr>
      <w:r w:rsidRPr="00C03E89">
        <w:rPr>
          <w:rFonts w:asciiTheme="majorBidi" w:hAnsiTheme="majorBidi" w:cstheme="majorBidi"/>
          <w:lang w:val="en-GB"/>
        </w:rPr>
        <w:t xml:space="preserve">Please rate how much you agree or disagree with each statement about your university life. </w:t>
      </w:r>
    </w:p>
    <w:tbl>
      <w:tblPr>
        <w:tblW w:w="0" w:type="auto"/>
        <w:tblLook w:val="01E0" w:firstRow="1" w:lastRow="1" w:firstColumn="1" w:lastColumn="1" w:noHBand="0" w:noVBand="0"/>
      </w:tblPr>
      <w:tblGrid>
        <w:gridCol w:w="1495"/>
        <w:gridCol w:w="1496"/>
        <w:gridCol w:w="1495"/>
        <w:gridCol w:w="1496"/>
        <w:gridCol w:w="1495"/>
        <w:gridCol w:w="1496"/>
      </w:tblGrid>
      <w:tr w:rsidR="006831F1" w:rsidRPr="00C03E89" w14:paraId="46FA14CF" w14:textId="77777777" w:rsidTr="00CC4AE2">
        <w:tc>
          <w:tcPr>
            <w:tcW w:w="1495" w:type="dxa"/>
          </w:tcPr>
          <w:p w14:paraId="2817F5AC"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496" w:type="dxa"/>
          </w:tcPr>
          <w:p w14:paraId="3A3892F0"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495" w:type="dxa"/>
          </w:tcPr>
          <w:p w14:paraId="2769D7A8"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496" w:type="dxa"/>
          </w:tcPr>
          <w:p w14:paraId="22831309"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495" w:type="dxa"/>
          </w:tcPr>
          <w:p w14:paraId="197E134B"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96" w:type="dxa"/>
          </w:tcPr>
          <w:p w14:paraId="14B6E19E"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6831F1" w:rsidRPr="00C03E89" w14:paraId="25C83356" w14:textId="77777777" w:rsidTr="00CC4AE2">
        <w:tc>
          <w:tcPr>
            <w:tcW w:w="1495" w:type="dxa"/>
          </w:tcPr>
          <w:p w14:paraId="02FD1BB3" w14:textId="3EBC1035" w:rsidR="006831F1" w:rsidRPr="00C03E89" w:rsidRDefault="006831F1" w:rsidP="006831F1">
            <w:pPr>
              <w:autoSpaceDE w:val="0"/>
              <w:autoSpaceDN w:val="0"/>
              <w:adjustRightInd w:val="0"/>
              <w:jc w:val="center"/>
              <w:rPr>
                <w:rFonts w:asciiTheme="majorBidi" w:hAnsiTheme="majorBidi" w:cstheme="majorBidi"/>
                <w:bCs/>
              </w:rPr>
            </w:pPr>
            <w:r w:rsidRPr="00C03E89">
              <w:rPr>
                <w:rFonts w:asciiTheme="majorBidi" w:hAnsiTheme="majorBidi" w:cstheme="majorBidi"/>
                <w:bCs/>
              </w:rPr>
              <w:t>Strongly Disagree</w:t>
            </w:r>
          </w:p>
        </w:tc>
        <w:tc>
          <w:tcPr>
            <w:tcW w:w="1496" w:type="dxa"/>
          </w:tcPr>
          <w:p w14:paraId="431C54FB" w14:textId="53328963" w:rsidR="006831F1" w:rsidRPr="00C03E89" w:rsidRDefault="006831F1" w:rsidP="00CC4AE2">
            <w:pPr>
              <w:autoSpaceDE w:val="0"/>
              <w:autoSpaceDN w:val="0"/>
              <w:adjustRightInd w:val="0"/>
              <w:jc w:val="center"/>
              <w:rPr>
                <w:rFonts w:asciiTheme="majorBidi" w:hAnsiTheme="majorBidi" w:cstheme="majorBidi"/>
                <w:bCs/>
              </w:rPr>
            </w:pPr>
          </w:p>
        </w:tc>
        <w:tc>
          <w:tcPr>
            <w:tcW w:w="1495" w:type="dxa"/>
          </w:tcPr>
          <w:p w14:paraId="30F4E872" w14:textId="54CD74BA" w:rsidR="006831F1" w:rsidRPr="00C03E89" w:rsidRDefault="006831F1" w:rsidP="00CC4AE2">
            <w:pPr>
              <w:autoSpaceDE w:val="0"/>
              <w:autoSpaceDN w:val="0"/>
              <w:adjustRightInd w:val="0"/>
              <w:jc w:val="center"/>
              <w:rPr>
                <w:rFonts w:asciiTheme="majorBidi" w:hAnsiTheme="majorBidi" w:cstheme="majorBidi"/>
                <w:bCs/>
              </w:rPr>
            </w:pPr>
          </w:p>
        </w:tc>
        <w:tc>
          <w:tcPr>
            <w:tcW w:w="1496" w:type="dxa"/>
          </w:tcPr>
          <w:p w14:paraId="3E861DEE" w14:textId="6903F4A3" w:rsidR="006831F1" w:rsidRPr="00C03E89" w:rsidRDefault="006831F1" w:rsidP="00CC4AE2">
            <w:pPr>
              <w:autoSpaceDE w:val="0"/>
              <w:autoSpaceDN w:val="0"/>
              <w:adjustRightInd w:val="0"/>
              <w:jc w:val="center"/>
              <w:rPr>
                <w:rFonts w:asciiTheme="majorBidi" w:hAnsiTheme="majorBidi" w:cstheme="majorBidi"/>
                <w:bCs/>
              </w:rPr>
            </w:pPr>
          </w:p>
        </w:tc>
        <w:tc>
          <w:tcPr>
            <w:tcW w:w="1495" w:type="dxa"/>
          </w:tcPr>
          <w:p w14:paraId="3A36F5FF" w14:textId="57CCEEB9" w:rsidR="006831F1" w:rsidRPr="00C03E89" w:rsidRDefault="006831F1" w:rsidP="00CC4AE2">
            <w:pPr>
              <w:autoSpaceDE w:val="0"/>
              <w:autoSpaceDN w:val="0"/>
              <w:adjustRightInd w:val="0"/>
              <w:jc w:val="center"/>
              <w:rPr>
                <w:rFonts w:asciiTheme="majorBidi" w:hAnsiTheme="majorBidi" w:cstheme="majorBidi"/>
                <w:bCs/>
              </w:rPr>
            </w:pPr>
          </w:p>
        </w:tc>
        <w:tc>
          <w:tcPr>
            <w:tcW w:w="1496" w:type="dxa"/>
          </w:tcPr>
          <w:p w14:paraId="69881CDD" w14:textId="502EB582" w:rsidR="006831F1" w:rsidRPr="00C03E89" w:rsidRDefault="006831F1" w:rsidP="006831F1">
            <w:pPr>
              <w:autoSpaceDE w:val="0"/>
              <w:autoSpaceDN w:val="0"/>
              <w:adjustRightInd w:val="0"/>
              <w:jc w:val="center"/>
              <w:rPr>
                <w:rFonts w:asciiTheme="majorBidi" w:hAnsiTheme="majorBidi" w:cstheme="majorBidi"/>
                <w:bCs/>
              </w:rPr>
            </w:pPr>
            <w:r w:rsidRPr="00C03E89">
              <w:rPr>
                <w:rFonts w:asciiTheme="majorBidi" w:hAnsiTheme="majorBidi" w:cstheme="majorBidi"/>
                <w:bCs/>
              </w:rPr>
              <w:t>Strongly Agree</w:t>
            </w:r>
          </w:p>
        </w:tc>
      </w:tr>
    </w:tbl>
    <w:p w14:paraId="50A4BE10" w14:textId="77777777" w:rsidR="00563929" w:rsidRPr="00C03E89" w:rsidRDefault="00563929" w:rsidP="00563929">
      <w:pPr>
        <w:rPr>
          <w:rFonts w:asciiTheme="majorBidi" w:hAnsiTheme="majorBidi" w:cstheme="majorBidi"/>
          <w:lang w:val="en-GB"/>
        </w:rPr>
      </w:pPr>
    </w:p>
    <w:p w14:paraId="78B9EDF4" w14:textId="77777777" w:rsidR="006831F1" w:rsidRPr="00C03E89" w:rsidRDefault="00563929" w:rsidP="006831F1">
      <w:pPr>
        <w:pStyle w:val="ListParagraph"/>
        <w:numPr>
          <w:ilvl w:val="0"/>
          <w:numId w:val="7"/>
        </w:numPr>
        <w:ind w:left="567"/>
        <w:rPr>
          <w:rFonts w:asciiTheme="majorBidi" w:hAnsiTheme="majorBidi" w:cstheme="majorBidi"/>
          <w:lang w:val="en-GB"/>
        </w:rPr>
      </w:pPr>
      <w:r w:rsidRPr="00C03E89">
        <w:rPr>
          <w:rFonts w:asciiTheme="majorBidi" w:hAnsiTheme="majorBidi" w:cstheme="majorBidi"/>
          <w:lang w:val="en-GB"/>
        </w:rPr>
        <w:t>Thinking about my university life leaves me feeling nostalgic.</w:t>
      </w:r>
    </w:p>
    <w:p w14:paraId="44628560" w14:textId="77777777" w:rsidR="006831F1" w:rsidRPr="00C03E89" w:rsidRDefault="00563929" w:rsidP="006831F1">
      <w:pPr>
        <w:pStyle w:val="ListParagraph"/>
        <w:numPr>
          <w:ilvl w:val="0"/>
          <w:numId w:val="7"/>
        </w:numPr>
        <w:ind w:left="567"/>
        <w:rPr>
          <w:rFonts w:asciiTheme="majorBidi" w:hAnsiTheme="majorBidi" w:cstheme="majorBidi"/>
          <w:lang w:val="en-GB"/>
        </w:rPr>
      </w:pPr>
      <w:r w:rsidRPr="00C03E89">
        <w:rPr>
          <w:rFonts w:asciiTheme="majorBidi" w:hAnsiTheme="majorBidi" w:cstheme="majorBidi"/>
          <w:lang w:val="en-GB"/>
        </w:rPr>
        <w:t>I feel nostalgic when I think about my university life</w:t>
      </w:r>
    </w:p>
    <w:p w14:paraId="77A12079" w14:textId="6F819BEC" w:rsidR="00563929" w:rsidRPr="00C03E89" w:rsidRDefault="00563929" w:rsidP="00563929">
      <w:pPr>
        <w:pStyle w:val="ListParagraph"/>
        <w:numPr>
          <w:ilvl w:val="0"/>
          <w:numId w:val="7"/>
        </w:numPr>
        <w:ind w:left="567"/>
        <w:rPr>
          <w:rFonts w:asciiTheme="majorBidi" w:hAnsiTheme="majorBidi" w:cstheme="majorBidi"/>
          <w:lang w:val="en-GB"/>
        </w:rPr>
      </w:pPr>
      <w:r w:rsidRPr="00C03E89">
        <w:rPr>
          <w:rFonts w:asciiTheme="majorBidi" w:hAnsiTheme="majorBidi" w:cstheme="majorBidi"/>
          <w:lang w:val="en-GB"/>
        </w:rPr>
        <w:t>My university life is a nostalgic experience for me</w:t>
      </w:r>
      <w:r w:rsidR="00187F2C" w:rsidRPr="00C03E89">
        <w:rPr>
          <w:rFonts w:asciiTheme="majorBidi" w:hAnsiTheme="majorBidi" w:cstheme="majorBidi"/>
          <w:lang w:val="en-GB"/>
        </w:rPr>
        <w:t xml:space="preserve"> </w:t>
      </w:r>
    </w:p>
    <w:p w14:paraId="7B67C959" w14:textId="77777777" w:rsidR="00563929" w:rsidRPr="00C03E89" w:rsidRDefault="00563929" w:rsidP="00563929">
      <w:pPr>
        <w:rPr>
          <w:rFonts w:asciiTheme="majorBidi" w:hAnsiTheme="majorBidi" w:cstheme="majorBidi"/>
          <w:lang w:val="en-GB"/>
        </w:rPr>
      </w:pPr>
    </w:p>
    <w:p w14:paraId="6D48E0C9" w14:textId="46427538" w:rsidR="006831F1" w:rsidRPr="00C03E89" w:rsidRDefault="006831F1" w:rsidP="006831F1">
      <w:pPr>
        <w:rPr>
          <w:rFonts w:asciiTheme="majorBidi" w:hAnsiTheme="majorBidi" w:cstheme="majorBidi"/>
          <w:lang w:val="en-GB"/>
        </w:rPr>
      </w:pPr>
      <w:r w:rsidRPr="00C03E89">
        <w:rPr>
          <w:rFonts w:asciiTheme="majorBidi" w:hAnsiTheme="majorBidi" w:cstheme="majorBidi"/>
          <w:lang w:val="en-GB"/>
        </w:rPr>
        <w:t>Section 3</w:t>
      </w:r>
    </w:p>
    <w:p w14:paraId="2325DB23" w14:textId="77777777" w:rsidR="006831F1" w:rsidRPr="00C03E89" w:rsidRDefault="006831F1" w:rsidP="006831F1">
      <w:pPr>
        <w:rPr>
          <w:rFonts w:asciiTheme="majorBidi" w:hAnsiTheme="majorBidi" w:cstheme="majorBidi"/>
          <w:lang w:val="en-GB"/>
        </w:rPr>
      </w:pPr>
    </w:p>
    <w:p w14:paraId="17E98DCF" w14:textId="5C0ABDF2" w:rsidR="006831F1" w:rsidRPr="00C03E89" w:rsidRDefault="006831F1" w:rsidP="00563929">
      <w:pPr>
        <w:rPr>
          <w:rFonts w:asciiTheme="majorBidi" w:hAnsiTheme="majorBidi" w:cstheme="majorBidi"/>
          <w:lang w:val="en-GB"/>
        </w:rPr>
      </w:pPr>
      <w:r w:rsidRPr="00C03E89">
        <w:rPr>
          <w:rFonts w:asciiTheme="majorBidi" w:hAnsiTheme="majorBidi" w:cstheme="majorBidi"/>
          <w:lang w:val="en-GB"/>
        </w:rPr>
        <w:t xml:space="preserve">Please rate how much you agree or disagree with each statement about your university life.  </w:t>
      </w:r>
    </w:p>
    <w:tbl>
      <w:tblPr>
        <w:tblW w:w="0" w:type="auto"/>
        <w:tblLook w:val="01E0" w:firstRow="1" w:lastRow="1" w:firstColumn="1" w:lastColumn="1" w:noHBand="0" w:noVBand="0"/>
      </w:tblPr>
      <w:tblGrid>
        <w:gridCol w:w="1495"/>
        <w:gridCol w:w="1496"/>
        <w:gridCol w:w="1495"/>
        <w:gridCol w:w="1496"/>
        <w:gridCol w:w="1495"/>
        <w:gridCol w:w="1496"/>
      </w:tblGrid>
      <w:tr w:rsidR="006831F1" w:rsidRPr="00C03E89" w14:paraId="263D47E7" w14:textId="77777777" w:rsidTr="00CC4AE2">
        <w:tc>
          <w:tcPr>
            <w:tcW w:w="1495" w:type="dxa"/>
          </w:tcPr>
          <w:p w14:paraId="52FED111"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1</w:t>
            </w:r>
          </w:p>
        </w:tc>
        <w:tc>
          <w:tcPr>
            <w:tcW w:w="1496" w:type="dxa"/>
          </w:tcPr>
          <w:p w14:paraId="14A76214"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2</w:t>
            </w:r>
          </w:p>
        </w:tc>
        <w:tc>
          <w:tcPr>
            <w:tcW w:w="1495" w:type="dxa"/>
          </w:tcPr>
          <w:p w14:paraId="746A5821"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3</w:t>
            </w:r>
          </w:p>
        </w:tc>
        <w:tc>
          <w:tcPr>
            <w:tcW w:w="1496" w:type="dxa"/>
          </w:tcPr>
          <w:p w14:paraId="2EC3D30A"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4</w:t>
            </w:r>
          </w:p>
        </w:tc>
        <w:tc>
          <w:tcPr>
            <w:tcW w:w="1495" w:type="dxa"/>
          </w:tcPr>
          <w:p w14:paraId="2983F370"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5</w:t>
            </w:r>
          </w:p>
        </w:tc>
        <w:tc>
          <w:tcPr>
            <w:tcW w:w="1496" w:type="dxa"/>
          </w:tcPr>
          <w:p w14:paraId="461ECA22"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6</w:t>
            </w:r>
          </w:p>
        </w:tc>
      </w:tr>
      <w:tr w:rsidR="006831F1" w:rsidRPr="00C03E89" w14:paraId="45686D09" w14:textId="77777777" w:rsidTr="00CC4AE2">
        <w:tc>
          <w:tcPr>
            <w:tcW w:w="1495" w:type="dxa"/>
          </w:tcPr>
          <w:p w14:paraId="17FC42AF"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Strongly Disagree</w:t>
            </w:r>
          </w:p>
        </w:tc>
        <w:tc>
          <w:tcPr>
            <w:tcW w:w="1496" w:type="dxa"/>
          </w:tcPr>
          <w:p w14:paraId="4396FE47" w14:textId="77777777" w:rsidR="006831F1" w:rsidRPr="00C03E89" w:rsidRDefault="006831F1" w:rsidP="00CC4AE2">
            <w:pPr>
              <w:autoSpaceDE w:val="0"/>
              <w:autoSpaceDN w:val="0"/>
              <w:adjustRightInd w:val="0"/>
              <w:jc w:val="center"/>
              <w:rPr>
                <w:rFonts w:asciiTheme="majorBidi" w:hAnsiTheme="majorBidi" w:cstheme="majorBidi"/>
                <w:bCs/>
              </w:rPr>
            </w:pPr>
          </w:p>
        </w:tc>
        <w:tc>
          <w:tcPr>
            <w:tcW w:w="1495" w:type="dxa"/>
          </w:tcPr>
          <w:p w14:paraId="12A5C74E" w14:textId="77777777" w:rsidR="006831F1" w:rsidRPr="00C03E89" w:rsidRDefault="006831F1" w:rsidP="00CC4AE2">
            <w:pPr>
              <w:autoSpaceDE w:val="0"/>
              <w:autoSpaceDN w:val="0"/>
              <w:adjustRightInd w:val="0"/>
              <w:jc w:val="center"/>
              <w:rPr>
                <w:rFonts w:asciiTheme="majorBidi" w:hAnsiTheme="majorBidi" w:cstheme="majorBidi"/>
                <w:bCs/>
              </w:rPr>
            </w:pPr>
          </w:p>
        </w:tc>
        <w:tc>
          <w:tcPr>
            <w:tcW w:w="1496" w:type="dxa"/>
          </w:tcPr>
          <w:p w14:paraId="7CDBC92F" w14:textId="77777777" w:rsidR="006831F1" w:rsidRPr="00C03E89" w:rsidRDefault="006831F1" w:rsidP="00CC4AE2">
            <w:pPr>
              <w:autoSpaceDE w:val="0"/>
              <w:autoSpaceDN w:val="0"/>
              <w:adjustRightInd w:val="0"/>
              <w:jc w:val="center"/>
              <w:rPr>
                <w:rFonts w:asciiTheme="majorBidi" w:hAnsiTheme="majorBidi" w:cstheme="majorBidi"/>
                <w:bCs/>
              </w:rPr>
            </w:pPr>
          </w:p>
        </w:tc>
        <w:tc>
          <w:tcPr>
            <w:tcW w:w="1495" w:type="dxa"/>
          </w:tcPr>
          <w:p w14:paraId="16C205B7" w14:textId="77777777" w:rsidR="006831F1" w:rsidRPr="00C03E89" w:rsidRDefault="006831F1" w:rsidP="00CC4AE2">
            <w:pPr>
              <w:autoSpaceDE w:val="0"/>
              <w:autoSpaceDN w:val="0"/>
              <w:adjustRightInd w:val="0"/>
              <w:jc w:val="center"/>
              <w:rPr>
                <w:rFonts w:asciiTheme="majorBidi" w:hAnsiTheme="majorBidi" w:cstheme="majorBidi"/>
                <w:bCs/>
              </w:rPr>
            </w:pPr>
          </w:p>
        </w:tc>
        <w:tc>
          <w:tcPr>
            <w:tcW w:w="1496" w:type="dxa"/>
          </w:tcPr>
          <w:p w14:paraId="2C61F7B4" w14:textId="77777777" w:rsidR="006831F1" w:rsidRPr="00C03E89" w:rsidRDefault="006831F1" w:rsidP="00CC4AE2">
            <w:pPr>
              <w:autoSpaceDE w:val="0"/>
              <w:autoSpaceDN w:val="0"/>
              <w:adjustRightInd w:val="0"/>
              <w:jc w:val="center"/>
              <w:rPr>
                <w:rFonts w:asciiTheme="majorBidi" w:hAnsiTheme="majorBidi" w:cstheme="majorBidi"/>
                <w:bCs/>
              </w:rPr>
            </w:pPr>
            <w:r w:rsidRPr="00C03E89">
              <w:rPr>
                <w:rFonts w:asciiTheme="majorBidi" w:hAnsiTheme="majorBidi" w:cstheme="majorBidi"/>
                <w:bCs/>
              </w:rPr>
              <w:t>Strongly Agree</w:t>
            </w:r>
          </w:p>
        </w:tc>
      </w:tr>
    </w:tbl>
    <w:p w14:paraId="7E54889B" w14:textId="77777777" w:rsidR="006831F1" w:rsidRPr="00C03E89" w:rsidRDefault="006831F1" w:rsidP="00563929">
      <w:pPr>
        <w:rPr>
          <w:rFonts w:asciiTheme="majorBidi" w:hAnsiTheme="majorBidi" w:cstheme="majorBidi"/>
          <w:lang w:val="en-GB"/>
        </w:rPr>
      </w:pPr>
    </w:p>
    <w:p w14:paraId="1BACA53C" w14:textId="77777777" w:rsidR="006831F1" w:rsidRPr="00C03E89" w:rsidRDefault="00563929" w:rsidP="00563929">
      <w:pPr>
        <w:rPr>
          <w:rFonts w:asciiTheme="majorBidi" w:hAnsiTheme="majorBidi" w:cstheme="majorBidi"/>
          <w:lang w:val="en-GB"/>
        </w:rPr>
      </w:pPr>
      <w:r w:rsidRPr="00C03E89">
        <w:rPr>
          <w:rFonts w:asciiTheme="majorBidi" w:hAnsiTheme="majorBidi" w:cstheme="majorBidi"/>
          <w:lang w:val="en-GB"/>
        </w:rPr>
        <w:t>Thinking about my U</w:t>
      </w:r>
      <w:r w:rsidR="006831F1" w:rsidRPr="00C03E89">
        <w:rPr>
          <w:rFonts w:asciiTheme="majorBidi" w:hAnsiTheme="majorBidi" w:cstheme="majorBidi"/>
          <w:lang w:val="en-GB"/>
        </w:rPr>
        <w:t>niversity life makes me feel...</w:t>
      </w:r>
    </w:p>
    <w:p w14:paraId="1757F942" w14:textId="77777777" w:rsidR="006831F1" w:rsidRPr="00C03E89" w:rsidRDefault="00563929" w:rsidP="006831F1">
      <w:pPr>
        <w:pStyle w:val="ListParagraph"/>
        <w:numPr>
          <w:ilvl w:val="0"/>
          <w:numId w:val="8"/>
        </w:numPr>
        <w:ind w:left="567" w:hanging="283"/>
        <w:rPr>
          <w:rFonts w:asciiTheme="majorBidi" w:hAnsiTheme="majorBidi" w:cstheme="majorBidi"/>
          <w:lang w:val="en-GB"/>
        </w:rPr>
      </w:pPr>
      <w:r w:rsidRPr="00C03E89">
        <w:rPr>
          <w:rFonts w:asciiTheme="majorBidi" w:hAnsiTheme="majorBidi" w:cstheme="majorBidi"/>
          <w:lang w:val="en-GB"/>
        </w:rPr>
        <w:t>good about myself</w:t>
      </w:r>
    </w:p>
    <w:p w14:paraId="5A02DE4F" w14:textId="77777777" w:rsidR="006831F1" w:rsidRPr="00C03E89" w:rsidRDefault="00563929" w:rsidP="006831F1">
      <w:pPr>
        <w:pStyle w:val="ListParagraph"/>
        <w:numPr>
          <w:ilvl w:val="0"/>
          <w:numId w:val="8"/>
        </w:numPr>
        <w:ind w:left="567" w:hanging="283"/>
        <w:rPr>
          <w:rFonts w:asciiTheme="majorBidi" w:hAnsiTheme="majorBidi" w:cstheme="majorBidi"/>
          <w:lang w:val="en-GB"/>
        </w:rPr>
      </w:pPr>
      <w:r w:rsidRPr="00C03E89">
        <w:rPr>
          <w:rFonts w:asciiTheme="majorBidi" w:hAnsiTheme="majorBidi" w:cstheme="majorBidi"/>
          <w:lang w:val="en-GB"/>
        </w:rPr>
        <w:t>like myself better</w:t>
      </w:r>
    </w:p>
    <w:p w14:paraId="4A4AF7E1" w14:textId="77777777" w:rsidR="006831F1" w:rsidRPr="00C03E89" w:rsidRDefault="00563929" w:rsidP="006831F1">
      <w:pPr>
        <w:pStyle w:val="ListParagraph"/>
        <w:numPr>
          <w:ilvl w:val="0"/>
          <w:numId w:val="8"/>
        </w:numPr>
        <w:ind w:left="567" w:hanging="283"/>
        <w:rPr>
          <w:rFonts w:asciiTheme="majorBidi" w:hAnsiTheme="majorBidi" w:cstheme="majorBidi"/>
          <w:lang w:val="en-GB"/>
        </w:rPr>
      </w:pPr>
      <w:r w:rsidRPr="00C03E89">
        <w:rPr>
          <w:rFonts w:asciiTheme="majorBidi" w:hAnsiTheme="majorBidi" w:cstheme="majorBidi"/>
          <w:lang w:val="en-GB"/>
        </w:rPr>
        <w:t>loved</w:t>
      </w:r>
    </w:p>
    <w:p w14:paraId="2065C4A0" w14:textId="77777777" w:rsidR="006831F1" w:rsidRPr="00C03E89" w:rsidRDefault="00563929" w:rsidP="006831F1">
      <w:pPr>
        <w:pStyle w:val="ListParagraph"/>
        <w:numPr>
          <w:ilvl w:val="0"/>
          <w:numId w:val="8"/>
        </w:numPr>
        <w:ind w:left="567" w:hanging="283"/>
        <w:rPr>
          <w:rFonts w:asciiTheme="majorBidi" w:hAnsiTheme="majorBidi" w:cstheme="majorBidi"/>
          <w:lang w:val="en-GB"/>
        </w:rPr>
      </w:pPr>
      <w:r w:rsidRPr="00C03E89">
        <w:rPr>
          <w:rFonts w:asciiTheme="majorBidi" w:hAnsiTheme="majorBidi" w:cstheme="majorBidi"/>
          <w:lang w:val="en-GB"/>
        </w:rPr>
        <w:t>trust others</w:t>
      </w:r>
    </w:p>
    <w:p w14:paraId="6591C350" w14:textId="77777777" w:rsidR="006831F1" w:rsidRPr="00C03E89" w:rsidRDefault="00563929" w:rsidP="006831F1">
      <w:pPr>
        <w:pStyle w:val="ListParagraph"/>
        <w:numPr>
          <w:ilvl w:val="0"/>
          <w:numId w:val="8"/>
        </w:numPr>
        <w:ind w:left="567" w:hanging="283"/>
        <w:rPr>
          <w:rFonts w:asciiTheme="majorBidi" w:hAnsiTheme="majorBidi" w:cstheme="majorBidi"/>
          <w:lang w:val="en-GB"/>
        </w:rPr>
      </w:pPr>
      <w:r w:rsidRPr="00C03E89">
        <w:rPr>
          <w:rFonts w:asciiTheme="majorBidi" w:hAnsiTheme="majorBidi" w:cstheme="majorBidi"/>
          <w:lang w:val="en-GB"/>
        </w:rPr>
        <w:t>life is meaningful</w:t>
      </w:r>
    </w:p>
    <w:p w14:paraId="065A73E9" w14:textId="23FEB7CB" w:rsidR="00563929" w:rsidRPr="00C03E89" w:rsidRDefault="00563929" w:rsidP="006831F1">
      <w:pPr>
        <w:pStyle w:val="ListParagraph"/>
        <w:numPr>
          <w:ilvl w:val="0"/>
          <w:numId w:val="8"/>
        </w:numPr>
        <w:ind w:left="567" w:hanging="283"/>
        <w:rPr>
          <w:rFonts w:asciiTheme="majorBidi" w:hAnsiTheme="majorBidi" w:cstheme="majorBidi"/>
          <w:lang w:val="en-GB"/>
        </w:rPr>
      </w:pPr>
      <w:r w:rsidRPr="00C03E89">
        <w:rPr>
          <w:rFonts w:asciiTheme="majorBidi" w:hAnsiTheme="majorBidi" w:cstheme="majorBidi"/>
          <w:lang w:val="en-GB"/>
        </w:rPr>
        <w:t>life has a purpose</w:t>
      </w:r>
    </w:p>
    <w:sectPr w:rsidR="00563929" w:rsidRPr="00C03E89" w:rsidSect="00463070">
      <w:headerReference w:type="even" r:id="rId8"/>
      <w:headerReference w:type="default" r:id="rId9"/>
      <w:pgSz w:w="11906" w:h="16838"/>
      <w:pgMar w:top="1440" w:right="1296" w:bottom="1440"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D1313" w14:textId="77777777" w:rsidR="004C15C0" w:rsidRDefault="004C15C0" w:rsidP="003B1045">
      <w:r>
        <w:separator/>
      </w:r>
    </w:p>
  </w:endnote>
  <w:endnote w:type="continuationSeparator" w:id="0">
    <w:p w14:paraId="37AC645A" w14:textId="77777777" w:rsidR="004C15C0" w:rsidRDefault="004C15C0" w:rsidP="003B1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l?r ??fc"/>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B6D81" w14:textId="77777777" w:rsidR="004C15C0" w:rsidRDefault="004C15C0" w:rsidP="003B1045">
      <w:r>
        <w:separator/>
      </w:r>
    </w:p>
  </w:footnote>
  <w:footnote w:type="continuationSeparator" w:id="0">
    <w:p w14:paraId="4A633411" w14:textId="77777777" w:rsidR="004C15C0" w:rsidRDefault="004C15C0" w:rsidP="003B10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E37F7" w14:textId="77777777" w:rsidR="004732E3" w:rsidRDefault="004732E3" w:rsidP="003B104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B0B28A" w14:textId="77777777" w:rsidR="004732E3" w:rsidRDefault="004732E3" w:rsidP="003B104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2CDC2" w14:textId="4ED2DD58" w:rsidR="004732E3" w:rsidRDefault="004732E3" w:rsidP="003B104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B4D0C">
      <w:rPr>
        <w:rStyle w:val="PageNumber"/>
        <w:noProof/>
      </w:rPr>
      <w:t>6</w:t>
    </w:r>
    <w:r>
      <w:rPr>
        <w:rStyle w:val="PageNumber"/>
      </w:rPr>
      <w:fldChar w:fldCharType="end"/>
    </w:r>
  </w:p>
  <w:p w14:paraId="0BD6B5A2" w14:textId="72180798" w:rsidR="004732E3" w:rsidRPr="009A3E6B" w:rsidRDefault="004732E3" w:rsidP="009A3E6B">
    <w:pPr>
      <w:pStyle w:val="Header"/>
      <w:ind w:right="360"/>
      <w:rPr>
        <w:rFonts w:asciiTheme="majorBidi" w:hAnsiTheme="majorBidi" w:cstheme="majorBidi"/>
      </w:rPr>
    </w:pPr>
    <w:r w:rsidRPr="009A3E6B">
      <w:rPr>
        <w:rFonts w:asciiTheme="majorBidi" w:hAnsiTheme="majorBidi" w:cstheme="majorBidi"/>
      </w:rPr>
      <w:t xml:space="preserve">ONLINE SUPPLEMENTAL MATERIAL FOR </w:t>
    </w:r>
    <w:r w:rsidR="009A3E6B">
      <w:rPr>
        <w:rFonts w:asciiTheme="majorBidi" w:hAnsiTheme="majorBidi" w:cstheme="majorBidi"/>
      </w:rPr>
      <w:t>CHEUNG</w:t>
    </w:r>
    <w:r w:rsidRPr="009A3E6B">
      <w:rPr>
        <w:rFonts w:asciiTheme="majorBidi" w:hAnsiTheme="majorBidi" w:cstheme="majorBidi"/>
      </w:rPr>
      <w:t xml:space="preserve"> ET 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85986"/>
    <w:multiLevelType w:val="hybridMultilevel"/>
    <w:tmpl w:val="F12E323A"/>
    <w:lvl w:ilvl="0" w:tplc="213C62E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08AB383D"/>
    <w:multiLevelType w:val="hybridMultilevel"/>
    <w:tmpl w:val="00B6B8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8922B4"/>
    <w:multiLevelType w:val="hybridMultilevel"/>
    <w:tmpl w:val="FEF0D1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973ECD"/>
    <w:multiLevelType w:val="hybridMultilevel"/>
    <w:tmpl w:val="88B05138"/>
    <w:lvl w:ilvl="0" w:tplc="459E4F0A">
      <w:start w:val="1"/>
      <w:numFmt w:val="decimal"/>
      <w:lvlText w:val="%1."/>
      <w:lvlJc w:val="left"/>
      <w:pPr>
        <w:ind w:left="547" w:hanging="360"/>
      </w:pPr>
      <w:rPr>
        <w:rFonts w:hint="default"/>
      </w:rPr>
    </w:lvl>
    <w:lvl w:ilvl="1" w:tplc="08090019" w:tentative="1">
      <w:start w:val="1"/>
      <w:numFmt w:val="lowerLetter"/>
      <w:lvlText w:val="%2."/>
      <w:lvlJc w:val="left"/>
      <w:pPr>
        <w:ind w:left="1267" w:hanging="360"/>
      </w:pPr>
    </w:lvl>
    <w:lvl w:ilvl="2" w:tplc="0809001B" w:tentative="1">
      <w:start w:val="1"/>
      <w:numFmt w:val="lowerRoman"/>
      <w:lvlText w:val="%3."/>
      <w:lvlJc w:val="right"/>
      <w:pPr>
        <w:ind w:left="1987" w:hanging="180"/>
      </w:pPr>
    </w:lvl>
    <w:lvl w:ilvl="3" w:tplc="0809000F" w:tentative="1">
      <w:start w:val="1"/>
      <w:numFmt w:val="decimal"/>
      <w:lvlText w:val="%4."/>
      <w:lvlJc w:val="left"/>
      <w:pPr>
        <w:ind w:left="2707" w:hanging="360"/>
      </w:pPr>
    </w:lvl>
    <w:lvl w:ilvl="4" w:tplc="08090019" w:tentative="1">
      <w:start w:val="1"/>
      <w:numFmt w:val="lowerLetter"/>
      <w:lvlText w:val="%5."/>
      <w:lvlJc w:val="left"/>
      <w:pPr>
        <w:ind w:left="3427" w:hanging="360"/>
      </w:pPr>
    </w:lvl>
    <w:lvl w:ilvl="5" w:tplc="0809001B" w:tentative="1">
      <w:start w:val="1"/>
      <w:numFmt w:val="lowerRoman"/>
      <w:lvlText w:val="%6."/>
      <w:lvlJc w:val="right"/>
      <w:pPr>
        <w:ind w:left="4147" w:hanging="180"/>
      </w:pPr>
    </w:lvl>
    <w:lvl w:ilvl="6" w:tplc="0809000F" w:tentative="1">
      <w:start w:val="1"/>
      <w:numFmt w:val="decimal"/>
      <w:lvlText w:val="%7."/>
      <w:lvlJc w:val="left"/>
      <w:pPr>
        <w:ind w:left="4867" w:hanging="360"/>
      </w:pPr>
    </w:lvl>
    <w:lvl w:ilvl="7" w:tplc="08090019" w:tentative="1">
      <w:start w:val="1"/>
      <w:numFmt w:val="lowerLetter"/>
      <w:lvlText w:val="%8."/>
      <w:lvlJc w:val="left"/>
      <w:pPr>
        <w:ind w:left="5587" w:hanging="360"/>
      </w:pPr>
    </w:lvl>
    <w:lvl w:ilvl="8" w:tplc="0809001B" w:tentative="1">
      <w:start w:val="1"/>
      <w:numFmt w:val="lowerRoman"/>
      <w:lvlText w:val="%9."/>
      <w:lvlJc w:val="right"/>
      <w:pPr>
        <w:ind w:left="6307" w:hanging="180"/>
      </w:pPr>
    </w:lvl>
  </w:abstractNum>
  <w:abstractNum w:abstractNumId="4" w15:restartNumberingAfterBreak="0">
    <w:nsid w:val="31431633"/>
    <w:multiLevelType w:val="hybridMultilevel"/>
    <w:tmpl w:val="C4127E56"/>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507445C1"/>
    <w:multiLevelType w:val="hybridMultilevel"/>
    <w:tmpl w:val="845E9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CFC0126"/>
    <w:multiLevelType w:val="hybridMultilevel"/>
    <w:tmpl w:val="F12E323A"/>
    <w:lvl w:ilvl="0" w:tplc="213C62E8">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6A2F536F"/>
    <w:multiLevelType w:val="hybridMultilevel"/>
    <w:tmpl w:val="88B05138"/>
    <w:lvl w:ilvl="0" w:tplc="459E4F0A">
      <w:start w:val="1"/>
      <w:numFmt w:val="decimal"/>
      <w:lvlText w:val="%1."/>
      <w:lvlJc w:val="left"/>
      <w:pPr>
        <w:ind w:left="547" w:hanging="360"/>
      </w:pPr>
      <w:rPr>
        <w:rFonts w:hint="default"/>
      </w:rPr>
    </w:lvl>
    <w:lvl w:ilvl="1" w:tplc="08090019" w:tentative="1">
      <w:start w:val="1"/>
      <w:numFmt w:val="lowerLetter"/>
      <w:lvlText w:val="%2."/>
      <w:lvlJc w:val="left"/>
      <w:pPr>
        <w:ind w:left="1267" w:hanging="360"/>
      </w:pPr>
    </w:lvl>
    <w:lvl w:ilvl="2" w:tplc="0809001B" w:tentative="1">
      <w:start w:val="1"/>
      <w:numFmt w:val="lowerRoman"/>
      <w:lvlText w:val="%3."/>
      <w:lvlJc w:val="right"/>
      <w:pPr>
        <w:ind w:left="1987" w:hanging="180"/>
      </w:pPr>
    </w:lvl>
    <w:lvl w:ilvl="3" w:tplc="0809000F" w:tentative="1">
      <w:start w:val="1"/>
      <w:numFmt w:val="decimal"/>
      <w:lvlText w:val="%4."/>
      <w:lvlJc w:val="left"/>
      <w:pPr>
        <w:ind w:left="2707" w:hanging="360"/>
      </w:pPr>
    </w:lvl>
    <w:lvl w:ilvl="4" w:tplc="08090019" w:tentative="1">
      <w:start w:val="1"/>
      <w:numFmt w:val="lowerLetter"/>
      <w:lvlText w:val="%5."/>
      <w:lvlJc w:val="left"/>
      <w:pPr>
        <w:ind w:left="3427" w:hanging="360"/>
      </w:pPr>
    </w:lvl>
    <w:lvl w:ilvl="5" w:tplc="0809001B" w:tentative="1">
      <w:start w:val="1"/>
      <w:numFmt w:val="lowerRoman"/>
      <w:lvlText w:val="%6."/>
      <w:lvlJc w:val="right"/>
      <w:pPr>
        <w:ind w:left="4147" w:hanging="180"/>
      </w:pPr>
    </w:lvl>
    <w:lvl w:ilvl="6" w:tplc="0809000F" w:tentative="1">
      <w:start w:val="1"/>
      <w:numFmt w:val="decimal"/>
      <w:lvlText w:val="%7."/>
      <w:lvlJc w:val="left"/>
      <w:pPr>
        <w:ind w:left="4867" w:hanging="360"/>
      </w:pPr>
    </w:lvl>
    <w:lvl w:ilvl="7" w:tplc="08090019" w:tentative="1">
      <w:start w:val="1"/>
      <w:numFmt w:val="lowerLetter"/>
      <w:lvlText w:val="%8."/>
      <w:lvlJc w:val="left"/>
      <w:pPr>
        <w:ind w:left="5587" w:hanging="360"/>
      </w:pPr>
    </w:lvl>
    <w:lvl w:ilvl="8" w:tplc="0809001B" w:tentative="1">
      <w:start w:val="1"/>
      <w:numFmt w:val="lowerRoman"/>
      <w:lvlText w:val="%9."/>
      <w:lvlJc w:val="right"/>
      <w:pPr>
        <w:ind w:left="6307" w:hanging="180"/>
      </w:pPr>
    </w:lvl>
  </w:abstractNum>
  <w:abstractNum w:abstractNumId="8" w15:restartNumberingAfterBreak="0">
    <w:nsid w:val="72F60B24"/>
    <w:multiLevelType w:val="hybridMultilevel"/>
    <w:tmpl w:val="EC482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9A504A"/>
    <w:multiLevelType w:val="hybridMultilevel"/>
    <w:tmpl w:val="17DA85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6"/>
  </w:num>
  <w:num w:numId="3">
    <w:abstractNumId w:val="0"/>
  </w:num>
  <w:num w:numId="4">
    <w:abstractNumId w:val="7"/>
  </w:num>
  <w:num w:numId="5">
    <w:abstractNumId w:val="3"/>
  </w:num>
  <w:num w:numId="6">
    <w:abstractNumId w:val="9"/>
  </w:num>
  <w:num w:numId="7">
    <w:abstractNumId w:val="1"/>
  </w:num>
  <w:num w:numId="8">
    <w:abstractNumId w:val="5"/>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yNTQ1NjY3NzQwNjZT0lEKTi0uzszPAykwqwUAeknAKSwAAAA="/>
  </w:docVars>
  <w:rsids>
    <w:rsidRoot w:val="0047252D"/>
    <w:rsid w:val="0001161D"/>
    <w:rsid w:val="0002738B"/>
    <w:rsid w:val="00035916"/>
    <w:rsid w:val="000543CB"/>
    <w:rsid w:val="000962BA"/>
    <w:rsid w:val="000C50D1"/>
    <w:rsid w:val="00100C79"/>
    <w:rsid w:val="001468AE"/>
    <w:rsid w:val="00187F2C"/>
    <w:rsid w:val="001A656F"/>
    <w:rsid w:val="001B45AA"/>
    <w:rsid w:val="001B66BC"/>
    <w:rsid w:val="001D3735"/>
    <w:rsid w:val="001E7C31"/>
    <w:rsid w:val="00201747"/>
    <w:rsid w:val="00202874"/>
    <w:rsid w:val="002276F3"/>
    <w:rsid w:val="00230065"/>
    <w:rsid w:val="00242F23"/>
    <w:rsid w:val="00254A75"/>
    <w:rsid w:val="00256505"/>
    <w:rsid w:val="00291F73"/>
    <w:rsid w:val="002B4D0C"/>
    <w:rsid w:val="002D0D4E"/>
    <w:rsid w:val="0038629F"/>
    <w:rsid w:val="003B1045"/>
    <w:rsid w:val="004000A8"/>
    <w:rsid w:val="00457D98"/>
    <w:rsid w:val="00463070"/>
    <w:rsid w:val="0047252D"/>
    <w:rsid w:val="004732E3"/>
    <w:rsid w:val="004A2FE5"/>
    <w:rsid w:val="004A4276"/>
    <w:rsid w:val="004B3848"/>
    <w:rsid w:val="004C15C0"/>
    <w:rsid w:val="00504E2F"/>
    <w:rsid w:val="00530C55"/>
    <w:rsid w:val="00537131"/>
    <w:rsid w:val="0054655E"/>
    <w:rsid w:val="00552116"/>
    <w:rsid w:val="00560F1A"/>
    <w:rsid w:val="005629C3"/>
    <w:rsid w:val="00563929"/>
    <w:rsid w:val="005E2B27"/>
    <w:rsid w:val="0065795E"/>
    <w:rsid w:val="00663617"/>
    <w:rsid w:val="006760DD"/>
    <w:rsid w:val="006831F1"/>
    <w:rsid w:val="006B5D5A"/>
    <w:rsid w:val="006C4D9B"/>
    <w:rsid w:val="006D4239"/>
    <w:rsid w:val="007023F1"/>
    <w:rsid w:val="0072119C"/>
    <w:rsid w:val="007A7C19"/>
    <w:rsid w:val="007B0ACC"/>
    <w:rsid w:val="007B6428"/>
    <w:rsid w:val="007D6934"/>
    <w:rsid w:val="007E1994"/>
    <w:rsid w:val="007E4AE3"/>
    <w:rsid w:val="008050AF"/>
    <w:rsid w:val="00807533"/>
    <w:rsid w:val="00852A3D"/>
    <w:rsid w:val="0086679D"/>
    <w:rsid w:val="008811A2"/>
    <w:rsid w:val="008817F0"/>
    <w:rsid w:val="008A1BFE"/>
    <w:rsid w:val="008F214F"/>
    <w:rsid w:val="00983607"/>
    <w:rsid w:val="00993EA9"/>
    <w:rsid w:val="009A0C86"/>
    <w:rsid w:val="009A3E6B"/>
    <w:rsid w:val="00A05CA9"/>
    <w:rsid w:val="00A55720"/>
    <w:rsid w:val="00A901D8"/>
    <w:rsid w:val="00B23C76"/>
    <w:rsid w:val="00B251CE"/>
    <w:rsid w:val="00B40706"/>
    <w:rsid w:val="00B42A9F"/>
    <w:rsid w:val="00B45457"/>
    <w:rsid w:val="00C03ADF"/>
    <w:rsid w:val="00C03E89"/>
    <w:rsid w:val="00C0689F"/>
    <w:rsid w:val="00C928E3"/>
    <w:rsid w:val="00CB26BD"/>
    <w:rsid w:val="00CB46A5"/>
    <w:rsid w:val="00D3547E"/>
    <w:rsid w:val="00D4452D"/>
    <w:rsid w:val="00D44E66"/>
    <w:rsid w:val="00D50301"/>
    <w:rsid w:val="00D53B75"/>
    <w:rsid w:val="00DE3594"/>
    <w:rsid w:val="00E17F22"/>
    <w:rsid w:val="00E4076D"/>
    <w:rsid w:val="00E55A3D"/>
    <w:rsid w:val="00E64661"/>
    <w:rsid w:val="00E873B8"/>
    <w:rsid w:val="00E96EC4"/>
    <w:rsid w:val="00EE13F3"/>
    <w:rsid w:val="00EE32AA"/>
    <w:rsid w:val="00F025C0"/>
    <w:rsid w:val="00F040BA"/>
    <w:rsid w:val="00F11308"/>
    <w:rsid w:val="00F22171"/>
    <w:rsid w:val="00F25682"/>
    <w:rsid w:val="00F311A7"/>
    <w:rsid w:val="00F425F2"/>
    <w:rsid w:val="00F94FA1"/>
    <w:rsid w:val="00FC3BCF"/>
    <w:rsid w:val="00FE7173"/>
    <w:rsid w:val="00FE797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2759FF"/>
  <w15:docId w15:val="{8F8BDACC-349D-4E4C-9CB2-53C6E2B17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25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1045"/>
    <w:pPr>
      <w:tabs>
        <w:tab w:val="center" w:pos="4320"/>
        <w:tab w:val="right" w:pos="8640"/>
      </w:tabs>
    </w:pPr>
  </w:style>
  <w:style w:type="character" w:customStyle="1" w:styleId="HeaderChar">
    <w:name w:val="Header Char"/>
    <w:basedOn w:val="DefaultParagraphFont"/>
    <w:link w:val="Header"/>
    <w:uiPriority w:val="99"/>
    <w:rsid w:val="003B1045"/>
    <w:rPr>
      <w:lang w:val="en-US"/>
    </w:rPr>
  </w:style>
  <w:style w:type="character" w:styleId="PageNumber">
    <w:name w:val="page number"/>
    <w:basedOn w:val="DefaultParagraphFont"/>
    <w:uiPriority w:val="99"/>
    <w:semiHidden/>
    <w:unhideWhenUsed/>
    <w:rsid w:val="003B1045"/>
  </w:style>
  <w:style w:type="paragraph" w:styleId="Footer">
    <w:name w:val="footer"/>
    <w:basedOn w:val="Normal"/>
    <w:link w:val="FooterChar"/>
    <w:uiPriority w:val="99"/>
    <w:unhideWhenUsed/>
    <w:rsid w:val="003B1045"/>
    <w:pPr>
      <w:tabs>
        <w:tab w:val="center" w:pos="4320"/>
        <w:tab w:val="right" w:pos="8640"/>
      </w:tabs>
    </w:pPr>
  </w:style>
  <w:style w:type="character" w:customStyle="1" w:styleId="FooterChar">
    <w:name w:val="Footer Char"/>
    <w:basedOn w:val="DefaultParagraphFont"/>
    <w:link w:val="Footer"/>
    <w:uiPriority w:val="99"/>
    <w:rsid w:val="003B1045"/>
    <w:rPr>
      <w:lang w:val="en-US"/>
    </w:rPr>
  </w:style>
  <w:style w:type="paragraph" w:styleId="ListParagraph">
    <w:name w:val="List Paragraph"/>
    <w:basedOn w:val="Normal"/>
    <w:uiPriority w:val="34"/>
    <w:qFormat/>
    <w:rsid w:val="00E55A3D"/>
    <w:pPr>
      <w:ind w:left="720"/>
      <w:contextualSpacing/>
    </w:pPr>
  </w:style>
  <w:style w:type="paragraph" w:styleId="NormalWeb">
    <w:name w:val="Normal (Web)"/>
    <w:basedOn w:val="Normal"/>
    <w:uiPriority w:val="99"/>
    <w:semiHidden/>
    <w:unhideWhenUsed/>
    <w:rsid w:val="007B6428"/>
    <w:pPr>
      <w:spacing w:before="100" w:beforeAutospacing="1" w:after="100" w:afterAutospacing="1"/>
    </w:pPr>
    <w:rPr>
      <w:rFonts w:ascii="Times New Roman" w:eastAsia="Times New Roman" w:hAnsi="Times New Roman" w:cs="Times New Roman"/>
      <w:lang w:val="en-GB" w:eastAsia="zh-CN"/>
    </w:rPr>
  </w:style>
  <w:style w:type="character" w:styleId="Strong">
    <w:name w:val="Strong"/>
    <w:basedOn w:val="DefaultParagraphFont"/>
    <w:uiPriority w:val="22"/>
    <w:qFormat/>
    <w:rsid w:val="007B6428"/>
    <w:rPr>
      <w:b/>
      <w:bCs/>
    </w:rPr>
  </w:style>
  <w:style w:type="paragraph" w:styleId="FootnoteText">
    <w:name w:val="footnote text"/>
    <w:basedOn w:val="Normal"/>
    <w:link w:val="FootnoteTextChar"/>
    <w:uiPriority w:val="99"/>
    <w:semiHidden/>
    <w:unhideWhenUsed/>
    <w:rsid w:val="007023F1"/>
    <w:rPr>
      <w:sz w:val="20"/>
      <w:szCs w:val="20"/>
    </w:rPr>
  </w:style>
  <w:style w:type="character" w:customStyle="1" w:styleId="FootnoteTextChar">
    <w:name w:val="Footnote Text Char"/>
    <w:basedOn w:val="DefaultParagraphFont"/>
    <w:link w:val="FootnoteText"/>
    <w:uiPriority w:val="99"/>
    <w:semiHidden/>
    <w:rsid w:val="007023F1"/>
    <w:rPr>
      <w:sz w:val="20"/>
      <w:szCs w:val="20"/>
      <w:lang w:val="en-US"/>
    </w:rPr>
  </w:style>
  <w:style w:type="character" w:styleId="FootnoteReference">
    <w:name w:val="footnote reference"/>
    <w:basedOn w:val="DefaultParagraphFont"/>
    <w:uiPriority w:val="99"/>
    <w:semiHidden/>
    <w:unhideWhenUsed/>
    <w:rsid w:val="007023F1"/>
    <w:rPr>
      <w:vertAlign w:val="superscript"/>
    </w:rPr>
  </w:style>
  <w:style w:type="character" w:styleId="CommentReference">
    <w:name w:val="annotation reference"/>
    <w:basedOn w:val="DefaultParagraphFont"/>
    <w:uiPriority w:val="99"/>
    <w:semiHidden/>
    <w:unhideWhenUsed/>
    <w:rsid w:val="000C50D1"/>
    <w:rPr>
      <w:sz w:val="18"/>
      <w:szCs w:val="18"/>
    </w:rPr>
  </w:style>
  <w:style w:type="paragraph" w:styleId="CommentText">
    <w:name w:val="annotation text"/>
    <w:basedOn w:val="Normal"/>
    <w:link w:val="CommentTextChar"/>
    <w:uiPriority w:val="99"/>
    <w:semiHidden/>
    <w:unhideWhenUsed/>
    <w:rsid w:val="000C50D1"/>
  </w:style>
  <w:style w:type="character" w:customStyle="1" w:styleId="CommentTextChar">
    <w:name w:val="Comment Text Char"/>
    <w:basedOn w:val="DefaultParagraphFont"/>
    <w:link w:val="CommentText"/>
    <w:uiPriority w:val="99"/>
    <w:semiHidden/>
    <w:rsid w:val="000C50D1"/>
    <w:rPr>
      <w:lang w:val="en-US"/>
    </w:rPr>
  </w:style>
  <w:style w:type="paragraph" w:styleId="CommentSubject">
    <w:name w:val="annotation subject"/>
    <w:basedOn w:val="CommentText"/>
    <w:next w:val="CommentText"/>
    <w:link w:val="CommentSubjectChar"/>
    <w:uiPriority w:val="99"/>
    <w:semiHidden/>
    <w:unhideWhenUsed/>
    <w:rsid w:val="000C50D1"/>
    <w:rPr>
      <w:b/>
      <w:bCs/>
      <w:sz w:val="20"/>
      <w:szCs w:val="20"/>
    </w:rPr>
  </w:style>
  <w:style w:type="character" w:customStyle="1" w:styleId="CommentSubjectChar">
    <w:name w:val="Comment Subject Char"/>
    <w:basedOn w:val="CommentTextChar"/>
    <w:link w:val="CommentSubject"/>
    <w:uiPriority w:val="99"/>
    <w:semiHidden/>
    <w:rsid w:val="000C50D1"/>
    <w:rPr>
      <w:b/>
      <w:bCs/>
      <w:sz w:val="20"/>
      <w:szCs w:val="20"/>
      <w:lang w:val="en-US"/>
    </w:rPr>
  </w:style>
  <w:style w:type="paragraph" w:styleId="BalloonText">
    <w:name w:val="Balloon Text"/>
    <w:basedOn w:val="Normal"/>
    <w:link w:val="BalloonTextChar"/>
    <w:uiPriority w:val="99"/>
    <w:semiHidden/>
    <w:unhideWhenUsed/>
    <w:rsid w:val="000C50D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C50D1"/>
    <w:rPr>
      <w:rFonts w:ascii="Times New Roman" w:hAnsi="Times New Roman" w:cs="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699758">
      <w:bodyDiv w:val="1"/>
      <w:marLeft w:val="0"/>
      <w:marRight w:val="0"/>
      <w:marTop w:val="0"/>
      <w:marBottom w:val="0"/>
      <w:divBdr>
        <w:top w:val="none" w:sz="0" w:space="0" w:color="auto"/>
        <w:left w:val="none" w:sz="0" w:space="0" w:color="auto"/>
        <w:bottom w:val="none" w:sz="0" w:space="0" w:color="auto"/>
        <w:right w:val="none" w:sz="0" w:space="0" w:color="auto"/>
      </w:divBdr>
    </w:div>
    <w:div w:id="1779369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8E6A6-55A8-47C7-AA80-8BE7DDC15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480</Words>
  <Characters>843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dschut</dc:creator>
  <cp:lastModifiedBy>Cheung W.Y.</cp:lastModifiedBy>
  <cp:revision>4</cp:revision>
  <dcterms:created xsi:type="dcterms:W3CDTF">2019-01-03T16:44:00Z</dcterms:created>
  <dcterms:modified xsi:type="dcterms:W3CDTF">2019-02-18T15:36:00Z</dcterms:modified>
</cp:coreProperties>
</file>